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EB4" w:rsidRPr="00BF56FB" w:rsidRDefault="00AA0EB4" w:rsidP="00CD5A20">
      <w:pPr>
        <w:pStyle w:val="title1"/>
      </w:pPr>
      <w:bookmarkStart w:id="0" w:name="_Toc17468636"/>
      <w:bookmarkStart w:id="1" w:name="_Toc115182586"/>
      <w:r w:rsidRPr="00BF56FB">
        <w:rPr>
          <w:rFonts w:hint="eastAsia"/>
        </w:rPr>
        <w:t>六、進修部</w:t>
      </w:r>
      <w:bookmarkEnd w:id="0"/>
      <w:bookmarkEnd w:id="1"/>
      <w:r w:rsidR="00F04430">
        <w:rPr>
          <w:rFonts w:hint="eastAsia"/>
        </w:rPr>
        <w:t>分層負責明細表</w:t>
      </w:r>
    </w:p>
    <w:tbl>
      <w:tblPr>
        <w:tblW w:w="5004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44"/>
        <w:gridCol w:w="2982"/>
        <w:gridCol w:w="983"/>
        <w:gridCol w:w="977"/>
        <w:gridCol w:w="842"/>
        <w:gridCol w:w="836"/>
        <w:gridCol w:w="784"/>
        <w:gridCol w:w="1688"/>
      </w:tblGrid>
      <w:tr w:rsidR="00BF56FB" w:rsidRPr="007B301A" w:rsidTr="00B52689">
        <w:trPr>
          <w:cantSplit/>
          <w:trHeight w:val="422"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AA0EB4" w:rsidRPr="007B301A" w:rsidRDefault="00AA0EB4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7B301A">
              <w:rPr>
                <w:rFonts w:ascii="Times New Roman" w:eastAsia="標楷體" w:cs="Times New Roman"/>
                <w:b/>
                <w:color w:val="auto"/>
              </w:rPr>
              <w:t>進</w:t>
            </w:r>
            <w:r w:rsidRPr="007B301A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7B301A">
              <w:rPr>
                <w:rFonts w:ascii="Times New Roman" w:eastAsia="標楷體" w:cs="Times New Roman"/>
                <w:b/>
                <w:color w:val="auto"/>
              </w:rPr>
              <w:t>修</w:t>
            </w:r>
            <w:r w:rsidRPr="007B301A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7B301A">
              <w:rPr>
                <w:rFonts w:ascii="Times New Roman" w:eastAsia="標楷體" w:cs="Times New Roman"/>
                <w:b/>
                <w:color w:val="auto"/>
              </w:rPr>
              <w:t>部</w:t>
            </w:r>
          </w:p>
        </w:tc>
      </w:tr>
      <w:tr w:rsidR="00BF56FB" w:rsidRPr="007B301A" w:rsidTr="00185573">
        <w:trPr>
          <w:cantSplit/>
          <w:trHeight w:val="422"/>
        </w:trPr>
        <w:tc>
          <w:tcPr>
            <w:tcW w:w="1829" w:type="pct"/>
            <w:gridSpan w:val="2"/>
            <w:vMerge w:val="restart"/>
            <w:shd w:val="clear" w:color="auto" w:fill="D9D9D9"/>
            <w:vAlign w:val="center"/>
          </w:tcPr>
          <w:p w:rsidR="00030CBC" w:rsidRPr="007B301A" w:rsidRDefault="00030CBC" w:rsidP="00D1346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工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7B301A">
              <w:rPr>
                <w:rFonts w:ascii="Times New Roman" w:eastAsia="標楷體" w:cs="Times New Roman"/>
                <w:color w:val="auto"/>
              </w:rPr>
              <w:t>作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7B301A">
              <w:rPr>
                <w:rFonts w:ascii="Times New Roman" w:eastAsia="標楷體" w:cs="Times New Roman"/>
                <w:color w:val="auto"/>
              </w:rPr>
              <w:t>項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7B301A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295" w:type="pct"/>
            <w:gridSpan w:val="5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分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7B301A">
              <w:rPr>
                <w:rFonts w:ascii="Times New Roman" w:eastAsia="標楷體" w:cs="Times New Roman"/>
                <w:color w:val="auto"/>
              </w:rPr>
              <w:t>層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7B301A">
              <w:rPr>
                <w:rFonts w:ascii="Times New Roman" w:eastAsia="標楷體" w:cs="Times New Roman"/>
                <w:color w:val="auto"/>
              </w:rPr>
              <w:t>負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7B301A">
              <w:rPr>
                <w:rFonts w:ascii="Times New Roman" w:eastAsia="標楷體" w:cs="Times New Roman"/>
                <w:color w:val="auto"/>
              </w:rPr>
              <w:t>責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7B301A">
              <w:rPr>
                <w:rFonts w:ascii="Times New Roman" w:eastAsia="標楷體" w:cs="Times New Roman"/>
                <w:color w:val="auto"/>
              </w:rPr>
              <w:t>劃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7B301A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877" w:type="pct"/>
            <w:vMerge w:val="restar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備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7B301A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7B301A" w:rsidTr="00185573">
        <w:trPr>
          <w:cantSplit/>
          <w:trHeight w:val="420"/>
        </w:trPr>
        <w:tc>
          <w:tcPr>
            <w:tcW w:w="1829" w:type="pct"/>
            <w:gridSpan w:val="2"/>
            <w:vMerge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0" w:type="pc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507" w:type="pc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37" w:type="pc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841" w:type="pct"/>
            <w:gridSpan w:val="2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877" w:type="pct"/>
            <w:vMerge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7B301A" w:rsidTr="00185573">
        <w:trPr>
          <w:cantSplit/>
          <w:trHeight w:val="564"/>
        </w:trPr>
        <w:tc>
          <w:tcPr>
            <w:tcW w:w="282" w:type="pc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47" w:type="pc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510" w:type="pc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507" w:type="pc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37" w:type="pc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34" w:type="pct"/>
            <w:shd w:val="clear" w:color="auto" w:fill="D9D9D9"/>
            <w:vAlign w:val="center"/>
          </w:tcPr>
          <w:p w:rsidR="00030CBC" w:rsidRPr="007B301A" w:rsidRDefault="00833E8B" w:rsidP="00D1346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7B301A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7B301A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407" w:type="pct"/>
            <w:shd w:val="clear" w:color="auto" w:fill="D9D9D9"/>
            <w:vAlign w:val="center"/>
          </w:tcPr>
          <w:p w:rsidR="00030CBC" w:rsidRPr="007B301A" w:rsidRDefault="00030CBC" w:rsidP="00D1346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877" w:type="pc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7B301A" w:rsidTr="00185573">
        <w:trPr>
          <w:cantSplit/>
          <w:trHeight w:val="919"/>
        </w:trPr>
        <w:tc>
          <w:tcPr>
            <w:tcW w:w="282" w:type="pct"/>
            <w:vAlign w:val="center"/>
          </w:tcPr>
          <w:p w:rsidR="00D1346C" w:rsidRPr="007B301A" w:rsidRDefault="00D1346C" w:rsidP="001D3837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7B301A">
              <w:rPr>
                <w:rFonts w:ascii="Times New Roman" w:eastAsia="標楷體" w:cs="Times New Roman"/>
                <w:b/>
                <w:color w:val="auto"/>
              </w:rPr>
              <w:t>研究發展</w:t>
            </w:r>
          </w:p>
        </w:tc>
        <w:tc>
          <w:tcPr>
            <w:tcW w:w="1547" w:type="pct"/>
          </w:tcPr>
          <w:p w:rsidR="00D1346C" w:rsidRPr="007B301A" w:rsidRDefault="00D1346C" w:rsidP="003E1D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7B301A">
              <w:rPr>
                <w:rFonts w:ascii="Times New Roman" w:eastAsia="標楷體" w:cs="Times New Roman"/>
                <w:color w:val="auto"/>
              </w:rPr>
              <w:t>研</w:t>
            </w:r>
            <w:proofErr w:type="gramEnd"/>
            <w:r w:rsidRPr="007B301A">
              <w:rPr>
                <w:rFonts w:ascii="Times New Roman" w:eastAsia="標楷體" w:cs="Times New Roman"/>
                <w:color w:val="auto"/>
              </w:rPr>
              <w:t>擬進修部發展計畫，策訂年度研究發展項目。</w:t>
            </w:r>
          </w:p>
        </w:tc>
        <w:tc>
          <w:tcPr>
            <w:tcW w:w="510" w:type="pct"/>
            <w:vAlign w:val="center"/>
          </w:tcPr>
          <w:p w:rsidR="00D1346C" w:rsidRPr="007B301A" w:rsidRDefault="00D1346C" w:rsidP="007B301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07" w:type="pct"/>
            <w:vAlign w:val="center"/>
          </w:tcPr>
          <w:p w:rsidR="00D1346C" w:rsidRPr="007B301A" w:rsidRDefault="00D1346C" w:rsidP="007B301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7" w:type="pct"/>
            <w:vAlign w:val="center"/>
          </w:tcPr>
          <w:p w:rsidR="00D1346C" w:rsidRPr="007B301A" w:rsidRDefault="00D1346C" w:rsidP="007B301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4" w:type="pct"/>
            <w:vAlign w:val="center"/>
          </w:tcPr>
          <w:p w:rsidR="00D1346C" w:rsidRPr="007B301A" w:rsidRDefault="00D1346C" w:rsidP="007B301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7" w:type="pct"/>
            <w:vAlign w:val="center"/>
          </w:tcPr>
          <w:p w:rsidR="00D1346C" w:rsidRPr="007B301A" w:rsidRDefault="00D1346C" w:rsidP="007B301A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7" w:type="pct"/>
          </w:tcPr>
          <w:p w:rsidR="00D1346C" w:rsidRPr="007B301A" w:rsidRDefault="00D1346C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7B301A" w:rsidTr="00185573">
        <w:trPr>
          <w:cantSplit/>
        </w:trPr>
        <w:tc>
          <w:tcPr>
            <w:tcW w:w="282" w:type="pct"/>
            <w:vMerge w:val="restart"/>
            <w:vAlign w:val="center"/>
          </w:tcPr>
          <w:p w:rsidR="00D1346C" w:rsidRPr="007B301A" w:rsidRDefault="00D1346C" w:rsidP="00DB4F20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7B301A">
              <w:rPr>
                <w:rFonts w:ascii="Times New Roman" w:eastAsia="標楷體" w:cs="Times New Roman"/>
                <w:b/>
                <w:color w:val="auto"/>
              </w:rPr>
              <w:t>綜合業務（重要工作）</w:t>
            </w:r>
          </w:p>
        </w:tc>
        <w:tc>
          <w:tcPr>
            <w:tcW w:w="1547" w:type="pct"/>
          </w:tcPr>
          <w:p w:rsidR="00D1346C" w:rsidRPr="007B301A" w:rsidRDefault="00D1346C" w:rsidP="00B52689">
            <w:pPr>
              <w:spacing w:line="0" w:lineRule="atLeast"/>
              <w:ind w:left="250" w:hangingChars="104" w:hanging="250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1.</w:t>
            </w:r>
            <w:r w:rsidRPr="007B301A">
              <w:rPr>
                <w:rFonts w:ascii="Times New Roman" w:eastAsia="標楷體" w:cs="Times New Roman"/>
                <w:color w:val="auto"/>
              </w:rPr>
              <w:t>與日間部各處室配合、協調，以順暢推動進修部各項業務。</w:t>
            </w:r>
          </w:p>
        </w:tc>
        <w:tc>
          <w:tcPr>
            <w:tcW w:w="510" w:type="pct"/>
            <w:vAlign w:val="center"/>
          </w:tcPr>
          <w:p w:rsidR="00D1346C" w:rsidRPr="007B301A" w:rsidRDefault="00D1346C" w:rsidP="007B301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7" w:type="pct"/>
            <w:vAlign w:val="center"/>
          </w:tcPr>
          <w:p w:rsidR="00D1346C" w:rsidRPr="007B301A" w:rsidRDefault="00D1346C" w:rsidP="007B301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</w:t>
            </w:r>
            <w:r w:rsidR="0018147F" w:rsidRPr="007B301A">
              <w:rPr>
                <w:rFonts w:ascii="Times New Roman" w:eastAsia="標楷體" w:cs="Times New Roman"/>
                <w:color w:val="auto"/>
              </w:rPr>
              <w:t>核</w:t>
            </w:r>
          </w:p>
        </w:tc>
        <w:tc>
          <w:tcPr>
            <w:tcW w:w="437" w:type="pct"/>
            <w:vAlign w:val="center"/>
          </w:tcPr>
          <w:p w:rsidR="00D1346C" w:rsidRPr="007B301A" w:rsidRDefault="00D1346C" w:rsidP="007B301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vAlign w:val="center"/>
          </w:tcPr>
          <w:p w:rsidR="00D1346C" w:rsidRPr="007B301A" w:rsidRDefault="00D1346C" w:rsidP="007B301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7" w:type="pct"/>
            <w:vAlign w:val="center"/>
          </w:tcPr>
          <w:p w:rsidR="00D1346C" w:rsidRPr="007B301A" w:rsidRDefault="00D1346C" w:rsidP="007B301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7" w:type="pct"/>
          </w:tcPr>
          <w:p w:rsidR="00D1346C" w:rsidRPr="007B301A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7B301A" w:rsidTr="00185573">
        <w:trPr>
          <w:cantSplit/>
        </w:trPr>
        <w:tc>
          <w:tcPr>
            <w:tcW w:w="282" w:type="pct"/>
            <w:vMerge/>
            <w:vAlign w:val="center"/>
          </w:tcPr>
          <w:p w:rsidR="00D1346C" w:rsidRPr="007B301A" w:rsidRDefault="00D1346C" w:rsidP="001D3837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7" w:type="pct"/>
          </w:tcPr>
          <w:p w:rsidR="00D1346C" w:rsidRPr="007B301A" w:rsidRDefault="00D1346C" w:rsidP="00B52689">
            <w:pPr>
              <w:spacing w:line="0" w:lineRule="atLeast"/>
              <w:ind w:left="250" w:hangingChars="104" w:hanging="250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2.</w:t>
            </w:r>
            <w:r w:rsidRPr="007B301A">
              <w:rPr>
                <w:rFonts w:ascii="Times New Roman" w:eastAsia="標楷體" w:cs="Times New Roman"/>
                <w:color w:val="auto"/>
              </w:rPr>
              <w:t>與各系（中心）配合協調開課、授課事宜，提昇教學品質。</w:t>
            </w:r>
          </w:p>
        </w:tc>
        <w:tc>
          <w:tcPr>
            <w:tcW w:w="510" w:type="pct"/>
            <w:vAlign w:val="center"/>
          </w:tcPr>
          <w:p w:rsidR="00D1346C" w:rsidRPr="007B301A" w:rsidRDefault="00D1346C" w:rsidP="007B301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7" w:type="pct"/>
            <w:vAlign w:val="center"/>
          </w:tcPr>
          <w:p w:rsidR="00D1346C" w:rsidRPr="007B301A" w:rsidRDefault="00C47A74" w:rsidP="007B301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7" w:type="pct"/>
            <w:vAlign w:val="center"/>
          </w:tcPr>
          <w:p w:rsidR="00D1346C" w:rsidRPr="007B301A" w:rsidRDefault="00D1346C" w:rsidP="007B301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vAlign w:val="center"/>
          </w:tcPr>
          <w:p w:rsidR="00D1346C" w:rsidRPr="007B301A" w:rsidRDefault="00D1346C" w:rsidP="007B301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7" w:type="pct"/>
            <w:vAlign w:val="center"/>
          </w:tcPr>
          <w:p w:rsidR="00D1346C" w:rsidRPr="007B301A" w:rsidRDefault="00D1346C" w:rsidP="007B301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7" w:type="pct"/>
          </w:tcPr>
          <w:p w:rsidR="00D1346C" w:rsidRPr="007B301A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7B301A" w:rsidTr="00185573">
        <w:trPr>
          <w:cantSplit/>
        </w:trPr>
        <w:tc>
          <w:tcPr>
            <w:tcW w:w="282" w:type="pct"/>
            <w:vMerge/>
            <w:vAlign w:val="center"/>
          </w:tcPr>
          <w:p w:rsidR="0018147F" w:rsidRPr="007B301A" w:rsidRDefault="0018147F" w:rsidP="001D3837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7" w:type="pct"/>
          </w:tcPr>
          <w:p w:rsidR="0018147F" w:rsidRPr="007B301A" w:rsidRDefault="0018147F" w:rsidP="00B52689">
            <w:pPr>
              <w:spacing w:line="0" w:lineRule="atLeast"/>
              <w:ind w:left="250" w:hangingChars="104" w:hanging="250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3.</w:t>
            </w:r>
            <w:r w:rsidRPr="007B301A">
              <w:rPr>
                <w:rFonts w:ascii="Times New Roman" w:eastAsia="標楷體" w:cs="Times New Roman"/>
                <w:color w:val="auto"/>
              </w:rPr>
              <w:t>進修部相關法規之擬定與修正。</w:t>
            </w:r>
          </w:p>
        </w:tc>
        <w:tc>
          <w:tcPr>
            <w:tcW w:w="510" w:type="pct"/>
            <w:vAlign w:val="center"/>
          </w:tcPr>
          <w:p w:rsidR="0018147F" w:rsidRPr="007B301A" w:rsidRDefault="0018147F" w:rsidP="007B301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07" w:type="pct"/>
            <w:vAlign w:val="center"/>
          </w:tcPr>
          <w:p w:rsidR="0018147F" w:rsidRPr="007B301A" w:rsidRDefault="0018147F" w:rsidP="007B301A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37" w:type="pct"/>
            <w:vAlign w:val="center"/>
          </w:tcPr>
          <w:p w:rsidR="0018147F" w:rsidRPr="007B301A" w:rsidRDefault="00C47A74" w:rsidP="007B301A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18147F" w:rsidRPr="007B301A" w:rsidRDefault="0018147F" w:rsidP="007B301A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7" w:type="pct"/>
            <w:vAlign w:val="center"/>
          </w:tcPr>
          <w:p w:rsidR="0018147F" w:rsidRPr="007B301A" w:rsidRDefault="0018147F" w:rsidP="007B301A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7" w:type="pct"/>
            <w:vAlign w:val="center"/>
          </w:tcPr>
          <w:p w:rsidR="0018147F" w:rsidRPr="007B301A" w:rsidRDefault="0018147F" w:rsidP="007B301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會議</w:t>
            </w:r>
            <w:r w:rsidRPr="007B301A">
              <w:rPr>
                <w:rFonts w:ascii="Times New Roman" w:eastAsia="標楷體" w:cs="Times New Roman"/>
                <w:color w:val="auto"/>
              </w:rPr>
              <w:t>→</w:t>
            </w:r>
            <w:r w:rsidRPr="007B301A">
              <w:rPr>
                <w:rFonts w:ascii="Times New Roman" w:eastAsia="標楷體" w:cs="Times New Roman"/>
                <w:color w:val="auto"/>
              </w:rPr>
              <w:t>校長</w:t>
            </w:r>
          </w:p>
        </w:tc>
      </w:tr>
      <w:tr w:rsidR="00185573" w:rsidRPr="007B301A" w:rsidTr="00185573">
        <w:trPr>
          <w:cantSplit/>
        </w:trPr>
        <w:tc>
          <w:tcPr>
            <w:tcW w:w="282" w:type="pct"/>
            <w:vMerge/>
            <w:vAlign w:val="center"/>
          </w:tcPr>
          <w:p w:rsidR="00185573" w:rsidRPr="007B301A" w:rsidRDefault="00185573" w:rsidP="00185573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7" w:type="pct"/>
          </w:tcPr>
          <w:p w:rsidR="00185573" w:rsidRPr="007B301A" w:rsidRDefault="00185573" w:rsidP="00185573">
            <w:pPr>
              <w:spacing w:line="0" w:lineRule="atLeast"/>
              <w:ind w:left="250" w:hangingChars="104" w:hanging="250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4.</w:t>
            </w:r>
            <w:r>
              <w:rPr>
                <w:rFonts w:ascii="Times New Roman" w:eastAsia="標楷體" w:cs="Times New Roman"/>
                <w:color w:val="auto"/>
              </w:rPr>
              <w:t>出席校</w:t>
            </w:r>
            <w:r w:rsidRPr="007B301A">
              <w:rPr>
                <w:rFonts w:ascii="Times New Roman" w:eastAsia="標楷體" w:cs="Times New Roman"/>
                <w:color w:val="auto"/>
              </w:rPr>
              <w:t>外各項相關會議。</w:t>
            </w:r>
          </w:p>
        </w:tc>
        <w:tc>
          <w:tcPr>
            <w:tcW w:w="510" w:type="pct"/>
            <w:vAlign w:val="center"/>
          </w:tcPr>
          <w:p w:rsidR="00185573" w:rsidRPr="007B301A" w:rsidRDefault="00185573" w:rsidP="00185573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7" w:type="pct"/>
            <w:vAlign w:val="center"/>
          </w:tcPr>
          <w:p w:rsidR="00185573" w:rsidRPr="007B301A" w:rsidRDefault="00185573" w:rsidP="00185573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7" w:type="pct"/>
            <w:vAlign w:val="center"/>
          </w:tcPr>
          <w:p w:rsidR="00185573" w:rsidRPr="007B301A" w:rsidRDefault="00185573" w:rsidP="00185573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vAlign w:val="center"/>
          </w:tcPr>
          <w:p w:rsidR="00185573" w:rsidRPr="007B301A" w:rsidRDefault="00185573" w:rsidP="00185573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7" w:type="pct"/>
            <w:vAlign w:val="center"/>
          </w:tcPr>
          <w:p w:rsidR="00185573" w:rsidRPr="007B301A" w:rsidRDefault="00185573" w:rsidP="00185573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7" w:type="pct"/>
          </w:tcPr>
          <w:p w:rsidR="00185573" w:rsidRPr="007B301A" w:rsidRDefault="00185573" w:rsidP="00185573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85573" w:rsidRPr="007B301A" w:rsidTr="00185573">
        <w:trPr>
          <w:cantSplit/>
        </w:trPr>
        <w:tc>
          <w:tcPr>
            <w:tcW w:w="282" w:type="pct"/>
            <w:vMerge/>
            <w:vAlign w:val="center"/>
          </w:tcPr>
          <w:p w:rsidR="00185573" w:rsidRPr="007B301A" w:rsidRDefault="00185573" w:rsidP="00185573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7" w:type="pct"/>
          </w:tcPr>
          <w:p w:rsidR="00185573" w:rsidRPr="007B301A" w:rsidRDefault="00185573" w:rsidP="00185573">
            <w:pPr>
              <w:spacing w:line="0" w:lineRule="atLeast"/>
              <w:ind w:left="250" w:hangingChars="104" w:hanging="250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5.</w:t>
            </w:r>
            <w:r w:rsidRPr="007B301A">
              <w:rPr>
                <w:rFonts w:ascii="Times New Roman" w:eastAsia="標楷體" w:cs="Times New Roman"/>
                <w:color w:val="auto"/>
              </w:rPr>
              <w:t>召開進修部部</w:t>
            </w:r>
            <w:proofErr w:type="gramStart"/>
            <w:r w:rsidRPr="007B301A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7B301A">
              <w:rPr>
                <w:rFonts w:ascii="Times New Roman" w:eastAsia="標楷體" w:cs="Times New Roman"/>
                <w:color w:val="auto"/>
              </w:rPr>
              <w:t>會議。</w:t>
            </w:r>
          </w:p>
        </w:tc>
        <w:tc>
          <w:tcPr>
            <w:tcW w:w="510" w:type="pct"/>
            <w:vAlign w:val="center"/>
          </w:tcPr>
          <w:p w:rsidR="00185573" w:rsidRPr="007B301A" w:rsidRDefault="00185573" w:rsidP="00185573">
            <w:pPr>
              <w:tabs>
                <w:tab w:val="left" w:pos="280"/>
              </w:tabs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7" w:type="pct"/>
            <w:vAlign w:val="center"/>
          </w:tcPr>
          <w:p w:rsidR="00185573" w:rsidRPr="007B301A" w:rsidRDefault="00185573" w:rsidP="00185573">
            <w:pPr>
              <w:tabs>
                <w:tab w:val="left" w:pos="256"/>
              </w:tabs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7" w:type="pct"/>
            <w:vAlign w:val="center"/>
          </w:tcPr>
          <w:p w:rsidR="00185573" w:rsidRPr="007B301A" w:rsidRDefault="00185573" w:rsidP="00185573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185573" w:rsidRPr="007B301A" w:rsidRDefault="00185573" w:rsidP="00185573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7" w:type="pct"/>
            <w:vAlign w:val="center"/>
          </w:tcPr>
          <w:p w:rsidR="00185573" w:rsidRPr="007B301A" w:rsidRDefault="00185573" w:rsidP="00185573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7" w:type="pct"/>
          </w:tcPr>
          <w:p w:rsidR="00185573" w:rsidRPr="007B301A" w:rsidRDefault="00185573" w:rsidP="00185573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85573" w:rsidRPr="007B301A" w:rsidTr="00185573">
        <w:trPr>
          <w:cantSplit/>
        </w:trPr>
        <w:tc>
          <w:tcPr>
            <w:tcW w:w="282" w:type="pct"/>
            <w:vMerge/>
            <w:vAlign w:val="center"/>
          </w:tcPr>
          <w:p w:rsidR="00185573" w:rsidRPr="007B301A" w:rsidRDefault="00185573" w:rsidP="00185573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7" w:type="pct"/>
          </w:tcPr>
          <w:p w:rsidR="00185573" w:rsidRPr="007B301A" w:rsidRDefault="00185573" w:rsidP="00185573">
            <w:pPr>
              <w:spacing w:line="0" w:lineRule="atLeast"/>
              <w:ind w:left="250" w:hangingChars="104" w:hanging="250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6.</w:t>
            </w:r>
            <w:r w:rsidRPr="007B301A">
              <w:rPr>
                <w:rFonts w:ascii="Times New Roman" w:eastAsia="標楷體" w:cs="Times New Roman"/>
                <w:color w:val="auto"/>
              </w:rPr>
              <w:t>進修部各組工作流程之核定及控管。</w:t>
            </w:r>
          </w:p>
        </w:tc>
        <w:tc>
          <w:tcPr>
            <w:tcW w:w="510" w:type="pct"/>
            <w:vAlign w:val="center"/>
          </w:tcPr>
          <w:p w:rsidR="00185573" w:rsidRPr="007B301A" w:rsidRDefault="00185573" w:rsidP="00185573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7" w:type="pct"/>
            <w:vAlign w:val="center"/>
          </w:tcPr>
          <w:p w:rsidR="00185573" w:rsidRPr="007B301A" w:rsidRDefault="00185573" w:rsidP="00185573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7" w:type="pct"/>
            <w:vAlign w:val="center"/>
          </w:tcPr>
          <w:p w:rsidR="00185573" w:rsidRPr="007B301A" w:rsidRDefault="00185573" w:rsidP="00185573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vAlign w:val="center"/>
          </w:tcPr>
          <w:p w:rsidR="00185573" w:rsidRPr="007B301A" w:rsidRDefault="00185573" w:rsidP="00185573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7" w:type="pct"/>
            <w:vAlign w:val="center"/>
          </w:tcPr>
          <w:p w:rsidR="00185573" w:rsidRPr="007B301A" w:rsidRDefault="00185573" w:rsidP="00185573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7" w:type="pct"/>
          </w:tcPr>
          <w:p w:rsidR="00185573" w:rsidRPr="007B301A" w:rsidRDefault="00185573" w:rsidP="00185573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85573" w:rsidRPr="007B301A" w:rsidTr="00185573">
        <w:trPr>
          <w:cantSplit/>
        </w:trPr>
        <w:tc>
          <w:tcPr>
            <w:tcW w:w="282" w:type="pct"/>
            <w:vMerge/>
            <w:vAlign w:val="center"/>
          </w:tcPr>
          <w:p w:rsidR="00185573" w:rsidRPr="007B301A" w:rsidRDefault="00185573" w:rsidP="00185573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7" w:type="pct"/>
          </w:tcPr>
          <w:p w:rsidR="00185573" w:rsidRPr="007B301A" w:rsidRDefault="00185573" w:rsidP="00185573">
            <w:pPr>
              <w:spacing w:line="0" w:lineRule="atLeast"/>
              <w:ind w:left="250" w:hangingChars="104" w:hanging="250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7.</w:t>
            </w:r>
            <w:r w:rsidRPr="007B301A">
              <w:rPr>
                <w:rFonts w:ascii="Times New Roman" w:eastAsia="標楷體" w:cs="Times New Roman"/>
                <w:color w:val="auto"/>
              </w:rPr>
              <w:t>進修部各組工作之推動、督導及考核。</w:t>
            </w:r>
          </w:p>
        </w:tc>
        <w:tc>
          <w:tcPr>
            <w:tcW w:w="510" w:type="pct"/>
            <w:vAlign w:val="center"/>
          </w:tcPr>
          <w:p w:rsidR="00185573" w:rsidRPr="007B301A" w:rsidRDefault="00185573" w:rsidP="00185573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7" w:type="pct"/>
            <w:vAlign w:val="center"/>
          </w:tcPr>
          <w:p w:rsidR="00185573" w:rsidRPr="007B301A" w:rsidRDefault="00185573" w:rsidP="00185573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7" w:type="pct"/>
            <w:vAlign w:val="center"/>
          </w:tcPr>
          <w:p w:rsidR="00185573" w:rsidRPr="007B301A" w:rsidRDefault="00185573" w:rsidP="00185573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vAlign w:val="center"/>
          </w:tcPr>
          <w:p w:rsidR="00185573" w:rsidRPr="007B301A" w:rsidRDefault="00185573" w:rsidP="00185573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7" w:type="pct"/>
            <w:vAlign w:val="center"/>
          </w:tcPr>
          <w:p w:rsidR="00185573" w:rsidRPr="007B301A" w:rsidRDefault="00185573" w:rsidP="00185573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7" w:type="pct"/>
          </w:tcPr>
          <w:p w:rsidR="00185573" w:rsidRPr="007B301A" w:rsidRDefault="00185573" w:rsidP="00185573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85573" w:rsidRPr="007B301A" w:rsidTr="00185573">
        <w:trPr>
          <w:cantSplit/>
        </w:trPr>
        <w:tc>
          <w:tcPr>
            <w:tcW w:w="282" w:type="pct"/>
            <w:vMerge/>
            <w:vAlign w:val="center"/>
          </w:tcPr>
          <w:p w:rsidR="00185573" w:rsidRPr="007B301A" w:rsidRDefault="00185573" w:rsidP="00185573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7" w:type="pct"/>
          </w:tcPr>
          <w:p w:rsidR="00185573" w:rsidRPr="007B301A" w:rsidRDefault="00185573" w:rsidP="00185573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8.</w:t>
            </w:r>
            <w:r w:rsidRPr="007B301A">
              <w:rPr>
                <w:rFonts w:ascii="Times New Roman" w:eastAsia="標楷體" w:cs="Times New Roman"/>
                <w:color w:val="auto"/>
              </w:rPr>
              <w:t>維護夜間校園安全。</w:t>
            </w:r>
          </w:p>
        </w:tc>
        <w:tc>
          <w:tcPr>
            <w:tcW w:w="510" w:type="pct"/>
            <w:vAlign w:val="center"/>
          </w:tcPr>
          <w:p w:rsidR="00185573" w:rsidRPr="007B301A" w:rsidRDefault="00185573" w:rsidP="00185573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7" w:type="pct"/>
            <w:vAlign w:val="center"/>
          </w:tcPr>
          <w:p w:rsidR="00185573" w:rsidRPr="007B301A" w:rsidRDefault="00185573" w:rsidP="00185573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7" w:type="pct"/>
            <w:vAlign w:val="center"/>
          </w:tcPr>
          <w:p w:rsidR="00185573" w:rsidRPr="007B301A" w:rsidRDefault="00185573" w:rsidP="00185573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vAlign w:val="center"/>
          </w:tcPr>
          <w:p w:rsidR="00185573" w:rsidRPr="007B301A" w:rsidRDefault="00185573" w:rsidP="00185573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7" w:type="pct"/>
            <w:vAlign w:val="center"/>
          </w:tcPr>
          <w:p w:rsidR="00185573" w:rsidRPr="007B301A" w:rsidRDefault="00185573" w:rsidP="00185573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7" w:type="pct"/>
          </w:tcPr>
          <w:p w:rsidR="00185573" w:rsidRPr="007B301A" w:rsidRDefault="00185573" w:rsidP="00185573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185573" w:rsidRPr="007B301A" w:rsidTr="00185573">
        <w:trPr>
          <w:cantSplit/>
        </w:trPr>
        <w:tc>
          <w:tcPr>
            <w:tcW w:w="282" w:type="pct"/>
            <w:vMerge/>
            <w:vAlign w:val="center"/>
          </w:tcPr>
          <w:p w:rsidR="00185573" w:rsidRPr="007B301A" w:rsidRDefault="00185573" w:rsidP="00185573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7" w:type="pct"/>
          </w:tcPr>
          <w:p w:rsidR="00185573" w:rsidRPr="007B301A" w:rsidRDefault="00185573" w:rsidP="00185573">
            <w:pPr>
              <w:spacing w:line="0" w:lineRule="atLeast"/>
              <w:ind w:left="250" w:hangingChars="104" w:hanging="250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9.</w:t>
            </w:r>
            <w:r w:rsidRPr="007B301A">
              <w:rPr>
                <w:rFonts w:ascii="Times New Roman" w:eastAsia="標楷體" w:cs="Times New Roman"/>
                <w:color w:val="auto"/>
              </w:rPr>
              <w:t>推動進修部轉型為網路大學。</w:t>
            </w:r>
          </w:p>
        </w:tc>
        <w:tc>
          <w:tcPr>
            <w:tcW w:w="510" w:type="pct"/>
            <w:vAlign w:val="center"/>
          </w:tcPr>
          <w:p w:rsidR="00185573" w:rsidRPr="007B301A" w:rsidRDefault="00185573" w:rsidP="00185573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u w:val="single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7" w:type="pct"/>
            <w:vAlign w:val="center"/>
          </w:tcPr>
          <w:p w:rsidR="00185573" w:rsidRPr="007B301A" w:rsidRDefault="00185573" w:rsidP="00185573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u w:val="single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7" w:type="pct"/>
            <w:vAlign w:val="center"/>
          </w:tcPr>
          <w:p w:rsidR="00185573" w:rsidRPr="007B301A" w:rsidRDefault="00185573" w:rsidP="00185573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185573" w:rsidRPr="007B301A" w:rsidRDefault="00185573" w:rsidP="00185573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7" w:type="pct"/>
            <w:vAlign w:val="center"/>
          </w:tcPr>
          <w:p w:rsidR="00185573" w:rsidRPr="007B301A" w:rsidRDefault="00185573" w:rsidP="00185573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7" w:type="pct"/>
          </w:tcPr>
          <w:p w:rsidR="00185573" w:rsidRPr="007B301A" w:rsidRDefault="00185573" w:rsidP="00185573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534E96" w:rsidRPr="00BF56FB" w:rsidRDefault="00534E96">
      <w:pPr>
        <w:rPr>
          <w:color w:val="auto"/>
        </w:rPr>
      </w:pPr>
    </w:p>
    <w:p w:rsidR="00C7136A" w:rsidRPr="00BF56FB" w:rsidRDefault="00C7136A">
      <w:pPr>
        <w:widowControl/>
        <w:rPr>
          <w:rFonts w:ascii="標楷體" w:eastAsia="標楷體" w:hAnsi="標楷體" w:cs="Times New Roman"/>
          <w:b/>
          <w:bCs/>
          <w:color w:val="auto"/>
          <w:sz w:val="28"/>
          <w:szCs w:val="28"/>
        </w:rPr>
      </w:pPr>
      <w:r w:rsidRPr="00BF56FB">
        <w:rPr>
          <w:rFonts w:ascii="標楷體" w:eastAsia="標楷體" w:hAnsi="標楷體"/>
          <w:color w:val="auto"/>
          <w:sz w:val="28"/>
          <w:szCs w:val="28"/>
        </w:rPr>
        <w:br w:type="page"/>
      </w:r>
      <w:bookmarkStart w:id="2" w:name="_GoBack"/>
      <w:bookmarkEnd w:id="2"/>
    </w:p>
    <w:p w:rsidR="00AA0EB4" w:rsidRPr="00BF56FB" w:rsidRDefault="00AA0EB4" w:rsidP="00C41D20">
      <w:pPr>
        <w:pStyle w:val="1title"/>
      </w:pPr>
      <w:bookmarkStart w:id="3" w:name="_Toc17468637"/>
      <w:bookmarkStart w:id="4" w:name="_Toc115182587"/>
      <w:r w:rsidRPr="00BF56FB">
        <w:lastRenderedPageBreak/>
        <w:t>1.</w:t>
      </w:r>
      <w:r w:rsidRPr="00BF56FB">
        <w:rPr>
          <w:rFonts w:hint="eastAsia"/>
        </w:rPr>
        <w:t>教務組</w:t>
      </w:r>
      <w:bookmarkEnd w:id="3"/>
      <w:bookmarkEnd w:id="4"/>
    </w:p>
    <w:tbl>
      <w:tblPr>
        <w:tblW w:w="5004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3"/>
        <w:gridCol w:w="2958"/>
        <w:gridCol w:w="985"/>
        <w:gridCol w:w="985"/>
        <w:gridCol w:w="863"/>
        <w:gridCol w:w="852"/>
        <w:gridCol w:w="676"/>
        <w:gridCol w:w="1754"/>
      </w:tblGrid>
      <w:tr w:rsidR="00BF56FB" w:rsidRPr="007B301A" w:rsidTr="00E647BC">
        <w:trPr>
          <w:cantSplit/>
          <w:tblHeader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AA0EB4" w:rsidRPr="007B301A" w:rsidRDefault="00AA0EB4" w:rsidP="00F90D69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7B301A">
              <w:rPr>
                <w:rFonts w:ascii="Times New Roman" w:eastAsia="標楷體" w:cs="Times New Roman"/>
                <w:b/>
                <w:color w:val="auto"/>
              </w:rPr>
              <w:t>教</w:t>
            </w:r>
            <w:r w:rsidRPr="007B301A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proofErr w:type="gramStart"/>
            <w:r w:rsidRPr="007B301A">
              <w:rPr>
                <w:rFonts w:ascii="Times New Roman" w:eastAsia="標楷體" w:cs="Times New Roman"/>
                <w:b/>
                <w:color w:val="auto"/>
              </w:rPr>
              <w:t>務</w:t>
            </w:r>
            <w:proofErr w:type="gramEnd"/>
            <w:r w:rsidRPr="007B301A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7B301A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BF56FB" w:rsidRPr="007B301A" w:rsidTr="00B52689">
        <w:trPr>
          <w:cantSplit/>
          <w:trHeight w:val="377"/>
          <w:tblHeader/>
        </w:trPr>
        <w:tc>
          <w:tcPr>
            <w:tcW w:w="1827" w:type="pct"/>
            <w:gridSpan w:val="2"/>
            <w:vMerge w:val="restart"/>
            <w:shd w:val="clear" w:color="auto" w:fill="D9D9D9"/>
            <w:vAlign w:val="center"/>
          </w:tcPr>
          <w:p w:rsidR="00030CBC" w:rsidRPr="007B301A" w:rsidRDefault="00030CBC" w:rsidP="00D1346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工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7B301A">
              <w:rPr>
                <w:rFonts w:ascii="Times New Roman" w:eastAsia="標楷體" w:cs="Times New Roman"/>
                <w:color w:val="auto"/>
              </w:rPr>
              <w:t>作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7B301A">
              <w:rPr>
                <w:rFonts w:ascii="Times New Roman" w:eastAsia="標楷體" w:cs="Times New Roman"/>
                <w:color w:val="auto"/>
              </w:rPr>
              <w:t>項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7B301A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263" w:type="pct"/>
            <w:gridSpan w:val="5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分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7B301A">
              <w:rPr>
                <w:rFonts w:ascii="Times New Roman" w:eastAsia="標楷體" w:cs="Times New Roman"/>
                <w:color w:val="auto"/>
              </w:rPr>
              <w:t>層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7B301A">
              <w:rPr>
                <w:rFonts w:ascii="Times New Roman" w:eastAsia="標楷體" w:cs="Times New Roman"/>
                <w:color w:val="auto"/>
              </w:rPr>
              <w:t>負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7B301A">
              <w:rPr>
                <w:rFonts w:ascii="Times New Roman" w:eastAsia="標楷體" w:cs="Times New Roman"/>
                <w:color w:val="auto"/>
              </w:rPr>
              <w:t>責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7B301A">
              <w:rPr>
                <w:rFonts w:ascii="Times New Roman" w:eastAsia="標楷體" w:cs="Times New Roman"/>
                <w:color w:val="auto"/>
              </w:rPr>
              <w:t>劃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7B301A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910" w:type="pct"/>
            <w:vMerge w:val="restar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備</w:t>
            </w:r>
            <w:r w:rsidRPr="007B301A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7B301A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7B301A" w:rsidTr="00B52689">
        <w:trPr>
          <w:cantSplit/>
          <w:trHeight w:val="417"/>
          <w:tblHeader/>
        </w:trPr>
        <w:tc>
          <w:tcPr>
            <w:tcW w:w="1827" w:type="pct"/>
            <w:gridSpan w:val="2"/>
            <w:vMerge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1" w:type="pc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511" w:type="pc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48" w:type="pc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793" w:type="pct"/>
            <w:gridSpan w:val="2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910" w:type="pct"/>
            <w:vMerge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7B301A" w:rsidTr="00030CBC">
        <w:trPr>
          <w:cantSplit/>
          <w:trHeight w:val="416"/>
          <w:tblHeader/>
        </w:trPr>
        <w:tc>
          <w:tcPr>
            <w:tcW w:w="292" w:type="pc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35" w:type="pc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511" w:type="pc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511" w:type="pc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48" w:type="pct"/>
            <w:shd w:val="clear" w:color="auto" w:fill="D9D9D9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42" w:type="pct"/>
            <w:shd w:val="clear" w:color="auto" w:fill="D9D9D9"/>
            <w:vAlign w:val="center"/>
          </w:tcPr>
          <w:p w:rsidR="00030CBC" w:rsidRPr="007B301A" w:rsidRDefault="00833E8B" w:rsidP="00D1346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7B301A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7B301A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51" w:type="pct"/>
            <w:shd w:val="clear" w:color="auto" w:fill="D9D9D9"/>
            <w:vAlign w:val="center"/>
          </w:tcPr>
          <w:p w:rsidR="00030CBC" w:rsidRPr="007B301A" w:rsidRDefault="00030CBC" w:rsidP="00D1346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910" w:type="pct"/>
            <w:vMerge/>
            <w:shd w:val="clear" w:color="auto" w:fill="F2DBDB"/>
            <w:vAlign w:val="center"/>
          </w:tcPr>
          <w:p w:rsidR="00030CBC" w:rsidRPr="007B301A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7B301A" w:rsidTr="007B301A">
        <w:trPr>
          <w:cantSplit/>
          <w:trHeight w:val="373"/>
        </w:trPr>
        <w:tc>
          <w:tcPr>
            <w:tcW w:w="292" w:type="pct"/>
            <w:vMerge w:val="restart"/>
            <w:vAlign w:val="center"/>
          </w:tcPr>
          <w:p w:rsidR="00D1346C" w:rsidRPr="007B301A" w:rsidRDefault="00D1346C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7B301A">
              <w:rPr>
                <w:rFonts w:ascii="Times New Roman" w:eastAsia="標楷體" w:cs="Times New Roman"/>
                <w:b/>
                <w:color w:val="auto"/>
              </w:rPr>
              <w:t>綜合業務</w:t>
            </w:r>
          </w:p>
        </w:tc>
        <w:tc>
          <w:tcPr>
            <w:tcW w:w="1535" w:type="pct"/>
            <w:vAlign w:val="center"/>
          </w:tcPr>
          <w:p w:rsidR="00D1346C" w:rsidRPr="007B301A" w:rsidRDefault="00D1346C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1.</w:t>
            </w:r>
            <w:r w:rsidRPr="007B301A">
              <w:rPr>
                <w:rFonts w:ascii="Times New Roman" w:eastAsia="標楷體" w:cs="Times New Roman"/>
                <w:color w:val="auto"/>
              </w:rPr>
              <w:t>教務工作計畫及實施進度之</w:t>
            </w:r>
            <w:r w:rsidR="0018147F" w:rsidRPr="007B301A">
              <w:rPr>
                <w:rFonts w:ascii="Times New Roman" w:eastAsia="標楷體" w:cs="Times New Roman"/>
                <w:color w:val="auto"/>
              </w:rPr>
              <w:t>檢</w:t>
            </w:r>
            <w:r w:rsidRPr="007B301A">
              <w:rPr>
                <w:rFonts w:ascii="Times New Roman" w:eastAsia="標楷體" w:cs="Times New Roman"/>
                <w:color w:val="auto"/>
              </w:rPr>
              <w:t>核。</w:t>
            </w:r>
          </w:p>
        </w:tc>
        <w:tc>
          <w:tcPr>
            <w:tcW w:w="511" w:type="pct"/>
            <w:vAlign w:val="center"/>
          </w:tcPr>
          <w:p w:rsidR="00D1346C" w:rsidRPr="007B301A" w:rsidRDefault="00D1346C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D1346C" w:rsidRPr="007B301A" w:rsidRDefault="00D1346C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D1346C" w:rsidRPr="007B301A" w:rsidRDefault="00D1346C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2" w:type="pct"/>
            <w:vAlign w:val="center"/>
          </w:tcPr>
          <w:p w:rsidR="00D1346C" w:rsidRPr="007B301A" w:rsidRDefault="00D1346C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51" w:type="pct"/>
            <w:vAlign w:val="center"/>
          </w:tcPr>
          <w:p w:rsidR="00D1346C" w:rsidRPr="007B301A" w:rsidRDefault="00D1346C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D1346C" w:rsidRPr="007B301A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7B301A" w:rsidTr="007B301A">
        <w:trPr>
          <w:cantSplit/>
          <w:trHeight w:val="352"/>
        </w:trPr>
        <w:tc>
          <w:tcPr>
            <w:tcW w:w="292" w:type="pct"/>
            <w:vMerge/>
            <w:vAlign w:val="center"/>
          </w:tcPr>
          <w:p w:rsidR="00D1346C" w:rsidRPr="007B301A" w:rsidRDefault="00D1346C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D1346C" w:rsidRPr="007B301A" w:rsidRDefault="00D1346C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2.</w:t>
            </w:r>
            <w:r w:rsidRPr="007B301A">
              <w:rPr>
                <w:rFonts w:ascii="Times New Roman" w:eastAsia="標楷體" w:cs="Times New Roman"/>
                <w:color w:val="auto"/>
              </w:rPr>
              <w:t>教務工作計畫列管案件之督導與檢核。</w:t>
            </w:r>
          </w:p>
        </w:tc>
        <w:tc>
          <w:tcPr>
            <w:tcW w:w="511" w:type="pct"/>
            <w:vAlign w:val="center"/>
          </w:tcPr>
          <w:p w:rsidR="00D1346C" w:rsidRPr="007B301A" w:rsidRDefault="00D1346C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1" w:type="pct"/>
            <w:vAlign w:val="center"/>
          </w:tcPr>
          <w:p w:rsidR="00D1346C" w:rsidRPr="007B301A" w:rsidRDefault="00D1346C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8" w:type="pct"/>
            <w:vAlign w:val="center"/>
          </w:tcPr>
          <w:p w:rsidR="00D1346C" w:rsidRPr="007B301A" w:rsidRDefault="00D1346C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2" w:type="pct"/>
            <w:vAlign w:val="center"/>
          </w:tcPr>
          <w:p w:rsidR="00D1346C" w:rsidRPr="007B301A" w:rsidRDefault="00D1346C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51" w:type="pct"/>
            <w:vAlign w:val="center"/>
          </w:tcPr>
          <w:p w:rsidR="00D1346C" w:rsidRPr="007B301A" w:rsidRDefault="00D1346C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D1346C" w:rsidRPr="007B301A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7B301A" w:rsidTr="007B301A">
        <w:trPr>
          <w:cantSplit/>
          <w:trHeight w:val="352"/>
        </w:trPr>
        <w:tc>
          <w:tcPr>
            <w:tcW w:w="292" w:type="pct"/>
            <w:vMerge/>
            <w:vAlign w:val="center"/>
          </w:tcPr>
          <w:p w:rsidR="00A06085" w:rsidRPr="007B301A" w:rsidRDefault="00A06085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A06085" w:rsidRPr="007B301A" w:rsidRDefault="00A06085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3.</w:t>
            </w:r>
            <w:r w:rsidRPr="007B301A">
              <w:rPr>
                <w:rFonts w:ascii="Times New Roman" w:eastAsia="標楷體" w:cs="Times New Roman"/>
                <w:color w:val="auto"/>
              </w:rPr>
              <w:t>年度工作預算之編列及督導執行。</w:t>
            </w:r>
          </w:p>
        </w:tc>
        <w:tc>
          <w:tcPr>
            <w:tcW w:w="2263" w:type="pct"/>
            <w:gridSpan w:val="5"/>
            <w:vAlign w:val="center"/>
          </w:tcPr>
          <w:p w:rsidR="00A06085" w:rsidRPr="007B301A" w:rsidRDefault="00A06085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7B301A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7B301A">
              <w:rPr>
                <w:rFonts w:ascii="Times New Roman" w:eastAsia="標楷體" w:cs="Times New Roman"/>
                <w:color w:val="auto"/>
              </w:rPr>
              <w:t>F1</w:t>
            </w:r>
            <w:r w:rsidRPr="007B301A">
              <w:rPr>
                <w:rFonts w:ascii="Times New Roman" w:eastAsia="標楷體" w:cs="Times New Roman"/>
                <w:color w:val="auto"/>
              </w:rPr>
              <w:t>、</w:t>
            </w:r>
            <w:r w:rsidRPr="007B301A">
              <w:rPr>
                <w:rFonts w:ascii="Times New Roman" w:eastAsia="標楷體" w:cs="Times New Roman"/>
                <w:color w:val="auto"/>
              </w:rPr>
              <w:t>F2</w:t>
            </w:r>
            <w:r w:rsidRPr="007B301A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7B301A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910" w:type="pct"/>
          </w:tcPr>
          <w:p w:rsidR="00A06085" w:rsidRPr="007B301A" w:rsidRDefault="00A06085" w:rsidP="00D8328D">
            <w:pPr>
              <w:spacing w:line="0" w:lineRule="atLeast"/>
              <w:rPr>
                <w:rFonts w:ascii="Times New Roman" w:eastAsia="標楷體" w:cs="Times New Roman"/>
                <w:color w:val="auto"/>
                <w:u w:val="single"/>
              </w:rPr>
            </w:pPr>
          </w:p>
        </w:tc>
      </w:tr>
      <w:tr w:rsidR="00BF56FB" w:rsidRPr="007B301A" w:rsidTr="007B301A">
        <w:trPr>
          <w:cantSplit/>
          <w:trHeight w:val="357"/>
        </w:trPr>
        <w:tc>
          <w:tcPr>
            <w:tcW w:w="292" w:type="pct"/>
            <w:vMerge/>
            <w:vAlign w:val="center"/>
          </w:tcPr>
          <w:p w:rsidR="00D1346C" w:rsidRPr="007B301A" w:rsidRDefault="00D1346C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D1346C" w:rsidRPr="007B301A" w:rsidRDefault="00D1346C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4.</w:t>
            </w:r>
            <w:r w:rsidRPr="007B301A">
              <w:rPr>
                <w:rFonts w:ascii="Times New Roman" w:eastAsia="標楷體" w:cs="Times New Roman"/>
                <w:color w:val="auto"/>
              </w:rPr>
              <w:t>教務業務之研究與發展。</w:t>
            </w:r>
          </w:p>
        </w:tc>
        <w:tc>
          <w:tcPr>
            <w:tcW w:w="511" w:type="pct"/>
            <w:vAlign w:val="center"/>
          </w:tcPr>
          <w:p w:rsidR="00D1346C" w:rsidRPr="007B301A" w:rsidRDefault="00D1346C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1" w:type="pct"/>
            <w:vAlign w:val="center"/>
          </w:tcPr>
          <w:p w:rsidR="00D1346C" w:rsidRPr="007B301A" w:rsidRDefault="00D1346C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8" w:type="pct"/>
            <w:vAlign w:val="center"/>
          </w:tcPr>
          <w:p w:rsidR="00D1346C" w:rsidRPr="007B301A" w:rsidRDefault="00D1346C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2" w:type="pct"/>
            <w:vAlign w:val="center"/>
          </w:tcPr>
          <w:p w:rsidR="00D1346C" w:rsidRPr="007B301A" w:rsidRDefault="00D1346C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51" w:type="pct"/>
            <w:vAlign w:val="center"/>
          </w:tcPr>
          <w:p w:rsidR="00D1346C" w:rsidRPr="007B301A" w:rsidRDefault="00D1346C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D1346C" w:rsidRPr="007B301A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57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5.</w:t>
            </w:r>
            <w:r w:rsidRPr="007B301A">
              <w:rPr>
                <w:rFonts w:ascii="Times New Roman" w:eastAsia="標楷體" w:cs="Times New Roman"/>
                <w:color w:val="auto"/>
              </w:rPr>
              <w:t>召開進修部部</w:t>
            </w:r>
            <w:proofErr w:type="gramStart"/>
            <w:r w:rsidRPr="007B301A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7B301A">
              <w:rPr>
                <w:rFonts w:ascii="Times New Roman" w:eastAsia="標楷體" w:cs="Times New Roman"/>
                <w:color w:val="auto"/>
              </w:rPr>
              <w:t>會議、大學部及專科部招生會議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57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6.</w:t>
            </w:r>
            <w:r w:rsidRPr="007B301A">
              <w:rPr>
                <w:rFonts w:ascii="Times New Roman" w:eastAsia="標楷體" w:cs="Times New Roman"/>
                <w:color w:val="auto"/>
              </w:rPr>
              <w:t>撰寫每月大事記。</w:t>
            </w:r>
          </w:p>
        </w:tc>
        <w:tc>
          <w:tcPr>
            <w:tcW w:w="2263" w:type="pct"/>
            <w:gridSpan w:val="5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7B301A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7B301A">
              <w:rPr>
                <w:rFonts w:ascii="Times New Roman" w:eastAsia="標楷體" w:cs="Times New Roman"/>
                <w:color w:val="auto"/>
              </w:rPr>
              <w:t>N1</w:t>
            </w:r>
            <w:r w:rsidRPr="007B301A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7B301A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60" w:lineRule="exac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449"/>
        </w:trPr>
        <w:tc>
          <w:tcPr>
            <w:tcW w:w="292" w:type="pct"/>
            <w:vMerge w:val="restar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7B301A">
              <w:rPr>
                <w:rFonts w:ascii="Times New Roman" w:eastAsia="標楷體" w:cs="Times New Roman"/>
                <w:b/>
                <w:color w:val="auto"/>
              </w:rPr>
              <w:t>行政業務</w:t>
            </w: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1.</w:t>
            </w:r>
            <w:r w:rsidRPr="007B301A">
              <w:rPr>
                <w:rFonts w:ascii="Times New Roman" w:eastAsia="標楷體" w:cs="Times New Roman"/>
                <w:color w:val="auto"/>
              </w:rPr>
              <w:t>教務相關法規之擬定與修正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會議</w:t>
            </w:r>
            <w:r w:rsidRPr="007B301A">
              <w:rPr>
                <w:rFonts w:ascii="Times New Roman" w:eastAsia="標楷體" w:cs="Times New Roman"/>
                <w:color w:val="auto"/>
              </w:rPr>
              <w:t>→</w:t>
            </w:r>
            <w:r w:rsidRPr="007B301A">
              <w:rPr>
                <w:rFonts w:ascii="Times New Roman" w:eastAsia="標楷體" w:cs="Times New Roman"/>
                <w:color w:val="auto"/>
              </w:rPr>
              <w:t>校長</w:t>
            </w:r>
          </w:p>
        </w:tc>
      </w:tr>
      <w:tr w:rsidR="00B52689" w:rsidRPr="007B301A" w:rsidTr="007B301A">
        <w:trPr>
          <w:cantSplit/>
          <w:trHeight w:val="407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2.</w:t>
            </w:r>
            <w:r w:rsidRPr="007B301A">
              <w:rPr>
                <w:rFonts w:ascii="Times New Roman" w:eastAsia="標楷體" w:cs="Times New Roman"/>
                <w:color w:val="auto"/>
              </w:rPr>
              <w:t>擬訂進修部行事曆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08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3.</w:t>
            </w:r>
            <w:r w:rsidRPr="007B301A">
              <w:rPr>
                <w:rFonts w:ascii="Times New Roman" w:eastAsia="標楷體" w:cs="Times New Roman"/>
                <w:color w:val="auto"/>
              </w:rPr>
              <w:t>承辦</w:t>
            </w:r>
            <w:proofErr w:type="gramStart"/>
            <w:r w:rsidRPr="007B301A">
              <w:rPr>
                <w:rFonts w:ascii="Times New Roman" w:eastAsia="標楷體" w:cs="Times New Roman"/>
                <w:color w:val="auto"/>
              </w:rPr>
              <w:t>進修部各學制</w:t>
            </w:r>
            <w:proofErr w:type="gramEnd"/>
            <w:r w:rsidRPr="007B301A">
              <w:rPr>
                <w:rFonts w:ascii="Times New Roman" w:eastAsia="標楷體" w:cs="Times New Roman"/>
                <w:color w:val="auto"/>
              </w:rPr>
              <w:t>招生事務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513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4.</w:t>
            </w:r>
            <w:r w:rsidRPr="007B301A">
              <w:rPr>
                <w:rFonts w:ascii="Times New Roman" w:eastAsia="標楷體" w:cs="Times New Roman"/>
                <w:color w:val="auto"/>
              </w:rPr>
              <w:t>擬定考試規則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513"/>
        </w:trPr>
        <w:tc>
          <w:tcPr>
            <w:tcW w:w="292" w:type="pct"/>
            <w:vMerge w:val="restart"/>
            <w:vAlign w:val="center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7B301A">
              <w:rPr>
                <w:rFonts w:ascii="Times New Roman" w:eastAsia="標楷體" w:cs="Times New Roman"/>
                <w:b/>
                <w:color w:val="auto"/>
              </w:rPr>
              <w:t>招生試</w:t>
            </w:r>
            <w:proofErr w:type="gramStart"/>
            <w:r w:rsidRPr="007B301A">
              <w:rPr>
                <w:rFonts w:ascii="Times New Roman" w:eastAsia="標楷體" w:cs="Times New Roman"/>
                <w:b/>
                <w:color w:val="auto"/>
              </w:rPr>
              <w:t>務</w:t>
            </w:r>
            <w:proofErr w:type="gramEnd"/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1.</w:t>
            </w:r>
            <w:r w:rsidRPr="007B301A">
              <w:rPr>
                <w:rFonts w:ascii="Times New Roman" w:eastAsia="標楷體" w:cs="Times New Roman"/>
                <w:color w:val="auto"/>
              </w:rPr>
              <w:t>進修部各學制入學方式簡章之學校簡介及各系條件彙整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513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2.</w:t>
            </w:r>
            <w:r w:rsidRPr="007B301A">
              <w:rPr>
                <w:rFonts w:ascii="Times New Roman" w:eastAsia="標楷體" w:cs="Times New Roman"/>
                <w:color w:val="auto"/>
              </w:rPr>
              <w:t>進修部各學制入學方式之試務日程彙整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513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3.</w:t>
            </w:r>
            <w:r w:rsidRPr="007B301A">
              <w:rPr>
                <w:rFonts w:ascii="Times New Roman" w:eastAsia="標楷體" w:cs="Times New Roman"/>
                <w:color w:val="auto"/>
              </w:rPr>
              <w:t>進修部大學部入學方式報名工作、試場安排及相關試務工作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536F16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2" w:type="pct"/>
            <w:vAlign w:val="center"/>
          </w:tcPr>
          <w:p w:rsidR="00B52689" w:rsidRPr="007B301A" w:rsidRDefault="00536F16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513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4.</w:t>
            </w:r>
            <w:r w:rsidRPr="007B301A">
              <w:rPr>
                <w:rFonts w:ascii="Times New Roman" w:eastAsia="標楷體" w:cs="Times New Roman"/>
                <w:color w:val="auto"/>
              </w:rPr>
              <w:t>進修部各學制入學方式之報到作業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513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5.</w:t>
            </w:r>
            <w:r w:rsidRPr="007B301A">
              <w:rPr>
                <w:rFonts w:ascii="Times New Roman" w:eastAsia="標楷體" w:cs="Times New Roman"/>
                <w:color w:val="auto"/>
              </w:rPr>
              <w:t>各</w:t>
            </w:r>
            <w:proofErr w:type="gramStart"/>
            <w:r w:rsidRPr="007B301A">
              <w:rPr>
                <w:rFonts w:ascii="Times New Roman" w:eastAsia="標楷體" w:cs="Times New Roman"/>
                <w:color w:val="auto"/>
              </w:rPr>
              <w:t>學制生源統計</w:t>
            </w:r>
            <w:proofErr w:type="gramEnd"/>
            <w:r w:rsidRPr="007B301A">
              <w:rPr>
                <w:rFonts w:ascii="Times New Roman" w:eastAsia="標楷體" w:cs="Times New Roman"/>
                <w:color w:val="auto"/>
              </w:rPr>
              <w:t>及分析表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513"/>
        </w:trPr>
        <w:tc>
          <w:tcPr>
            <w:tcW w:w="292" w:type="pct"/>
            <w:vMerge w:val="restart"/>
            <w:vAlign w:val="center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7B301A">
              <w:rPr>
                <w:rFonts w:ascii="Times New Roman" w:eastAsia="標楷體" w:cs="Times New Roman"/>
                <w:b/>
                <w:color w:val="auto"/>
              </w:rPr>
              <w:t>招生宣導</w:t>
            </w: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1.</w:t>
            </w:r>
            <w:r w:rsidRPr="007B301A">
              <w:rPr>
                <w:rFonts w:ascii="Times New Roman" w:eastAsia="標楷體" w:cs="Times New Roman"/>
                <w:color w:val="auto"/>
              </w:rPr>
              <w:t>年度招生簡介各系資料更新、申購，招商比圖、製作及發送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513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57" w:hangingChars="10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2.</w:t>
            </w:r>
            <w:r w:rsidRPr="007B301A">
              <w:rPr>
                <w:rFonts w:ascii="Times New Roman" w:eastAsia="標楷體" w:cs="Times New Roman"/>
                <w:color w:val="auto"/>
              </w:rPr>
              <w:t>年度招生禮品收集樣品、申購及發送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513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57" w:hangingChars="10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3.</w:t>
            </w:r>
            <w:r w:rsidRPr="007B301A">
              <w:rPr>
                <w:rFonts w:ascii="Times New Roman" w:eastAsia="標楷體" w:cs="Times New Roman"/>
                <w:color w:val="auto"/>
              </w:rPr>
              <w:t>招生網頁資訊更新。</w:t>
            </w:r>
          </w:p>
        </w:tc>
        <w:tc>
          <w:tcPr>
            <w:tcW w:w="2263" w:type="pct"/>
            <w:gridSpan w:val="5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7B301A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7B301A">
              <w:rPr>
                <w:rFonts w:ascii="Times New Roman" w:eastAsia="標楷體" w:cs="Times New Roman"/>
                <w:color w:val="auto"/>
              </w:rPr>
              <w:t>N2</w:t>
            </w:r>
            <w:r w:rsidRPr="007B301A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7B301A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513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57" w:hangingChars="10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4.</w:t>
            </w:r>
            <w:r w:rsidRPr="007B301A">
              <w:rPr>
                <w:rFonts w:ascii="Times New Roman" w:eastAsia="標楷體" w:cs="Times New Roman"/>
                <w:color w:val="auto"/>
              </w:rPr>
              <w:t>招生宣導活動聯繫及辦理</w:t>
            </w:r>
            <w:r w:rsidRPr="007B301A">
              <w:rPr>
                <w:rFonts w:ascii="Times New Roman" w:eastAsia="標楷體" w:cs="Times New Roman"/>
                <w:color w:val="auto"/>
              </w:rPr>
              <w:t>(</w:t>
            </w:r>
            <w:r w:rsidRPr="007B301A">
              <w:rPr>
                <w:rFonts w:ascii="Times New Roman" w:eastAsia="標楷體" w:cs="Times New Roman"/>
                <w:color w:val="auto"/>
              </w:rPr>
              <w:t>博覽會及說明會</w:t>
            </w:r>
            <w:r w:rsidRPr="007B301A">
              <w:rPr>
                <w:rFonts w:ascii="Times New Roman" w:eastAsia="標楷體" w:cs="Times New Roman"/>
                <w:color w:val="auto"/>
              </w:rPr>
              <w:t>)</w:t>
            </w:r>
            <w:r w:rsidRPr="007B301A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F81BAD">
        <w:trPr>
          <w:cantSplit/>
          <w:trHeight w:val="513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5.</w:t>
            </w:r>
            <w:r w:rsidRPr="007B301A">
              <w:rPr>
                <w:rFonts w:ascii="Times New Roman" w:eastAsia="標楷體" w:cs="Times New Roman"/>
                <w:color w:val="auto"/>
              </w:rPr>
              <w:t>聯繫刊登招生廣告事宜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F81BA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F81BA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F81BAD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505"/>
        </w:trPr>
        <w:tc>
          <w:tcPr>
            <w:tcW w:w="292" w:type="pct"/>
            <w:vMerge w:val="restar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7B301A">
              <w:rPr>
                <w:rFonts w:ascii="Times New Roman" w:eastAsia="標楷體" w:cs="Times New Roman"/>
                <w:b/>
                <w:color w:val="auto"/>
              </w:rPr>
              <w:lastRenderedPageBreak/>
              <w:t>註冊</w:t>
            </w: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182" w:hangingChars="76" w:hanging="182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1.</w:t>
            </w:r>
            <w:r w:rsidRPr="007B301A">
              <w:rPr>
                <w:rFonts w:ascii="Times New Roman" w:eastAsia="標楷體" w:cs="Times New Roman"/>
                <w:color w:val="auto"/>
              </w:rPr>
              <w:t>擬訂開學應辦事項日程及作業說明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35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182" w:hangingChars="76" w:hanging="182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2.</w:t>
            </w:r>
            <w:r w:rsidRPr="007B301A">
              <w:rPr>
                <w:rFonts w:ascii="Times New Roman" w:eastAsia="標楷體" w:cs="Times New Roman"/>
                <w:color w:val="auto"/>
              </w:rPr>
              <w:t>辦理學生註冊事宜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74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182" w:hangingChars="76" w:hanging="182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3.</w:t>
            </w:r>
            <w:r w:rsidRPr="007B301A">
              <w:rPr>
                <w:rFonts w:ascii="Times New Roman" w:eastAsia="標楷體" w:cs="Times New Roman"/>
                <w:color w:val="auto"/>
              </w:rPr>
              <w:t>辦理新生、轉學生入學事宜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96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182" w:hangingChars="76" w:hanging="182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4.</w:t>
            </w:r>
            <w:r w:rsidRPr="007B301A">
              <w:rPr>
                <w:rFonts w:ascii="Times New Roman" w:eastAsia="標楷體" w:cs="Times New Roman"/>
                <w:color w:val="auto"/>
              </w:rPr>
              <w:t>辦理進修部學生註冊繳費及加退選後退補費之核對與催繳作業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30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182" w:hangingChars="76" w:hanging="182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5.</w:t>
            </w:r>
            <w:r w:rsidRPr="007B301A">
              <w:rPr>
                <w:rFonts w:ascii="Times New Roman" w:eastAsia="標楷體" w:cs="Times New Roman"/>
                <w:color w:val="auto"/>
              </w:rPr>
              <w:t>提供進修部每月人數統計表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85"/>
        </w:trPr>
        <w:tc>
          <w:tcPr>
            <w:tcW w:w="292" w:type="pct"/>
            <w:vMerge w:val="restar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7B301A">
              <w:rPr>
                <w:rFonts w:ascii="Times New Roman" w:eastAsia="標楷體" w:cs="Times New Roman"/>
                <w:b/>
                <w:color w:val="auto"/>
              </w:rPr>
              <w:t>學籍</w:t>
            </w: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1.</w:t>
            </w:r>
            <w:r w:rsidRPr="007B301A">
              <w:rPr>
                <w:rFonts w:ascii="Times New Roman" w:eastAsia="標楷體" w:cs="Times New Roman"/>
                <w:color w:val="auto"/>
              </w:rPr>
              <w:t>學籍資料建檔與管理。</w:t>
            </w:r>
          </w:p>
        </w:tc>
        <w:tc>
          <w:tcPr>
            <w:tcW w:w="511" w:type="pct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8" w:type="pct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63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182" w:hangingChars="76" w:hanging="182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2.</w:t>
            </w:r>
            <w:r w:rsidRPr="007B301A">
              <w:rPr>
                <w:rFonts w:ascii="Times New Roman" w:eastAsia="標楷體" w:cs="Times New Roman"/>
                <w:color w:val="auto"/>
              </w:rPr>
              <w:t>辦理學生（校友）更改基本資料作業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46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3.</w:t>
            </w:r>
            <w:r w:rsidRPr="007B301A">
              <w:rPr>
                <w:rFonts w:ascii="Times New Roman" w:eastAsia="標楷體" w:cs="Times New Roman"/>
                <w:color w:val="auto"/>
              </w:rPr>
              <w:t>陳報新生名冊核定學籍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開學後</w:t>
            </w:r>
            <w:r w:rsidRPr="007B301A">
              <w:rPr>
                <w:rFonts w:ascii="Times New Roman" w:eastAsia="標楷體" w:cs="Times New Roman"/>
                <w:color w:val="auto"/>
              </w:rPr>
              <w:t>2</w:t>
            </w:r>
            <w:r w:rsidRPr="007B301A">
              <w:rPr>
                <w:rFonts w:ascii="Times New Roman" w:eastAsia="標楷體" w:cs="Times New Roman"/>
                <w:color w:val="auto"/>
              </w:rPr>
              <w:t>個月報校存查</w:t>
            </w:r>
          </w:p>
        </w:tc>
      </w:tr>
      <w:tr w:rsidR="00B52689" w:rsidRPr="007B301A" w:rsidTr="007B301A">
        <w:trPr>
          <w:cantSplit/>
          <w:trHeight w:val="396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57" w:hangingChars="10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4.</w:t>
            </w:r>
            <w:r w:rsidRPr="007B301A">
              <w:rPr>
                <w:rFonts w:ascii="Times New Roman" w:eastAsia="標楷體" w:cs="Times New Roman"/>
                <w:color w:val="auto"/>
              </w:rPr>
              <w:t>陳報畢業生名冊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開學後</w:t>
            </w:r>
            <w:r w:rsidRPr="007B301A">
              <w:rPr>
                <w:rFonts w:ascii="Times New Roman" w:eastAsia="標楷體" w:cs="Times New Roman"/>
                <w:color w:val="auto"/>
              </w:rPr>
              <w:t>2</w:t>
            </w:r>
            <w:r w:rsidRPr="007B301A">
              <w:rPr>
                <w:rFonts w:ascii="Times New Roman" w:eastAsia="標楷體" w:cs="Times New Roman"/>
                <w:color w:val="auto"/>
              </w:rPr>
              <w:t>個月報校存查</w:t>
            </w:r>
          </w:p>
        </w:tc>
      </w:tr>
      <w:tr w:rsidR="00B52689" w:rsidRPr="007B301A" w:rsidTr="007B301A">
        <w:trPr>
          <w:cantSplit/>
          <w:trHeight w:val="313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57" w:hangingChars="10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5.</w:t>
            </w:r>
            <w:r w:rsidRPr="007B301A">
              <w:rPr>
                <w:rFonts w:ascii="Times New Roman" w:eastAsia="標楷體" w:cs="Times New Roman"/>
                <w:color w:val="auto"/>
              </w:rPr>
              <w:t>陳報退學生名冊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開學後</w:t>
            </w:r>
            <w:r w:rsidRPr="007B301A">
              <w:rPr>
                <w:rFonts w:ascii="Times New Roman" w:eastAsia="標楷體" w:cs="Times New Roman"/>
                <w:color w:val="auto"/>
              </w:rPr>
              <w:t>2</w:t>
            </w:r>
            <w:r w:rsidRPr="007B301A">
              <w:rPr>
                <w:rFonts w:ascii="Times New Roman" w:eastAsia="標楷體" w:cs="Times New Roman"/>
                <w:color w:val="auto"/>
              </w:rPr>
              <w:t>個月報校存查</w:t>
            </w:r>
          </w:p>
        </w:tc>
      </w:tr>
      <w:tr w:rsidR="00B52689" w:rsidRPr="007B301A" w:rsidTr="007B301A">
        <w:trPr>
          <w:cantSplit/>
          <w:trHeight w:val="385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57" w:hangingChars="10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6.</w:t>
            </w:r>
            <w:r w:rsidRPr="007B301A">
              <w:rPr>
                <w:rFonts w:ascii="Times New Roman" w:eastAsia="標楷體" w:cs="Times New Roman"/>
                <w:color w:val="auto"/>
              </w:rPr>
              <w:t>辦理學生休學、退學、復學作業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24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57" w:hangingChars="10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7.</w:t>
            </w:r>
            <w:r w:rsidRPr="007B301A">
              <w:rPr>
                <w:rFonts w:ascii="Times New Roman" w:eastAsia="標楷體" w:cs="Times New Roman"/>
                <w:color w:val="auto"/>
              </w:rPr>
              <w:t>彙整歷年成績表供各系審查畢業資格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會各相關系審核</w:t>
            </w:r>
          </w:p>
        </w:tc>
      </w:tr>
      <w:tr w:rsidR="00B52689" w:rsidRPr="007B301A" w:rsidTr="007B301A">
        <w:trPr>
          <w:cantSplit/>
          <w:trHeight w:val="357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57" w:hangingChars="10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8.</w:t>
            </w:r>
            <w:r w:rsidRPr="007B301A">
              <w:rPr>
                <w:rFonts w:ascii="Times New Roman" w:eastAsia="標楷體" w:cs="Times New Roman"/>
                <w:color w:val="auto"/>
              </w:rPr>
              <w:t>核發中、英文學位證書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3C1E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19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57" w:hangingChars="10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9.</w:t>
            </w:r>
            <w:r w:rsidRPr="007B301A">
              <w:rPr>
                <w:rFonts w:ascii="Times New Roman" w:eastAsia="標楷體" w:cs="Times New Roman"/>
                <w:color w:val="auto"/>
              </w:rPr>
              <w:t>提供延修生名單知會兵役承辦人辦理緩徵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開學後</w:t>
            </w:r>
            <w:r w:rsidRPr="007B301A">
              <w:rPr>
                <w:rFonts w:ascii="Times New Roman" w:eastAsia="標楷體" w:cs="Times New Roman"/>
                <w:color w:val="auto"/>
              </w:rPr>
              <w:t>2</w:t>
            </w:r>
            <w:r w:rsidRPr="007B301A">
              <w:rPr>
                <w:rFonts w:ascii="Times New Roman" w:eastAsia="標楷體" w:cs="Times New Roman"/>
                <w:color w:val="auto"/>
              </w:rPr>
              <w:t>個月內</w:t>
            </w:r>
          </w:p>
        </w:tc>
      </w:tr>
      <w:tr w:rsidR="00B52689" w:rsidRPr="007B301A" w:rsidTr="007B301A">
        <w:trPr>
          <w:cantSplit/>
          <w:trHeight w:val="319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57" w:hangingChars="10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10.</w:t>
            </w:r>
            <w:r w:rsidRPr="007B301A">
              <w:rPr>
                <w:rFonts w:ascii="Times New Roman" w:eastAsia="標楷體" w:cs="Times New Roman"/>
                <w:color w:val="auto"/>
              </w:rPr>
              <w:t>受理學生申請輔系、雙主修、學分學程身分事宜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會相關系</w:t>
            </w:r>
          </w:p>
        </w:tc>
      </w:tr>
      <w:tr w:rsidR="00B52689" w:rsidRPr="007B301A" w:rsidTr="007B301A">
        <w:trPr>
          <w:cantSplit/>
          <w:trHeight w:val="324"/>
        </w:trPr>
        <w:tc>
          <w:tcPr>
            <w:tcW w:w="292" w:type="pct"/>
            <w:vMerge w:val="restart"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7B301A">
              <w:rPr>
                <w:rFonts w:ascii="Times New Roman" w:eastAsia="標楷體" w:cs="Times New Roman"/>
                <w:b/>
                <w:color w:val="auto"/>
              </w:rPr>
              <w:t>成績</w:t>
            </w: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1.</w:t>
            </w:r>
            <w:r w:rsidRPr="007B301A">
              <w:rPr>
                <w:rFonts w:ascii="Times New Roman" w:eastAsia="標楷體" w:cs="Times New Roman"/>
                <w:color w:val="auto"/>
              </w:rPr>
              <w:t>辦理學生科目學分免修與抵免作業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會相關系</w:t>
            </w:r>
            <w:r w:rsidRPr="007B301A">
              <w:rPr>
                <w:rFonts w:ascii="Times New Roman" w:eastAsia="標楷體" w:cs="Times New Roman"/>
                <w:color w:val="auto"/>
              </w:rPr>
              <w:t>(</w:t>
            </w:r>
            <w:r w:rsidRPr="007B301A">
              <w:rPr>
                <w:rFonts w:ascii="Times New Roman" w:eastAsia="標楷體" w:cs="Times New Roman"/>
                <w:color w:val="auto"/>
              </w:rPr>
              <w:t>所、中心</w:t>
            </w:r>
            <w:r w:rsidRPr="007B301A">
              <w:rPr>
                <w:rFonts w:ascii="Times New Roman" w:eastAsia="標楷體" w:cs="Times New Roman"/>
                <w:color w:val="auto"/>
              </w:rPr>
              <w:t>)</w:t>
            </w:r>
          </w:p>
        </w:tc>
      </w:tr>
      <w:tr w:rsidR="00B52689" w:rsidRPr="007B301A" w:rsidTr="007B301A">
        <w:trPr>
          <w:cantSplit/>
          <w:trHeight w:val="418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57" w:hangingChars="10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2.</w:t>
            </w:r>
            <w:r w:rsidRPr="007B301A">
              <w:rPr>
                <w:rFonts w:ascii="Times New Roman" w:eastAsia="標楷體" w:cs="Times New Roman"/>
                <w:color w:val="auto"/>
              </w:rPr>
              <w:t>處理學生學期及歷年成績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13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57" w:hangingChars="10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3.</w:t>
            </w:r>
            <w:r w:rsidRPr="007B301A">
              <w:rPr>
                <w:rFonts w:ascii="Times New Roman" w:eastAsia="標楷體" w:cs="Times New Roman"/>
                <w:color w:val="auto"/>
              </w:rPr>
              <w:t>製作各項成績統計表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96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09" w:hangingChars="87" w:hanging="209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4.</w:t>
            </w:r>
            <w:r w:rsidRPr="007B301A">
              <w:rPr>
                <w:rFonts w:ascii="Times New Roman" w:eastAsia="標楷體" w:cs="Times New Roman"/>
                <w:color w:val="auto"/>
              </w:rPr>
              <w:t>陳報各班學期成績總表及學期成績不及格學分數達</w:t>
            </w:r>
            <w:r w:rsidRPr="007B301A">
              <w:rPr>
                <w:rFonts w:ascii="Times New Roman" w:eastAsia="標楷體" w:cs="Times New Roman"/>
                <w:color w:val="auto"/>
              </w:rPr>
              <w:t>1/2</w:t>
            </w:r>
            <w:r w:rsidRPr="007B301A">
              <w:rPr>
                <w:rFonts w:ascii="Times New Roman" w:eastAsia="標楷體" w:cs="Times New Roman"/>
                <w:color w:val="auto"/>
              </w:rPr>
              <w:t>以上人數統計表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1B4437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297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57" w:hangingChars="10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5.</w:t>
            </w:r>
            <w:r w:rsidRPr="007B301A">
              <w:rPr>
                <w:rFonts w:ascii="Times New Roman" w:eastAsia="標楷體" w:cs="Times New Roman"/>
                <w:color w:val="auto"/>
              </w:rPr>
              <w:t>寄發學期成績單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297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23" w:hangingChars="93" w:hanging="223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6.</w:t>
            </w:r>
            <w:r w:rsidRPr="007B301A">
              <w:rPr>
                <w:rFonts w:ascii="Times New Roman" w:eastAsia="標楷體" w:cs="Times New Roman"/>
                <w:color w:val="auto"/>
              </w:rPr>
              <w:t>受理學期成績複查及更正申請案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會相關系</w:t>
            </w:r>
            <w:r w:rsidRPr="007B301A">
              <w:rPr>
                <w:rFonts w:ascii="Times New Roman" w:eastAsia="標楷體" w:cs="Times New Roman"/>
                <w:color w:val="auto"/>
              </w:rPr>
              <w:t>(</w:t>
            </w:r>
            <w:r w:rsidRPr="007B301A">
              <w:rPr>
                <w:rFonts w:ascii="Times New Roman" w:eastAsia="標楷體" w:cs="Times New Roman"/>
                <w:color w:val="auto"/>
              </w:rPr>
              <w:t>所</w:t>
            </w:r>
            <w:r w:rsidRPr="007B301A">
              <w:rPr>
                <w:rFonts w:ascii="Times New Roman" w:eastAsia="標楷體" w:cs="Times New Roman"/>
                <w:color w:val="auto"/>
              </w:rPr>
              <w:t>)</w:t>
            </w:r>
          </w:p>
        </w:tc>
      </w:tr>
      <w:tr w:rsidR="00B52689" w:rsidRPr="007B301A" w:rsidTr="007B301A">
        <w:trPr>
          <w:cantSplit/>
          <w:trHeight w:val="418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09" w:hangingChars="87" w:hanging="209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7.</w:t>
            </w:r>
            <w:r w:rsidRPr="007B301A">
              <w:rPr>
                <w:rFonts w:ascii="Times New Roman" w:eastAsia="標楷體" w:cs="Times New Roman"/>
                <w:color w:val="auto"/>
              </w:rPr>
              <w:t>陳報學業成績優良獎得獎名單並辦理頒獎事宜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B52689" w:rsidRPr="007B301A" w:rsidTr="007B301A">
        <w:trPr>
          <w:cantSplit/>
          <w:trHeight w:val="253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09" w:hangingChars="87" w:hanging="209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8.</w:t>
            </w:r>
            <w:r w:rsidRPr="007B301A">
              <w:rPr>
                <w:rFonts w:ascii="Times New Roman" w:eastAsia="標楷體" w:cs="Times New Roman"/>
                <w:color w:val="auto"/>
              </w:rPr>
              <w:t>彙整畢業生得獎名單並</w:t>
            </w:r>
            <w:proofErr w:type="gramStart"/>
            <w:r w:rsidRPr="007B301A">
              <w:rPr>
                <w:rFonts w:ascii="Times New Roman" w:eastAsia="標楷體" w:cs="Times New Roman"/>
                <w:color w:val="auto"/>
              </w:rPr>
              <w:t>造冊陳報</w:t>
            </w:r>
            <w:proofErr w:type="gramEnd"/>
            <w:r w:rsidRPr="007B301A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462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09" w:hangingChars="87" w:hanging="209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9.</w:t>
            </w:r>
            <w:r w:rsidRPr="007B301A">
              <w:rPr>
                <w:rFonts w:ascii="Times New Roman" w:eastAsia="標楷體" w:cs="Times New Roman"/>
                <w:color w:val="auto"/>
              </w:rPr>
              <w:t>審核課</w:t>
            </w:r>
            <w:proofErr w:type="gramStart"/>
            <w:r w:rsidRPr="007B301A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7B301A">
              <w:rPr>
                <w:rFonts w:ascii="Times New Roman" w:eastAsia="標楷體" w:cs="Times New Roman"/>
                <w:color w:val="auto"/>
              </w:rPr>
              <w:t>承辦人製作之重修、補修及抵免名單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407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57" w:hangingChars="10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10.</w:t>
            </w:r>
            <w:r w:rsidRPr="007B301A">
              <w:rPr>
                <w:rFonts w:ascii="Times New Roman" w:eastAsia="標楷體" w:cs="Times New Roman"/>
                <w:color w:val="auto"/>
              </w:rPr>
              <w:t>辦理學生期中預警作業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會相關系</w:t>
            </w:r>
            <w:r w:rsidRPr="007B301A">
              <w:rPr>
                <w:rFonts w:ascii="Times New Roman" w:eastAsia="標楷體" w:cs="Times New Roman"/>
                <w:color w:val="auto"/>
              </w:rPr>
              <w:t>(</w:t>
            </w:r>
            <w:r w:rsidRPr="007B301A">
              <w:rPr>
                <w:rFonts w:ascii="Times New Roman" w:eastAsia="標楷體" w:cs="Times New Roman"/>
                <w:color w:val="auto"/>
              </w:rPr>
              <w:t>所、中心</w:t>
            </w:r>
            <w:r w:rsidRPr="007B301A">
              <w:rPr>
                <w:rFonts w:ascii="Times New Roman" w:eastAsia="標楷體" w:cs="Times New Roman"/>
                <w:color w:val="auto"/>
              </w:rPr>
              <w:t>)</w:t>
            </w:r>
          </w:p>
        </w:tc>
      </w:tr>
      <w:tr w:rsidR="00B52689" w:rsidRPr="007B301A" w:rsidTr="007B301A">
        <w:trPr>
          <w:cantSplit/>
          <w:trHeight w:val="346"/>
        </w:trPr>
        <w:tc>
          <w:tcPr>
            <w:tcW w:w="292" w:type="pct"/>
            <w:vMerge w:val="restar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7B301A">
              <w:rPr>
                <w:rFonts w:ascii="Times New Roman" w:eastAsia="標楷體" w:cs="Times New Roman"/>
                <w:b/>
                <w:color w:val="auto"/>
              </w:rPr>
              <w:t>核發各類證明書</w:t>
            </w: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1.</w:t>
            </w:r>
            <w:r w:rsidRPr="007B301A">
              <w:rPr>
                <w:rFonts w:ascii="Times New Roman" w:eastAsia="標楷體" w:cs="Times New Roman"/>
                <w:color w:val="auto"/>
              </w:rPr>
              <w:t>核發或補發學生證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63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182" w:hangingChars="76" w:hanging="182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2.</w:t>
            </w:r>
            <w:r w:rsidRPr="007B301A">
              <w:rPr>
                <w:rFonts w:ascii="Times New Roman" w:eastAsia="標楷體" w:cs="Times New Roman"/>
                <w:color w:val="auto"/>
              </w:rPr>
              <w:t>核發休學、退學、修業證明書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85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09" w:hangingChars="87" w:hanging="209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3.</w:t>
            </w:r>
            <w:r w:rsidRPr="007B301A">
              <w:rPr>
                <w:rFonts w:ascii="Times New Roman" w:eastAsia="標楷體" w:cs="Times New Roman"/>
                <w:color w:val="auto"/>
              </w:rPr>
              <w:t>核發在學證明、應屆畢業證明書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30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09" w:hangingChars="87" w:hanging="209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4.</w:t>
            </w:r>
            <w:r w:rsidRPr="007B301A">
              <w:rPr>
                <w:rFonts w:ascii="Times New Roman" w:eastAsia="標楷體" w:cs="Times New Roman"/>
                <w:color w:val="auto"/>
              </w:rPr>
              <w:t>辦理學位證書遺失補發及更改姓名、出生日期等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406"/>
        </w:trPr>
        <w:tc>
          <w:tcPr>
            <w:tcW w:w="292" w:type="pct"/>
            <w:vMerge w:val="restart"/>
            <w:vAlign w:val="center"/>
          </w:tcPr>
          <w:p w:rsidR="00B52689" w:rsidRPr="007B301A" w:rsidRDefault="00B52689" w:rsidP="00B52689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B52689" w:rsidRPr="007B301A" w:rsidRDefault="00B52689" w:rsidP="00B52689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B52689" w:rsidRPr="007B301A" w:rsidRDefault="00B52689" w:rsidP="00B52689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B52689" w:rsidRPr="007B301A" w:rsidRDefault="00B52689" w:rsidP="00B52689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E574F7" w:rsidRPr="007B301A" w:rsidRDefault="00E574F7" w:rsidP="00E574F7">
            <w:pPr>
              <w:rPr>
                <w:rFonts w:ascii="Times New Roman" w:eastAsia="標楷體" w:cs="Times New Roman"/>
                <w:b/>
                <w:color w:val="auto"/>
              </w:rPr>
            </w:pPr>
          </w:p>
          <w:p w:rsidR="00B52689" w:rsidRPr="007B301A" w:rsidRDefault="00B52689" w:rsidP="00B52689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B52689" w:rsidRPr="007B301A" w:rsidRDefault="00B52689" w:rsidP="00B52689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7B301A">
              <w:rPr>
                <w:rFonts w:ascii="Times New Roman" w:eastAsia="標楷體" w:cs="Times New Roman"/>
                <w:b/>
                <w:color w:val="auto"/>
              </w:rPr>
              <w:t>課</w:t>
            </w:r>
            <w:proofErr w:type="gramStart"/>
            <w:r w:rsidRPr="007B301A">
              <w:rPr>
                <w:rFonts w:ascii="Times New Roman" w:eastAsia="標楷體" w:cs="Times New Roman"/>
                <w:b/>
                <w:color w:val="auto"/>
              </w:rPr>
              <w:t>務</w:t>
            </w:r>
            <w:proofErr w:type="gramEnd"/>
            <w:r w:rsidRPr="007B301A">
              <w:rPr>
                <w:rFonts w:ascii="Times New Roman" w:eastAsia="標楷體" w:cs="Times New Roman"/>
                <w:b/>
                <w:color w:val="auto"/>
              </w:rPr>
              <w:t>業務</w:t>
            </w:r>
          </w:p>
          <w:p w:rsidR="00B52689" w:rsidRPr="007B301A" w:rsidRDefault="00B52689" w:rsidP="00B52689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B52689" w:rsidRPr="007B301A" w:rsidRDefault="00B52689" w:rsidP="00B52689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B52689" w:rsidRPr="007B301A" w:rsidRDefault="00B52689" w:rsidP="00B52689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B52689" w:rsidRPr="007B301A" w:rsidRDefault="00B52689" w:rsidP="00B52689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B52689" w:rsidRPr="007B301A" w:rsidRDefault="00B52689" w:rsidP="00B52689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B52689" w:rsidRPr="007B301A" w:rsidRDefault="00B52689" w:rsidP="00B52689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B52689" w:rsidRPr="007B301A" w:rsidRDefault="00B52689" w:rsidP="00B52689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B52689" w:rsidRPr="007B301A" w:rsidRDefault="00B52689" w:rsidP="00E574F7">
            <w:pPr>
              <w:rPr>
                <w:rFonts w:ascii="Times New Roman" w:eastAsia="標楷體" w:cs="Times New Roman"/>
                <w:b/>
                <w:color w:val="auto"/>
              </w:rPr>
            </w:pPr>
          </w:p>
          <w:p w:rsidR="00E574F7" w:rsidRPr="007B301A" w:rsidRDefault="00E574F7" w:rsidP="00E574F7">
            <w:pPr>
              <w:rPr>
                <w:rFonts w:ascii="Times New Roman" w:eastAsia="標楷體" w:cs="Times New Roman"/>
                <w:b/>
                <w:color w:val="auto"/>
              </w:rPr>
            </w:pPr>
          </w:p>
          <w:p w:rsidR="00B52689" w:rsidRPr="007B301A" w:rsidRDefault="00B52689" w:rsidP="00B52689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7B301A">
              <w:rPr>
                <w:rFonts w:ascii="Times New Roman" w:eastAsia="標楷體" w:cs="Times New Roman"/>
                <w:b/>
                <w:color w:val="auto"/>
              </w:rPr>
              <w:t>課</w:t>
            </w:r>
            <w:proofErr w:type="gramStart"/>
            <w:r w:rsidRPr="007B301A">
              <w:rPr>
                <w:rFonts w:ascii="Times New Roman" w:eastAsia="標楷體" w:cs="Times New Roman"/>
                <w:b/>
                <w:color w:val="auto"/>
              </w:rPr>
              <w:t>務</w:t>
            </w:r>
            <w:proofErr w:type="gramEnd"/>
            <w:r w:rsidRPr="007B301A">
              <w:rPr>
                <w:rFonts w:ascii="Times New Roman" w:eastAsia="標楷體" w:cs="Times New Roman"/>
                <w:b/>
                <w:color w:val="auto"/>
              </w:rPr>
              <w:t>業務</w:t>
            </w: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lastRenderedPageBreak/>
              <w:t>1.</w:t>
            </w:r>
            <w:r w:rsidRPr="007B301A">
              <w:rPr>
                <w:rFonts w:ascii="Times New Roman" w:eastAsia="標楷體" w:cs="Times New Roman"/>
                <w:color w:val="auto"/>
              </w:rPr>
              <w:t>辦理各階段排課作業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418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168" w:hangingChars="70" w:hanging="168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2.</w:t>
            </w:r>
            <w:r w:rsidRPr="007B301A">
              <w:rPr>
                <w:rFonts w:ascii="Times New Roman" w:eastAsia="標楷體" w:cs="Times New Roman"/>
                <w:color w:val="auto"/>
              </w:rPr>
              <w:t>辦理各系（中心）開課作業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297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3.</w:t>
            </w:r>
            <w:r w:rsidRPr="007B301A">
              <w:rPr>
                <w:rFonts w:ascii="Times New Roman" w:eastAsia="標楷體" w:cs="Times New Roman"/>
                <w:color w:val="auto"/>
              </w:rPr>
              <w:t>安排授課、實習教室場所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297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168" w:hangingChars="70" w:hanging="168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4.</w:t>
            </w:r>
            <w:r w:rsidRPr="007B301A">
              <w:rPr>
                <w:rFonts w:ascii="Times New Roman" w:eastAsia="標楷體" w:cs="Times New Roman"/>
                <w:color w:val="auto"/>
              </w:rPr>
              <w:t>統計教師授課時數及核算代課鐘點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41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168" w:hangingChars="70" w:hanging="168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5.</w:t>
            </w:r>
            <w:r w:rsidRPr="007B301A">
              <w:rPr>
                <w:rFonts w:ascii="Times New Roman" w:eastAsia="標楷體" w:cs="Times New Roman"/>
                <w:color w:val="auto"/>
              </w:rPr>
              <w:t>處理教師請假、調課、代課、補課事宜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19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168" w:hangingChars="70" w:hanging="168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6.</w:t>
            </w:r>
            <w:r w:rsidRPr="007B301A">
              <w:rPr>
                <w:rFonts w:ascii="Times New Roman" w:eastAsia="標楷體" w:cs="Times New Roman"/>
                <w:color w:val="auto"/>
              </w:rPr>
              <w:t>排定班級課表及任課教師課表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08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168" w:hangingChars="70" w:hanging="168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7.</w:t>
            </w:r>
            <w:r w:rsidRPr="007B301A">
              <w:rPr>
                <w:rFonts w:ascii="Times New Roman" w:eastAsia="標楷體" w:cs="Times New Roman"/>
                <w:color w:val="auto"/>
              </w:rPr>
              <w:t>辦理</w:t>
            </w:r>
            <w:proofErr w:type="gramStart"/>
            <w:r w:rsidRPr="007B301A">
              <w:rPr>
                <w:rFonts w:ascii="Times New Roman" w:eastAsia="標楷體" w:cs="Times New Roman"/>
                <w:color w:val="auto"/>
              </w:rPr>
              <w:t>進修部各科目</w:t>
            </w:r>
            <w:proofErr w:type="gramEnd"/>
            <w:r w:rsidRPr="007B301A">
              <w:rPr>
                <w:rFonts w:ascii="Times New Roman" w:eastAsia="標楷體" w:cs="Times New Roman"/>
                <w:color w:val="auto"/>
              </w:rPr>
              <w:t>教學意見調查事宜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63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168" w:hangingChars="70" w:hanging="168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8.</w:t>
            </w:r>
            <w:r w:rsidRPr="007B301A">
              <w:rPr>
                <w:rFonts w:ascii="Times New Roman" w:eastAsia="標楷體" w:cs="Times New Roman"/>
                <w:color w:val="auto"/>
              </w:rPr>
              <w:t>印製講義及期中、末考試卷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52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168" w:hangingChars="70" w:hanging="168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9.</w:t>
            </w:r>
            <w:r w:rsidRPr="007B301A">
              <w:rPr>
                <w:rFonts w:ascii="Times New Roman" w:eastAsia="標楷體" w:cs="Times New Roman"/>
                <w:color w:val="auto"/>
              </w:rPr>
              <w:t>期中、期末考試卷及報告之整理及存查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484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10.</w:t>
            </w:r>
            <w:r w:rsidRPr="007B301A">
              <w:rPr>
                <w:rFonts w:ascii="Times New Roman" w:eastAsia="標楷體" w:cs="Times New Roman"/>
                <w:color w:val="auto"/>
              </w:rPr>
              <w:t>受理學生申請教學綱要事宜。</w:t>
            </w:r>
          </w:p>
        </w:tc>
        <w:tc>
          <w:tcPr>
            <w:tcW w:w="511" w:type="pct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1" w:type="pct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8" w:type="pct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41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11.</w:t>
            </w:r>
            <w:r w:rsidRPr="007B301A">
              <w:rPr>
                <w:rFonts w:ascii="Times New Roman" w:eastAsia="標楷體" w:cs="Times New Roman"/>
                <w:color w:val="auto"/>
              </w:rPr>
              <w:t>安排學生考試請假補考事宜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41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57" w:hangingChars="10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12.</w:t>
            </w:r>
            <w:r w:rsidRPr="007B301A">
              <w:rPr>
                <w:rFonts w:ascii="Times New Roman" w:eastAsia="標楷體" w:cs="Times New Roman"/>
                <w:color w:val="auto"/>
              </w:rPr>
              <w:t>雲端學園課程管理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41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240" w:lineRule="atLeast"/>
              <w:ind w:leftChars="-10" w:left="257" w:hangingChars="117" w:hanging="28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13.</w:t>
            </w:r>
            <w:r w:rsidRPr="007B301A">
              <w:rPr>
                <w:rFonts w:ascii="Times New Roman" w:eastAsia="標楷體" w:cs="Times New Roman"/>
                <w:color w:val="auto"/>
              </w:rPr>
              <w:t>辦理遠距課程相關事宜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41"/>
        </w:trPr>
        <w:tc>
          <w:tcPr>
            <w:tcW w:w="292" w:type="pct"/>
            <w:vMerge w:val="restar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7B301A">
              <w:rPr>
                <w:rFonts w:ascii="Times New Roman" w:eastAsia="標楷體" w:cs="Times New Roman"/>
                <w:b/>
                <w:color w:val="auto"/>
              </w:rPr>
              <w:t>選課</w:t>
            </w: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57" w:hangingChars="107" w:hanging="257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1.</w:t>
            </w:r>
            <w:r w:rsidRPr="007B301A">
              <w:rPr>
                <w:rFonts w:ascii="Times New Roman" w:eastAsia="標楷體" w:cs="Times New Roman"/>
                <w:color w:val="auto"/>
              </w:rPr>
              <w:t>辦理學生初選、加退選事宜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41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2.</w:t>
            </w:r>
            <w:r w:rsidRPr="007B301A">
              <w:rPr>
                <w:rFonts w:ascii="Times New Roman" w:eastAsia="標楷體" w:cs="Times New Roman"/>
                <w:color w:val="auto"/>
              </w:rPr>
              <w:t>辦理各階段選課作業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74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3.</w:t>
            </w:r>
            <w:r w:rsidRPr="007B301A">
              <w:rPr>
                <w:rFonts w:ascii="Times New Roman" w:eastAsia="標楷體" w:cs="Times New Roman"/>
                <w:color w:val="auto"/>
              </w:rPr>
              <w:t>辦理學生重、補修、</w:t>
            </w:r>
            <w:proofErr w:type="gramStart"/>
            <w:r w:rsidRPr="007B301A">
              <w:rPr>
                <w:rFonts w:ascii="Times New Roman" w:eastAsia="標楷體" w:cs="Times New Roman"/>
                <w:color w:val="auto"/>
              </w:rPr>
              <w:t>跨部修</w:t>
            </w:r>
            <w:proofErr w:type="gramEnd"/>
            <w:r w:rsidRPr="007B301A">
              <w:rPr>
                <w:rFonts w:ascii="Times New Roman" w:eastAsia="標楷體" w:cs="Times New Roman"/>
                <w:color w:val="auto"/>
              </w:rPr>
              <w:t>、暑修事宜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35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4.</w:t>
            </w:r>
            <w:r w:rsidRPr="007B301A">
              <w:rPr>
                <w:rFonts w:ascii="Times New Roman" w:eastAsia="標楷體" w:cs="Times New Roman"/>
                <w:color w:val="auto"/>
              </w:rPr>
              <w:t>辦理學生輔系、雙主修、學分學程選課事宜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會相關系</w:t>
            </w:r>
          </w:p>
        </w:tc>
      </w:tr>
      <w:tr w:rsidR="00B52689" w:rsidRPr="007B301A" w:rsidTr="007B301A">
        <w:trPr>
          <w:cantSplit/>
          <w:trHeight w:val="335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5.</w:t>
            </w:r>
            <w:r w:rsidRPr="007B301A">
              <w:rPr>
                <w:rFonts w:ascii="Times New Roman" w:eastAsia="標楷體" w:cs="Times New Roman"/>
                <w:color w:val="auto"/>
              </w:rPr>
              <w:t>辦理</w:t>
            </w:r>
            <w:proofErr w:type="gramStart"/>
            <w:r w:rsidRPr="007B301A">
              <w:rPr>
                <w:rFonts w:ascii="Times New Roman" w:eastAsia="標楷體" w:cs="Times New Roman"/>
                <w:color w:val="auto"/>
              </w:rPr>
              <w:t>學生棄修</w:t>
            </w:r>
            <w:proofErr w:type="gramEnd"/>
            <w:r w:rsidRPr="007B301A">
              <w:rPr>
                <w:rFonts w:ascii="Times New Roman" w:eastAsia="標楷體" w:cs="Times New Roman"/>
                <w:color w:val="auto"/>
              </w:rPr>
              <w:t>、跨校修事宜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74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6.</w:t>
            </w:r>
            <w:r w:rsidR="00185573">
              <w:rPr>
                <w:rFonts w:ascii="Times New Roman" w:eastAsia="標楷體" w:cs="Times New Roman" w:hint="eastAsia"/>
                <w:color w:val="auto"/>
              </w:rPr>
              <w:t>E-mail</w:t>
            </w:r>
            <w:r w:rsidRPr="007B301A">
              <w:rPr>
                <w:rFonts w:ascii="Times New Roman" w:eastAsia="標楷體" w:cs="Times New Roman"/>
                <w:color w:val="auto"/>
              </w:rPr>
              <w:t>選課核對單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1800"/>
        </w:trPr>
        <w:tc>
          <w:tcPr>
            <w:tcW w:w="292" w:type="pct"/>
            <w:vMerge w:val="restart"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7B301A">
              <w:rPr>
                <w:rFonts w:ascii="Times New Roman" w:eastAsia="標楷體" w:cs="Times New Roman"/>
                <w:b/>
                <w:color w:val="auto"/>
              </w:rPr>
              <w:t>其他</w:t>
            </w: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0" w:lineRule="atLeast"/>
              <w:ind w:left="221" w:hangingChars="92" w:hanging="221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1.</w:t>
            </w:r>
            <w:r w:rsidRPr="007B301A">
              <w:rPr>
                <w:rFonts w:ascii="Times New Roman" w:eastAsia="標楷體" w:cs="Times New Roman"/>
                <w:color w:val="auto"/>
              </w:rPr>
              <w:t>提供大學部可開放隨</w:t>
            </w:r>
            <w:proofErr w:type="gramStart"/>
            <w:r w:rsidRPr="007B301A">
              <w:rPr>
                <w:rFonts w:ascii="Times New Roman" w:eastAsia="標楷體" w:cs="Times New Roman"/>
                <w:color w:val="auto"/>
              </w:rPr>
              <w:t>班附讀</w:t>
            </w:r>
            <w:proofErr w:type="gramEnd"/>
            <w:r w:rsidRPr="007B301A">
              <w:rPr>
                <w:rFonts w:ascii="Times New Roman" w:eastAsia="標楷體" w:cs="Times New Roman"/>
                <w:color w:val="auto"/>
              </w:rPr>
              <w:t>之課程給推廣部。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52689" w:rsidRPr="007B301A" w:rsidTr="007B301A">
        <w:trPr>
          <w:cantSplit/>
          <w:trHeight w:val="374"/>
        </w:trPr>
        <w:tc>
          <w:tcPr>
            <w:tcW w:w="292" w:type="pct"/>
            <w:vMerge/>
            <w:vAlign w:val="center"/>
          </w:tcPr>
          <w:p w:rsidR="00B52689" w:rsidRPr="007B301A" w:rsidRDefault="00B52689" w:rsidP="00B52689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B52689" w:rsidRPr="007B301A" w:rsidRDefault="00B52689" w:rsidP="007B301A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2.</w:t>
            </w:r>
            <w:r w:rsidRPr="007B301A">
              <w:rPr>
                <w:rFonts w:ascii="Times New Roman" w:eastAsia="標楷體" w:cs="Times New Roman"/>
                <w:color w:val="auto"/>
              </w:rPr>
              <w:t>臨時交辦事項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8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7B301A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42" w:type="pct"/>
            <w:vAlign w:val="center"/>
          </w:tcPr>
          <w:p w:rsidR="00B52689" w:rsidRPr="007B301A" w:rsidRDefault="00B52689" w:rsidP="00B52689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10" w:type="pct"/>
          </w:tcPr>
          <w:p w:rsidR="00B52689" w:rsidRPr="007B301A" w:rsidRDefault="00B52689" w:rsidP="00B52689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D0524F" w:rsidRPr="007B301A" w:rsidRDefault="00D0524F">
      <w:pPr>
        <w:rPr>
          <w:rFonts w:ascii="Times New Roman" w:cs="Times New Roman"/>
          <w:color w:val="auto"/>
        </w:rPr>
      </w:pPr>
    </w:p>
    <w:p w:rsidR="00005717" w:rsidRPr="00BF56FB" w:rsidRDefault="00005717">
      <w:pPr>
        <w:widowControl/>
        <w:rPr>
          <w:rFonts w:ascii="標楷體" w:eastAsia="標楷體" w:hAnsi="標楷體" w:cs="Times New Roman"/>
          <w:b/>
          <w:bCs/>
          <w:color w:val="auto"/>
          <w:sz w:val="28"/>
          <w:szCs w:val="28"/>
        </w:rPr>
      </w:pPr>
      <w:r w:rsidRPr="00BF56FB">
        <w:rPr>
          <w:rFonts w:ascii="標楷體" w:eastAsia="標楷體" w:hAnsi="標楷體"/>
          <w:color w:val="auto"/>
          <w:sz w:val="28"/>
          <w:szCs w:val="28"/>
        </w:rPr>
        <w:br w:type="page"/>
      </w:r>
    </w:p>
    <w:p w:rsidR="00AA0EB4" w:rsidRPr="00BF56FB" w:rsidRDefault="00AA0EB4" w:rsidP="00C41D20">
      <w:pPr>
        <w:pStyle w:val="1title"/>
      </w:pPr>
      <w:bookmarkStart w:id="5" w:name="_Toc17468638"/>
      <w:bookmarkStart w:id="6" w:name="_Toc115182588"/>
      <w:r w:rsidRPr="00BF56FB">
        <w:lastRenderedPageBreak/>
        <w:t>2.</w:t>
      </w:r>
      <w:r w:rsidRPr="00BF56FB">
        <w:rPr>
          <w:rFonts w:hint="eastAsia"/>
        </w:rPr>
        <w:t>學</w:t>
      </w:r>
      <w:proofErr w:type="gramStart"/>
      <w:r w:rsidRPr="00BF56FB">
        <w:rPr>
          <w:rFonts w:hint="eastAsia"/>
        </w:rPr>
        <w:t>務</w:t>
      </w:r>
      <w:proofErr w:type="gramEnd"/>
      <w:r w:rsidRPr="00BF56FB">
        <w:rPr>
          <w:rFonts w:hint="eastAsia"/>
        </w:rPr>
        <w:t>組</w:t>
      </w:r>
      <w:bookmarkEnd w:id="5"/>
      <w:bookmarkEnd w:id="6"/>
    </w:p>
    <w:tbl>
      <w:tblPr>
        <w:tblW w:w="5004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38"/>
        <w:gridCol w:w="2989"/>
        <w:gridCol w:w="985"/>
        <w:gridCol w:w="964"/>
        <w:gridCol w:w="925"/>
        <w:gridCol w:w="836"/>
        <w:gridCol w:w="707"/>
        <w:gridCol w:w="1692"/>
      </w:tblGrid>
      <w:tr w:rsidR="00BF56FB" w:rsidRPr="003C2184" w:rsidTr="00603232">
        <w:trPr>
          <w:cantSplit/>
          <w:trHeight w:val="349"/>
          <w:tblHeader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AA0EB4" w:rsidRPr="003C2184" w:rsidRDefault="00AA0EB4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3C2184">
              <w:rPr>
                <w:rFonts w:ascii="Times New Roman" w:eastAsia="標楷體" w:cs="Times New Roman"/>
                <w:b/>
                <w:color w:val="auto"/>
              </w:rPr>
              <w:t>學</w:t>
            </w:r>
            <w:r w:rsidRPr="003C2184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proofErr w:type="gramStart"/>
            <w:r w:rsidRPr="003C2184">
              <w:rPr>
                <w:rFonts w:ascii="Times New Roman" w:eastAsia="標楷體" w:cs="Times New Roman"/>
                <w:b/>
                <w:color w:val="auto"/>
              </w:rPr>
              <w:t>務</w:t>
            </w:r>
            <w:proofErr w:type="gramEnd"/>
            <w:r w:rsidRPr="003C2184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3C2184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BF56FB" w:rsidRPr="003C2184" w:rsidTr="0062490E">
        <w:trPr>
          <w:cantSplit/>
          <w:trHeight w:val="411"/>
          <w:tblHeader/>
        </w:trPr>
        <w:tc>
          <w:tcPr>
            <w:tcW w:w="1830" w:type="pct"/>
            <w:gridSpan w:val="2"/>
            <w:vMerge w:val="restart"/>
            <w:shd w:val="clear" w:color="auto" w:fill="D9D9D9"/>
            <w:vAlign w:val="center"/>
          </w:tcPr>
          <w:p w:rsidR="00030CBC" w:rsidRPr="003C2184" w:rsidRDefault="00030CBC" w:rsidP="00D1346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工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3C2184">
              <w:rPr>
                <w:rFonts w:ascii="Times New Roman" w:eastAsia="標楷體" w:cs="Times New Roman"/>
                <w:color w:val="auto"/>
              </w:rPr>
              <w:t>作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3C2184">
              <w:rPr>
                <w:rFonts w:ascii="Times New Roman" w:eastAsia="標楷體" w:cs="Times New Roman"/>
                <w:color w:val="auto"/>
              </w:rPr>
              <w:t>項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3C2184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292" w:type="pct"/>
            <w:gridSpan w:val="5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分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3C2184">
              <w:rPr>
                <w:rFonts w:ascii="Times New Roman" w:eastAsia="標楷體" w:cs="Times New Roman"/>
                <w:color w:val="auto"/>
              </w:rPr>
              <w:t>層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3C2184">
              <w:rPr>
                <w:rFonts w:ascii="Times New Roman" w:eastAsia="標楷體" w:cs="Times New Roman"/>
                <w:color w:val="auto"/>
              </w:rPr>
              <w:t>負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3C2184">
              <w:rPr>
                <w:rFonts w:ascii="Times New Roman" w:eastAsia="標楷體" w:cs="Times New Roman"/>
                <w:color w:val="auto"/>
              </w:rPr>
              <w:t>責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3C2184">
              <w:rPr>
                <w:rFonts w:ascii="Times New Roman" w:eastAsia="標楷體" w:cs="Times New Roman"/>
                <w:color w:val="auto"/>
              </w:rPr>
              <w:t>劃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3C2184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878" w:type="pct"/>
            <w:vMerge w:val="restar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備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3C2184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3C2184" w:rsidTr="0062490E">
        <w:trPr>
          <w:cantSplit/>
          <w:trHeight w:val="417"/>
          <w:tblHeader/>
        </w:trPr>
        <w:tc>
          <w:tcPr>
            <w:tcW w:w="1830" w:type="pct"/>
            <w:gridSpan w:val="2"/>
            <w:vMerge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1" w:type="pc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500" w:type="pc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80" w:type="pc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801" w:type="pct"/>
            <w:gridSpan w:val="2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878" w:type="pct"/>
            <w:vMerge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62490E">
        <w:trPr>
          <w:cantSplit/>
          <w:trHeight w:val="416"/>
          <w:tblHeader/>
        </w:trPr>
        <w:tc>
          <w:tcPr>
            <w:tcW w:w="279" w:type="pc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51" w:type="pc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511" w:type="pc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500" w:type="pc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80" w:type="pc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34" w:type="pct"/>
            <w:shd w:val="clear" w:color="auto" w:fill="D9D9D9"/>
            <w:vAlign w:val="center"/>
          </w:tcPr>
          <w:p w:rsidR="00030CBC" w:rsidRPr="003C2184" w:rsidRDefault="00833E8B" w:rsidP="00D1346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3C2184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3C2184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67" w:type="pct"/>
            <w:shd w:val="clear" w:color="auto" w:fill="D9D9D9"/>
            <w:vAlign w:val="center"/>
          </w:tcPr>
          <w:p w:rsidR="00030CBC" w:rsidRPr="003C2184" w:rsidRDefault="00030CBC" w:rsidP="00534E9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878" w:type="pct"/>
            <w:vMerge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62490E">
        <w:trPr>
          <w:cantSplit/>
        </w:trPr>
        <w:tc>
          <w:tcPr>
            <w:tcW w:w="279" w:type="pct"/>
            <w:vAlign w:val="center"/>
          </w:tcPr>
          <w:p w:rsidR="00D1346C" w:rsidRPr="003C2184" w:rsidRDefault="00D1346C" w:rsidP="001D3837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3C2184">
              <w:rPr>
                <w:rFonts w:ascii="Times New Roman" w:eastAsia="標楷體" w:cs="Times New Roman"/>
                <w:b/>
                <w:color w:val="auto"/>
              </w:rPr>
              <w:t>法令規章</w:t>
            </w:r>
          </w:p>
        </w:tc>
        <w:tc>
          <w:tcPr>
            <w:tcW w:w="1551" w:type="pct"/>
            <w:vAlign w:val="center"/>
          </w:tcPr>
          <w:p w:rsidR="00D1346C" w:rsidRPr="003C2184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訂及修正學</w:t>
            </w:r>
            <w:proofErr w:type="gramStart"/>
            <w:r w:rsidRPr="003C2184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3C2184">
              <w:rPr>
                <w:rFonts w:ascii="Times New Roman" w:eastAsia="標楷體" w:cs="Times New Roman"/>
                <w:color w:val="auto"/>
              </w:rPr>
              <w:t>組相關法規，如學生操行、請假辦法、獎懲委員會設置辦法</w:t>
            </w:r>
          </w:p>
        </w:tc>
        <w:tc>
          <w:tcPr>
            <w:tcW w:w="511" w:type="pct"/>
            <w:vAlign w:val="center"/>
          </w:tcPr>
          <w:p w:rsidR="00D1346C" w:rsidRPr="003C2184" w:rsidRDefault="003753F4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0" w:type="pct"/>
            <w:vAlign w:val="center"/>
          </w:tcPr>
          <w:p w:rsidR="00D1346C" w:rsidRPr="003C2184" w:rsidRDefault="003753F4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0" w:type="pct"/>
            <w:vAlign w:val="center"/>
          </w:tcPr>
          <w:p w:rsidR="00D1346C" w:rsidRPr="003C2184" w:rsidRDefault="00D1346C" w:rsidP="00BE570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</w:t>
            </w:r>
            <w:r w:rsidR="00BE5707" w:rsidRPr="003C2184">
              <w:rPr>
                <w:rFonts w:ascii="Times New Roman" w:eastAsia="標楷體" w:cs="Times New Roman"/>
                <w:color w:val="auto"/>
              </w:rPr>
              <w:t>核</w:t>
            </w:r>
          </w:p>
        </w:tc>
        <w:tc>
          <w:tcPr>
            <w:tcW w:w="434" w:type="pct"/>
            <w:vAlign w:val="center"/>
          </w:tcPr>
          <w:p w:rsidR="00D1346C" w:rsidRPr="003C2184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7" w:type="pct"/>
            <w:vAlign w:val="center"/>
          </w:tcPr>
          <w:p w:rsidR="00D1346C" w:rsidRPr="003C2184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</w:tcPr>
          <w:p w:rsidR="00D1346C" w:rsidRPr="003C2184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62490E">
        <w:trPr>
          <w:cantSplit/>
        </w:trPr>
        <w:tc>
          <w:tcPr>
            <w:tcW w:w="279" w:type="pct"/>
            <w:vMerge w:val="restart"/>
            <w:vAlign w:val="center"/>
          </w:tcPr>
          <w:p w:rsidR="0062490E" w:rsidRPr="003C2184" w:rsidRDefault="0062490E" w:rsidP="0062490E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3C2184">
              <w:rPr>
                <w:rFonts w:ascii="Times New Roman" w:eastAsia="標楷體" w:cs="Times New Roman"/>
                <w:b/>
                <w:color w:val="auto"/>
              </w:rPr>
              <w:t>教育部各類學雜費減免</w:t>
            </w:r>
          </w:p>
        </w:tc>
        <w:tc>
          <w:tcPr>
            <w:tcW w:w="1551" w:type="pct"/>
            <w:vAlign w:val="center"/>
          </w:tcPr>
          <w:p w:rsidR="0062490E" w:rsidRPr="003C2184" w:rsidRDefault="0062490E" w:rsidP="00CA1770">
            <w:pPr>
              <w:pStyle w:val="a7"/>
              <w:numPr>
                <w:ilvl w:val="0"/>
                <w:numId w:val="189"/>
              </w:numPr>
              <w:spacing w:line="240" w:lineRule="atLeast"/>
              <w:ind w:leftChars="0" w:left="286" w:hanging="286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訂定學生申請注意事項及受理學生申請作業</w:t>
            </w:r>
          </w:p>
        </w:tc>
        <w:tc>
          <w:tcPr>
            <w:tcW w:w="511" w:type="pct"/>
            <w:vAlign w:val="center"/>
          </w:tcPr>
          <w:p w:rsidR="0062490E" w:rsidRPr="003C2184" w:rsidRDefault="0062490E" w:rsidP="0062490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62490E" w:rsidRPr="003C2184" w:rsidRDefault="0062490E" w:rsidP="0062490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00" w:type="pct"/>
            <w:vAlign w:val="center"/>
          </w:tcPr>
          <w:p w:rsidR="0062490E" w:rsidRPr="003C2184" w:rsidRDefault="0062490E" w:rsidP="0062490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0" w:type="pct"/>
            <w:vAlign w:val="center"/>
          </w:tcPr>
          <w:p w:rsidR="0062490E" w:rsidRPr="003C2184" w:rsidRDefault="0062490E" w:rsidP="0062490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  <w:vAlign w:val="center"/>
          </w:tcPr>
          <w:p w:rsidR="0062490E" w:rsidRPr="003C2184" w:rsidRDefault="0062490E" w:rsidP="0062490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7" w:type="pct"/>
            <w:vAlign w:val="center"/>
          </w:tcPr>
          <w:p w:rsidR="0062490E" w:rsidRPr="003C2184" w:rsidRDefault="0062490E" w:rsidP="0062490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</w:tcPr>
          <w:p w:rsidR="0062490E" w:rsidRPr="003C2184" w:rsidRDefault="0062490E" w:rsidP="0062490E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62490E">
        <w:trPr>
          <w:cantSplit/>
        </w:trPr>
        <w:tc>
          <w:tcPr>
            <w:tcW w:w="279" w:type="pct"/>
            <w:vMerge/>
            <w:vAlign w:val="center"/>
          </w:tcPr>
          <w:p w:rsidR="0062490E" w:rsidRPr="003C2184" w:rsidRDefault="0062490E" w:rsidP="0062490E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vAlign w:val="center"/>
          </w:tcPr>
          <w:p w:rsidR="0062490E" w:rsidRPr="003C2184" w:rsidRDefault="0062490E" w:rsidP="00CA1770">
            <w:pPr>
              <w:pStyle w:val="a7"/>
              <w:numPr>
                <w:ilvl w:val="0"/>
                <w:numId w:val="189"/>
              </w:numPr>
              <w:spacing w:line="240" w:lineRule="atLeast"/>
              <w:ind w:leftChars="0" w:left="286" w:hanging="286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軍公教遺族新申請名單報部核定。</w:t>
            </w:r>
          </w:p>
        </w:tc>
        <w:tc>
          <w:tcPr>
            <w:tcW w:w="511" w:type="pct"/>
            <w:vAlign w:val="center"/>
          </w:tcPr>
          <w:p w:rsidR="0062490E" w:rsidRPr="003C2184" w:rsidRDefault="0062490E" w:rsidP="0062490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00" w:type="pct"/>
            <w:vAlign w:val="center"/>
          </w:tcPr>
          <w:p w:rsidR="0062490E" w:rsidRPr="003C2184" w:rsidRDefault="0062490E" w:rsidP="0062490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0" w:type="pct"/>
            <w:vAlign w:val="center"/>
          </w:tcPr>
          <w:p w:rsidR="0062490E" w:rsidRPr="003C2184" w:rsidRDefault="00172C6E" w:rsidP="0062490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vAlign w:val="center"/>
          </w:tcPr>
          <w:p w:rsidR="0062490E" w:rsidRPr="003C2184" w:rsidRDefault="0062490E" w:rsidP="0062490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7" w:type="pct"/>
            <w:vAlign w:val="center"/>
          </w:tcPr>
          <w:p w:rsidR="0062490E" w:rsidRPr="003C2184" w:rsidRDefault="0062490E" w:rsidP="0062490E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  <w:vAlign w:val="center"/>
          </w:tcPr>
          <w:p w:rsidR="0062490E" w:rsidRPr="003C2184" w:rsidRDefault="0062490E" w:rsidP="0062490E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會辦會計室</w:t>
            </w:r>
          </w:p>
        </w:tc>
      </w:tr>
      <w:tr w:rsidR="00BF56FB" w:rsidRPr="003C2184" w:rsidTr="0062490E">
        <w:trPr>
          <w:cantSplit/>
        </w:trPr>
        <w:tc>
          <w:tcPr>
            <w:tcW w:w="279" w:type="pct"/>
            <w:vMerge w:val="restart"/>
            <w:vAlign w:val="center"/>
          </w:tcPr>
          <w:p w:rsidR="00BC5E16" w:rsidRPr="003C2184" w:rsidRDefault="00BC5E16" w:rsidP="00BC5E16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3C2184">
              <w:rPr>
                <w:rFonts w:ascii="Times New Roman" w:eastAsia="標楷體" w:cs="Times New Roman"/>
                <w:b/>
                <w:color w:val="auto"/>
              </w:rPr>
              <w:t>教育部大專校院弱勢學生助學計畫</w:t>
            </w:r>
          </w:p>
        </w:tc>
        <w:tc>
          <w:tcPr>
            <w:tcW w:w="1551" w:type="pct"/>
            <w:vAlign w:val="center"/>
          </w:tcPr>
          <w:p w:rsidR="00BC5E16" w:rsidRPr="003C2184" w:rsidRDefault="00BC5E16" w:rsidP="00CA1770">
            <w:pPr>
              <w:pStyle w:val="a7"/>
              <w:numPr>
                <w:ilvl w:val="0"/>
                <w:numId w:val="190"/>
              </w:numPr>
              <w:spacing w:line="240" w:lineRule="atLeast"/>
              <w:ind w:leftChars="0" w:left="286" w:hanging="286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訂定學生申請注意事項及受理學生申請作業</w:t>
            </w:r>
          </w:p>
        </w:tc>
        <w:tc>
          <w:tcPr>
            <w:tcW w:w="511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0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7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62490E">
        <w:trPr>
          <w:cantSplit/>
        </w:trPr>
        <w:tc>
          <w:tcPr>
            <w:tcW w:w="279" w:type="pct"/>
            <w:vMerge/>
            <w:vAlign w:val="center"/>
          </w:tcPr>
          <w:p w:rsidR="00BC5E16" w:rsidRPr="003C2184" w:rsidRDefault="00BC5E16" w:rsidP="00BC5E16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vAlign w:val="center"/>
          </w:tcPr>
          <w:p w:rsidR="00BC5E16" w:rsidRPr="003C2184" w:rsidRDefault="00BC5E16" w:rsidP="00CA1770">
            <w:pPr>
              <w:pStyle w:val="a7"/>
              <w:numPr>
                <w:ilvl w:val="0"/>
                <w:numId w:val="190"/>
              </w:numPr>
              <w:spacing w:line="240" w:lineRule="atLeast"/>
              <w:ind w:leftChars="0" w:left="286" w:hanging="286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教育部審查結果相關作業</w:t>
            </w:r>
          </w:p>
        </w:tc>
        <w:tc>
          <w:tcPr>
            <w:tcW w:w="511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0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7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62490E">
        <w:trPr>
          <w:cantSplit/>
        </w:trPr>
        <w:tc>
          <w:tcPr>
            <w:tcW w:w="279" w:type="pct"/>
            <w:vMerge w:val="restart"/>
            <w:vAlign w:val="center"/>
          </w:tcPr>
          <w:p w:rsidR="00BC5E16" w:rsidRPr="003C2184" w:rsidRDefault="00BC5E16" w:rsidP="00BC5E16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3C2184">
              <w:rPr>
                <w:rFonts w:ascii="Times New Roman" w:eastAsia="標楷體" w:cs="Times New Roman"/>
                <w:b/>
                <w:color w:val="auto"/>
              </w:rPr>
              <w:t>學生急難救助金申請</w:t>
            </w:r>
          </w:p>
        </w:tc>
        <w:tc>
          <w:tcPr>
            <w:tcW w:w="1551" w:type="pct"/>
            <w:vAlign w:val="center"/>
          </w:tcPr>
          <w:p w:rsidR="00BC5E16" w:rsidRPr="003C2184" w:rsidRDefault="00BC5E16" w:rsidP="00CA1770">
            <w:pPr>
              <w:pStyle w:val="a7"/>
              <w:numPr>
                <w:ilvl w:val="0"/>
                <w:numId w:val="191"/>
              </w:numPr>
              <w:spacing w:line="240" w:lineRule="atLeast"/>
              <w:ind w:leftChars="0" w:left="286" w:hanging="284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急難救助個案約談。</w:t>
            </w:r>
          </w:p>
        </w:tc>
        <w:tc>
          <w:tcPr>
            <w:tcW w:w="511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0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7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62490E">
        <w:trPr>
          <w:cantSplit/>
        </w:trPr>
        <w:tc>
          <w:tcPr>
            <w:tcW w:w="279" w:type="pct"/>
            <w:vMerge/>
            <w:vAlign w:val="center"/>
          </w:tcPr>
          <w:p w:rsidR="00BC5E16" w:rsidRPr="003C2184" w:rsidRDefault="00BC5E16" w:rsidP="00BC5E16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vAlign w:val="center"/>
          </w:tcPr>
          <w:p w:rsidR="00BC5E16" w:rsidRPr="003C2184" w:rsidRDefault="00BC5E16" w:rsidP="00CA1770">
            <w:pPr>
              <w:pStyle w:val="a7"/>
              <w:numPr>
                <w:ilvl w:val="0"/>
                <w:numId w:val="191"/>
              </w:numPr>
              <w:spacing w:line="240" w:lineRule="atLeast"/>
              <w:ind w:leftChars="0" w:left="286" w:hanging="284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教育部學產急難慰問金補助申請。</w:t>
            </w:r>
          </w:p>
        </w:tc>
        <w:tc>
          <w:tcPr>
            <w:tcW w:w="511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0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7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會諮商與輔導中心</w:t>
            </w:r>
          </w:p>
        </w:tc>
      </w:tr>
      <w:tr w:rsidR="00BF56FB" w:rsidRPr="003C2184" w:rsidTr="0062490E">
        <w:trPr>
          <w:cantSplit/>
        </w:trPr>
        <w:tc>
          <w:tcPr>
            <w:tcW w:w="279" w:type="pct"/>
            <w:vMerge/>
            <w:vAlign w:val="center"/>
          </w:tcPr>
          <w:p w:rsidR="00BC5E16" w:rsidRPr="003C2184" w:rsidRDefault="00BC5E16" w:rsidP="00BC5E16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vAlign w:val="center"/>
          </w:tcPr>
          <w:p w:rsidR="00BC5E16" w:rsidRPr="003C2184" w:rsidRDefault="00BC5E16" w:rsidP="00CA1770">
            <w:pPr>
              <w:pStyle w:val="a7"/>
              <w:numPr>
                <w:ilvl w:val="0"/>
                <w:numId w:val="191"/>
              </w:numPr>
              <w:spacing w:line="240" w:lineRule="atLeast"/>
              <w:ind w:leftChars="0" w:left="286" w:hanging="284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教育部學產急難慰問金審核結果通知。</w:t>
            </w:r>
          </w:p>
        </w:tc>
        <w:tc>
          <w:tcPr>
            <w:tcW w:w="511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0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7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會總務處、會計室</w:t>
            </w:r>
          </w:p>
        </w:tc>
      </w:tr>
      <w:tr w:rsidR="00BF56FB" w:rsidRPr="003C2184" w:rsidTr="0062490E">
        <w:trPr>
          <w:cantSplit/>
        </w:trPr>
        <w:tc>
          <w:tcPr>
            <w:tcW w:w="279" w:type="pct"/>
            <w:vMerge/>
            <w:vAlign w:val="center"/>
          </w:tcPr>
          <w:p w:rsidR="00BC5E16" w:rsidRPr="003C2184" w:rsidRDefault="00BC5E16" w:rsidP="00BC5E16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vAlign w:val="center"/>
          </w:tcPr>
          <w:p w:rsidR="00BC5E16" w:rsidRPr="003C2184" w:rsidRDefault="00BC5E16" w:rsidP="00CA1770">
            <w:pPr>
              <w:pStyle w:val="a7"/>
              <w:numPr>
                <w:ilvl w:val="0"/>
                <w:numId w:val="191"/>
              </w:numPr>
              <w:spacing w:line="240" w:lineRule="atLeast"/>
              <w:ind w:leftChars="0" w:left="286" w:hanging="284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校內緊急紓困金申請。</w:t>
            </w:r>
          </w:p>
        </w:tc>
        <w:tc>
          <w:tcPr>
            <w:tcW w:w="511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0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7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BF56FB" w:rsidRPr="003C2184" w:rsidTr="0062490E">
        <w:trPr>
          <w:cantSplit/>
        </w:trPr>
        <w:tc>
          <w:tcPr>
            <w:tcW w:w="279" w:type="pct"/>
            <w:vMerge w:val="restart"/>
            <w:vAlign w:val="center"/>
          </w:tcPr>
          <w:p w:rsidR="00BC5E16" w:rsidRPr="003C2184" w:rsidRDefault="00BC5E16" w:rsidP="00BC5E16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3C2184">
              <w:rPr>
                <w:rFonts w:ascii="Times New Roman" w:eastAsia="標楷體" w:cs="Times New Roman"/>
                <w:b/>
                <w:color w:val="auto"/>
              </w:rPr>
              <w:t>導生輔導工作</w:t>
            </w:r>
          </w:p>
        </w:tc>
        <w:tc>
          <w:tcPr>
            <w:tcW w:w="1551" w:type="pct"/>
            <w:vAlign w:val="center"/>
          </w:tcPr>
          <w:p w:rsidR="00BC5E16" w:rsidRPr="003C2184" w:rsidRDefault="00BC5E16" w:rsidP="00CA1770">
            <w:pPr>
              <w:pStyle w:val="a7"/>
              <w:numPr>
                <w:ilvl w:val="0"/>
                <w:numId w:val="192"/>
              </w:numPr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學生</w:t>
            </w:r>
            <w:proofErr w:type="gramStart"/>
            <w:r w:rsidRPr="003C2184">
              <w:rPr>
                <w:rFonts w:ascii="Times New Roman" w:eastAsia="標楷體" w:cs="Times New Roman"/>
                <w:color w:val="auto"/>
              </w:rPr>
              <w:t>勤缺及</w:t>
            </w:r>
            <w:proofErr w:type="gramEnd"/>
            <w:r w:rsidRPr="003C2184">
              <w:rPr>
                <w:rFonts w:ascii="Times New Roman" w:eastAsia="標楷體" w:cs="Times New Roman"/>
                <w:color w:val="auto"/>
              </w:rPr>
              <w:t>操行相關事宜，缺</w:t>
            </w:r>
            <w:proofErr w:type="gramStart"/>
            <w:r w:rsidRPr="003C2184">
              <w:rPr>
                <w:rFonts w:ascii="Times New Roman" w:eastAsia="標楷體" w:cs="Times New Roman"/>
                <w:color w:val="auto"/>
              </w:rPr>
              <w:t>曠</w:t>
            </w:r>
            <w:proofErr w:type="gramEnd"/>
            <w:r w:rsidRPr="003C2184">
              <w:rPr>
                <w:rFonts w:ascii="Times New Roman" w:eastAsia="標楷體" w:cs="Times New Roman"/>
                <w:color w:val="auto"/>
              </w:rPr>
              <w:t>過多者輔導及追蹤。</w:t>
            </w:r>
          </w:p>
        </w:tc>
        <w:tc>
          <w:tcPr>
            <w:tcW w:w="511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7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62490E">
        <w:trPr>
          <w:cantSplit/>
        </w:trPr>
        <w:tc>
          <w:tcPr>
            <w:tcW w:w="279" w:type="pct"/>
            <w:vMerge/>
            <w:vAlign w:val="center"/>
          </w:tcPr>
          <w:p w:rsidR="00BC5E16" w:rsidRPr="003C2184" w:rsidRDefault="00BC5E16" w:rsidP="00BC5E16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vAlign w:val="center"/>
          </w:tcPr>
          <w:p w:rsidR="00BC5E16" w:rsidRPr="003C2184" w:rsidRDefault="00BC5E16" w:rsidP="00CA1770">
            <w:pPr>
              <w:pStyle w:val="a7"/>
              <w:numPr>
                <w:ilvl w:val="0"/>
                <w:numId w:val="192"/>
              </w:numPr>
              <w:spacing w:line="240" w:lineRule="atLeast"/>
              <w:ind w:leftChars="0" w:left="286" w:hanging="286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班會紀錄彙整與建議事項回覆事宜。</w:t>
            </w:r>
          </w:p>
        </w:tc>
        <w:tc>
          <w:tcPr>
            <w:tcW w:w="511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0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7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62490E">
        <w:trPr>
          <w:cantSplit/>
        </w:trPr>
        <w:tc>
          <w:tcPr>
            <w:tcW w:w="279" w:type="pct"/>
            <w:vMerge/>
            <w:vAlign w:val="center"/>
          </w:tcPr>
          <w:p w:rsidR="00BC5E16" w:rsidRPr="003C2184" w:rsidRDefault="00BC5E16" w:rsidP="00BC5E16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vAlign w:val="center"/>
          </w:tcPr>
          <w:p w:rsidR="00BC5E16" w:rsidRPr="003C2184" w:rsidRDefault="00BC5E16" w:rsidP="00CA1770">
            <w:pPr>
              <w:pStyle w:val="a7"/>
              <w:numPr>
                <w:ilvl w:val="0"/>
                <w:numId w:val="192"/>
              </w:numPr>
              <w:spacing w:line="240" w:lineRule="atLeast"/>
              <w:ind w:leftChars="0" w:left="286" w:hanging="284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進修部導師遴選、編排作業。</w:t>
            </w:r>
          </w:p>
        </w:tc>
        <w:tc>
          <w:tcPr>
            <w:tcW w:w="511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7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62490E">
        <w:trPr>
          <w:cantSplit/>
        </w:trPr>
        <w:tc>
          <w:tcPr>
            <w:tcW w:w="279" w:type="pct"/>
            <w:vMerge/>
            <w:vAlign w:val="center"/>
          </w:tcPr>
          <w:p w:rsidR="00BC5E16" w:rsidRPr="003C2184" w:rsidRDefault="00BC5E16" w:rsidP="00BC5E16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vAlign w:val="center"/>
          </w:tcPr>
          <w:p w:rsidR="00BC5E16" w:rsidRPr="003C2184" w:rsidRDefault="00BC5E16" w:rsidP="00CA1770">
            <w:pPr>
              <w:pStyle w:val="a7"/>
              <w:numPr>
                <w:ilvl w:val="0"/>
                <w:numId w:val="192"/>
              </w:numPr>
              <w:spacing w:line="240" w:lineRule="atLeast"/>
              <w:ind w:leftChars="0" w:left="286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進修部優良導師遴選作業。</w:t>
            </w:r>
          </w:p>
        </w:tc>
        <w:tc>
          <w:tcPr>
            <w:tcW w:w="511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0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7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  <w:vAlign w:val="center"/>
          </w:tcPr>
          <w:p w:rsidR="00BC5E16" w:rsidRPr="003C2184" w:rsidRDefault="00BC5E16" w:rsidP="00BC5E16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62490E">
        <w:trPr>
          <w:cantSplit/>
        </w:trPr>
        <w:tc>
          <w:tcPr>
            <w:tcW w:w="279" w:type="pct"/>
            <w:vMerge w:val="restart"/>
            <w:vAlign w:val="center"/>
          </w:tcPr>
          <w:p w:rsidR="008E01B6" w:rsidRPr="003C2184" w:rsidRDefault="008E01B6" w:rsidP="008E01B6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3C2184">
              <w:rPr>
                <w:rFonts w:ascii="Times New Roman" w:eastAsia="標楷體" w:cs="Times New Roman"/>
                <w:b/>
                <w:color w:val="auto"/>
              </w:rPr>
              <w:lastRenderedPageBreak/>
              <w:t>學生活動</w:t>
            </w:r>
          </w:p>
        </w:tc>
        <w:tc>
          <w:tcPr>
            <w:tcW w:w="1551" w:type="pct"/>
            <w:vAlign w:val="center"/>
          </w:tcPr>
          <w:p w:rsidR="008E01B6" w:rsidRPr="003C2184" w:rsidRDefault="008E01B6" w:rsidP="00CA1770">
            <w:pPr>
              <w:pStyle w:val="a7"/>
              <w:numPr>
                <w:ilvl w:val="0"/>
                <w:numId w:val="193"/>
              </w:numPr>
              <w:spacing w:line="240" w:lineRule="atLeast"/>
              <w:ind w:leftChars="0" w:left="286" w:hanging="286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協助學生各項業務，如新生導航、班級幹部訓練、遺失物管理。</w:t>
            </w:r>
          </w:p>
        </w:tc>
        <w:tc>
          <w:tcPr>
            <w:tcW w:w="511" w:type="pct"/>
            <w:vAlign w:val="center"/>
          </w:tcPr>
          <w:p w:rsidR="008E01B6" w:rsidRPr="003C2184" w:rsidRDefault="008E01B6" w:rsidP="008E01B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6"/>
                <w:szCs w:val="26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E01B6" w:rsidRPr="003C2184" w:rsidRDefault="008E01B6" w:rsidP="008E01B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00" w:type="pct"/>
            <w:vAlign w:val="center"/>
          </w:tcPr>
          <w:p w:rsidR="008E01B6" w:rsidRPr="003C2184" w:rsidRDefault="008E01B6" w:rsidP="008E01B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0" w:type="pct"/>
            <w:vAlign w:val="center"/>
          </w:tcPr>
          <w:p w:rsidR="008E01B6" w:rsidRPr="003C2184" w:rsidRDefault="008E01B6" w:rsidP="008E01B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4" w:type="pct"/>
            <w:vAlign w:val="center"/>
          </w:tcPr>
          <w:p w:rsidR="008E01B6" w:rsidRPr="003C2184" w:rsidRDefault="008E01B6" w:rsidP="008E01B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7" w:type="pct"/>
            <w:vAlign w:val="center"/>
          </w:tcPr>
          <w:p w:rsidR="008E01B6" w:rsidRPr="003C2184" w:rsidRDefault="008E01B6" w:rsidP="008E01B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  <w:vAlign w:val="center"/>
          </w:tcPr>
          <w:p w:rsidR="008E01B6" w:rsidRPr="003C2184" w:rsidRDefault="008E01B6" w:rsidP="008E01B6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62490E">
        <w:trPr>
          <w:cantSplit/>
        </w:trPr>
        <w:tc>
          <w:tcPr>
            <w:tcW w:w="279" w:type="pct"/>
            <w:vMerge/>
            <w:vAlign w:val="center"/>
          </w:tcPr>
          <w:p w:rsidR="008E01B6" w:rsidRPr="003C2184" w:rsidRDefault="008E01B6" w:rsidP="008E01B6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vAlign w:val="center"/>
          </w:tcPr>
          <w:p w:rsidR="008E01B6" w:rsidRPr="003C2184" w:rsidRDefault="008E01B6" w:rsidP="00CA1770">
            <w:pPr>
              <w:pStyle w:val="a7"/>
              <w:numPr>
                <w:ilvl w:val="0"/>
                <w:numId w:val="193"/>
              </w:numPr>
              <w:spacing w:line="240" w:lineRule="atLeast"/>
              <w:ind w:leftChars="0" w:left="286" w:hanging="286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輔導學生各項活動，如畢聯會、學生會、學生議會之籌組、策劃及校內重要集會等協辦。</w:t>
            </w:r>
          </w:p>
        </w:tc>
        <w:tc>
          <w:tcPr>
            <w:tcW w:w="511" w:type="pct"/>
            <w:vAlign w:val="center"/>
          </w:tcPr>
          <w:p w:rsidR="008E01B6" w:rsidRPr="003C2184" w:rsidRDefault="008E01B6" w:rsidP="008E01B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00" w:type="pct"/>
            <w:vAlign w:val="center"/>
          </w:tcPr>
          <w:p w:rsidR="008E01B6" w:rsidRPr="003C2184" w:rsidRDefault="008E01B6" w:rsidP="008E01B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0" w:type="pct"/>
            <w:vAlign w:val="center"/>
          </w:tcPr>
          <w:p w:rsidR="008E01B6" w:rsidRPr="003C2184" w:rsidRDefault="008E01B6" w:rsidP="008E01B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vAlign w:val="center"/>
          </w:tcPr>
          <w:p w:rsidR="008E01B6" w:rsidRPr="003C2184" w:rsidRDefault="008E01B6" w:rsidP="008E01B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7" w:type="pct"/>
            <w:vAlign w:val="center"/>
          </w:tcPr>
          <w:p w:rsidR="008E01B6" w:rsidRPr="003C2184" w:rsidRDefault="008E01B6" w:rsidP="008E01B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  <w:vAlign w:val="center"/>
          </w:tcPr>
          <w:p w:rsidR="008E01B6" w:rsidRPr="003C2184" w:rsidRDefault="008E01B6" w:rsidP="008E01B6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62490E">
        <w:trPr>
          <w:cantSplit/>
        </w:trPr>
        <w:tc>
          <w:tcPr>
            <w:tcW w:w="279" w:type="pct"/>
            <w:vMerge w:val="restart"/>
            <w:vAlign w:val="center"/>
          </w:tcPr>
          <w:p w:rsidR="008E01B6" w:rsidRPr="003C2184" w:rsidRDefault="008E01B6" w:rsidP="008E01B6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3C2184">
              <w:rPr>
                <w:rFonts w:ascii="Times New Roman" w:eastAsia="標楷體" w:cs="Times New Roman"/>
                <w:b/>
                <w:color w:val="auto"/>
              </w:rPr>
              <w:t>綜合業務</w:t>
            </w:r>
            <w:r w:rsidRPr="003C2184">
              <w:rPr>
                <w:rFonts w:ascii="Times New Roman" w:eastAsia="標楷體" w:cs="Times New Roman"/>
                <w:b/>
                <w:color w:val="auto"/>
              </w:rPr>
              <w:t xml:space="preserve">  </w:t>
            </w:r>
          </w:p>
        </w:tc>
        <w:tc>
          <w:tcPr>
            <w:tcW w:w="1551" w:type="pct"/>
            <w:vAlign w:val="center"/>
          </w:tcPr>
          <w:p w:rsidR="008E01B6" w:rsidRPr="003C2184" w:rsidRDefault="008E01B6" w:rsidP="00F6266F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1.</w:t>
            </w:r>
            <w:r w:rsidRPr="003C2184">
              <w:rPr>
                <w:rFonts w:ascii="Times New Roman" w:eastAsia="標楷體" w:cs="Times New Roman"/>
                <w:color w:val="auto"/>
              </w:rPr>
              <w:t>召開導師會議，並作紀錄。</w:t>
            </w:r>
          </w:p>
        </w:tc>
        <w:tc>
          <w:tcPr>
            <w:tcW w:w="511" w:type="pct"/>
            <w:vAlign w:val="center"/>
          </w:tcPr>
          <w:p w:rsidR="008E01B6" w:rsidRPr="003C2184" w:rsidRDefault="008E01B6" w:rsidP="008E01B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0" w:type="pct"/>
            <w:vAlign w:val="center"/>
          </w:tcPr>
          <w:p w:rsidR="008E01B6" w:rsidRPr="003C2184" w:rsidRDefault="008E01B6" w:rsidP="008E01B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0" w:type="pct"/>
            <w:vAlign w:val="center"/>
          </w:tcPr>
          <w:p w:rsidR="008E01B6" w:rsidRPr="003C2184" w:rsidRDefault="008E01B6" w:rsidP="008E01B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vAlign w:val="center"/>
          </w:tcPr>
          <w:p w:rsidR="008E01B6" w:rsidRPr="003C2184" w:rsidRDefault="008E01B6" w:rsidP="008E01B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7" w:type="pct"/>
            <w:vAlign w:val="center"/>
          </w:tcPr>
          <w:p w:rsidR="008E01B6" w:rsidRPr="003C2184" w:rsidRDefault="008E01B6" w:rsidP="008E01B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</w:tcPr>
          <w:p w:rsidR="008E01B6" w:rsidRPr="003C2184" w:rsidRDefault="008E01B6" w:rsidP="008E01B6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F6266F" w:rsidRPr="003C2184" w:rsidTr="00F6266F">
        <w:trPr>
          <w:cantSplit/>
        </w:trPr>
        <w:tc>
          <w:tcPr>
            <w:tcW w:w="279" w:type="pct"/>
            <w:vMerge/>
            <w:vAlign w:val="center"/>
          </w:tcPr>
          <w:p w:rsidR="00F6266F" w:rsidRPr="003C2184" w:rsidRDefault="00F6266F" w:rsidP="00F6266F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51" w:type="pct"/>
            <w:vAlign w:val="center"/>
          </w:tcPr>
          <w:p w:rsidR="00F6266F" w:rsidRPr="003C2184" w:rsidRDefault="00F6266F" w:rsidP="00F6266F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2.</w:t>
            </w:r>
            <w:r>
              <w:rPr>
                <w:rFonts w:ascii="Times New Roman" w:eastAsia="標楷體" w:cs="Times New Roman" w:hint="eastAsia"/>
                <w:color w:val="auto"/>
              </w:rPr>
              <w:t>召開</w:t>
            </w:r>
            <w:r w:rsidRPr="003C2184">
              <w:rPr>
                <w:rFonts w:ascii="Times New Roman" w:eastAsia="標楷體" w:cs="Times New Roman"/>
                <w:color w:val="auto"/>
              </w:rPr>
              <w:t>獎懲委員會會議</w:t>
            </w:r>
            <w:r>
              <w:rPr>
                <w:rFonts w:ascii="Times New Roman" w:eastAsia="標楷體" w:cs="Times New Roman" w:hint="eastAsia"/>
                <w:color w:val="auto"/>
              </w:rPr>
              <w:t>，並做紀錄。</w:t>
            </w:r>
          </w:p>
        </w:tc>
        <w:tc>
          <w:tcPr>
            <w:tcW w:w="511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0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0" w:type="pct"/>
            <w:vAlign w:val="center"/>
          </w:tcPr>
          <w:p w:rsidR="00F6266F" w:rsidRDefault="00F6266F" w:rsidP="00F6266F">
            <w:pPr>
              <w:jc w:val="center"/>
            </w:pPr>
            <w:r w:rsidRPr="008366E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F6266F" w:rsidRDefault="00F6266F" w:rsidP="00F6266F">
            <w:pPr>
              <w:jc w:val="center"/>
            </w:pPr>
            <w:r w:rsidRPr="008366E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67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78" w:type="pct"/>
          </w:tcPr>
          <w:p w:rsidR="00F6266F" w:rsidRPr="003C2184" w:rsidRDefault="00F6266F" w:rsidP="00F6266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F6266F" w:rsidRPr="003C2184" w:rsidTr="0062490E">
        <w:trPr>
          <w:cantSplit/>
        </w:trPr>
        <w:tc>
          <w:tcPr>
            <w:tcW w:w="279" w:type="pct"/>
            <w:vMerge/>
            <w:vAlign w:val="center"/>
          </w:tcPr>
          <w:p w:rsidR="00F6266F" w:rsidRPr="003C2184" w:rsidRDefault="00F6266F" w:rsidP="00F6266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1" w:type="pct"/>
            <w:vAlign w:val="center"/>
          </w:tcPr>
          <w:p w:rsidR="00F6266F" w:rsidRPr="003C2184" w:rsidRDefault="00F6266F" w:rsidP="00F6266F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3</w:t>
            </w:r>
            <w:r w:rsidRPr="003C2184">
              <w:rPr>
                <w:rFonts w:ascii="Times New Roman" w:eastAsia="標楷體" w:cs="Times New Roman"/>
                <w:color w:val="auto"/>
              </w:rPr>
              <w:t>.</w:t>
            </w:r>
            <w:r w:rsidRPr="003C2184">
              <w:rPr>
                <w:rFonts w:ascii="Times New Roman" w:eastAsia="標楷體" w:cs="Times New Roman"/>
                <w:color w:val="auto"/>
              </w:rPr>
              <w:t>出席校內外學生相關之會議。</w:t>
            </w:r>
          </w:p>
        </w:tc>
        <w:tc>
          <w:tcPr>
            <w:tcW w:w="511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0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0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7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</w:tcPr>
          <w:p w:rsidR="00F6266F" w:rsidRPr="003C2184" w:rsidRDefault="00F6266F" w:rsidP="00F6266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F6266F" w:rsidRPr="003C2184" w:rsidTr="0062490E">
        <w:trPr>
          <w:cantSplit/>
        </w:trPr>
        <w:tc>
          <w:tcPr>
            <w:tcW w:w="279" w:type="pct"/>
            <w:vMerge/>
            <w:vAlign w:val="center"/>
          </w:tcPr>
          <w:p w:rsidR="00F6266F" w:rsidRPr="003C2184" w:rsidRDefault="00F6266F" w:rsidP="00F6266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1" w:type="pct"/>
            <w:vAlign w:val="center"/>
          </w:tcPr>
          <w:p w:rsidR="00F6266F" w:rsidRPr="003C2184" w:rsidRDefault="00F6266F" w:rsidP="00F6266F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4</w:t>
            </w:r>
            <w:r w:rsidRPr="003C2184">
              <w:rPr>
                <w:rFonts w:ascii="Times New Roman" w:eastAsia="標楷體" w:cs="Times New Roman"/>
                <w:color w:val="auto"/>
              </w:rPr>
              <w:t>.</w:t>
            </w:r>
            <w:r w:rsidRPr="003C2184">
              <w:rPr>
                <w:rFonts w:ascii="Times New Roman" w:eastAsia="標楷體" w:cs="Times New Roman"/>
                <w:color w:val="auto"/>
              </w:rPr>
              <w:t>受理校內外獎學金之申請。</w:t>
            </w:r>
          </w:p>
        </w:tc>
        <w:tc>
          <w:tcPr>
            <w:tcW w:w="511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0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0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7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</w:tcPr>
          <w:p w:rsidR="00F6266F" w:rsidRPr="003C2184" w:rsidRDefault="00F6266F" w:rsidP="00F6266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F6266F" w:rsidRPr="003C2184" w:rsidTr="0062490E">
        <w:trPr>
          <w:cantSplit/>
        </w:trPr>
        <w:tc>
          <w:tcPr>
            <w:tcW w:w="279" w:type="pct"/>
            <w:vMerge/>
            <w:vAlign w:val="center"/>
          </w:tcPr>
          <w:p w:rsidR="00F6266F" w:rsidRPr="003C2184" w:rsidRDefault="00F6266F" w:rsidP="00F6266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1" w:type="pct"/>
            <w:vAlign w:val="center"/>
          </w:tcPr>
          <w:p w:rsidR="00F6266F" w:rsidRPr="003C2184" w:rsidRDefault="00F6266F" w:rsidP="00F6266F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5</w:t>
            </w:r>
            <w:r w:rsidRPr="003C2184">
              <w:rPr>
                <w:rFonts w:ascii="Times New Roman" w:eastAsia="標楷體" w:cs="Times New Roman"/>
                <w:color w:val="auto"/>
              </w:rPr>
              <w:t>.</w:t>
            </w:r>
            <w:r w:rsidRPr="003C2184">
              <w:rPr>
                <w:rFonts w:ascii="Times New Roman" w:eastAsia="標楷體" w:cs="Times New Roman"/>
                <w:color w:val="auto"/>
              </w:rPr>
              <w:t>辦理男生兵役業務</w:t>
            </w:r>
          </w:p>
        </w:tc>
        <w:tc>
          <w:tcPr>
            <w:tcW w:w="511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0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0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7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</w:tcPr>
          <w:p w:rsidR="00F6266F" w:rsidRPr="003C2184" w:rsidRDefault="00F6266F" w:rsidP="00F6266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F6266F" w:rsidRPr="003C2184" w:rsidTr="0062490E">
        <w:trPr>
          <w:cantSplit/>
        </w:trPr>
        <w:tc>
          <w:tcPr>
            <w:tcW w:w="279" w:type="pct"/>
            <w:vMerge/>
            <w:vAlign w:val="center"/>
          </w:tcPr>
          <w:p w:rsidR="00F6266F" w:rsidRPr="003C2184" w:rsidRDefault="00F6266F" w:rsidP="00F6266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1" w:type="pct"/>
            <w:vAlign w:val="center"/>
          </w:tcPr>
          <w:p w:rsidR="00F6266F" w:rsidRPr="003C2184" w:rsidRDefault="00F6266F" w:rsidP="00F6266F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6</w:t>
            </w:r>
            <w:r w:rsidRPr="003C2184">
              <w:rPr>
                <w:rFonts w:ascii="Times New Roman" w:eastAsia="標楷體" w:cs="Times New Roman"/>
                <w:color w:val="auto"/>
              </w:rPr>
              <w:t>.</w:t>
            </w:r>
            <w:r w:rsidRPr="003C2184">
              <w:rPr>
                <w:rFonts w:ascii="Times New Roman" w:eastAsia="標楷體" w:cs="Times New Roman"/>
                <w:color w:val="auto"/>
              </w:rPr>
              <w:t>辦理開學、</w:t>
            </w:r>
            <w:proofErr w:type="gramStart"/>
            <w:r w:rsidRPr="003C2184">
              <w:rPr>
                <w:rFonts w:ascii="Times New Roman" w:eastAsia="標楷體" w:cs="Times New Roman"/>
                <w:color w:val="auto"/>
              </w:rPr>
              <w:t>授帶及</w:t>
            </w:r>
            <w:proofErr w:type="gramEnd"/>
            <w:r w:rsidRPr="003C2184">
              <w:rPr>
                <w:rFonts w:ascii="Times New Roman" w:eastAsia="標楷體" w:cs="Times New Roman"/>
                <w:color w:val="auto"/>
              </w:rPr>
              <w:t>畢業典禮。</w:t>
            </w:r>
          </w:p>
        </w:tc>
        <w:tc>
          <w:tcPr>
            <w:tcW w:w="511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0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0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4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7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</w:tcPr>
          <w:p w:rsidR="00F6266F" w:rsidRPr="003C2184" w:rsidRDefault="00F6266F" w:rsidP="00F6266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F6266F" w:rsidRPr="003C2184" w:rsidTr="0062490E">
        <w:trPr>
          <w:cantSplit/>
        </w:trPr>
        <w:tc>
          <w:tcPr>
            <w:tcW w:w="279" w:type="pct"/>
            <w:vMerge/>
            <w:vAlign w:val="center"/>
          </w:tcPr>
          <w:p w:rsidR="00F6266F" w:rsidRPr="003C2184" w:rsidRDefault="00F6266F" w:rsidP="00F6266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1" w:type="pct"/>
          </w:tcPr>
          <w:p w:rsidR="00F6266F" w:rsidRPr="003C2184" w:rsidRDefault="00F6266F" w:rsidP="00F6266F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7</w:t>
            </w:r>
            <w:r w:rsidRPr="003C2184">
              <w:rPr>
                <w:rFonts w:ascii="Times New Roman" w:eastAsia="標楷體" w:cs="Times New Roman"/>
                <w:color w:val="auto"/>
              </w:rPr>
              <w:t>.</w:t>
            </w:r>
            <w:r w:rsidRPr="003C2184">
              <w:rPr>
                <w:rFonts w:ascii="Times New Roman" w:eastAsia="標楷體" w:cs="Times New Roman"/>
                <w:color w:val="auto"/>
              </w:rPr>
              <w:t>網頁內容定期更新。</w:t>
            </w:r>
          </w:p>
        </w:tc>
        <w:tc>
          <w:tcPr>
            <w:tcW w:w="2292" w:type="pct"/>
            <w:gridSpan w:val="5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3C2184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3C2184">
              <w:rPr>
                <w:rFonts w:ascii="Times New Roman" w:eastAsia="標楷體" w:cs="Times New Roman"/>
                <w:color w:val="auto"/>
              </w:rPr>
              <w:t>N2</w:t>
            </w:r>
            <w:r w:rsidRPr="003C2184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3C2184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878" w:type="pct"/>
          </w:tcPr>
          <w:p w:rsidR="00F6266F" w:rsidRPr="003C2184" w:rsidRDefault="00F6266F" w:rsidP="00F6266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F6266F" w:rsidRPr="003C2184" w:rsidTr="0062490E">
        <w:trPr>
          <w:cantSplit/>
        </w:trPr>
        <w:tc>
          <w:tcPr>
            <w:tcW w:w="279" w:type="pct"/>
            <w:vMerge/>
            <w:vAlign w:val="center"/>
          </w:tcPr>
          <w:p w:rsidR="00F6266F" w:rsidRPr="003C2184" w:rsidRDefault="00F6266F" w:rsidP="00F6266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51" w:type="pct"/>
          </w:tcPr>
          <w:p w:rsidR="00F6266F" w:rsidRPr="003C2184" w:rsidRDefault="00F6266F" w:rsidP="00F6266F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8</w:t>
            </w:r>
            <w:r w:rsidRPr="003C2184">
              <w:rPr>
                <w:rFonts w:ascii="Times New Roman" w:eastAsia="標楷體" w:cs="Times New Roman"/>
                <w:color w:val="auto"/>
              </w:rPr>
              <w:t>.</w:t>
            </w:r>
            <w:r w:rsidRPr="003C2184">
              <w:rPr>
                <w:rFonts w:ascii="Times New Roman" w:eastAsia="標楷體" w:cs="Times New Roman"/>
                <w:color w:val="auto"/>
              </w:rPr>
              <w:t>校園安定與學生安全之維護。</w:t>
            </w:r>
          </w:p>
        </w:tc>
        <w:tc>
          <w:tcPr>
            <w:tcW w:w="511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00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0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4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7" w:type="pct"/>
            <w:vAlign w:val="center"/>
          </w:tcPr>
          <w:p w:rsidR="00F6266F" w:rsidRPr="003C2184" w:rsidRDefault="00F6266F" w:rsidP="00F6266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78" w:type="pct"/>
          </w:tcPr>
          <w:p w:rsidR="00F6266F" w:rsidRPr="003C2184" w:rsidRDefault="00F6266F" w:rsidP="00F6266F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AA0EB4" w:rsidRPr="00BF56FB" w:rsidRDefault="00AA0EB4">
      <w:pPr>
        <w:rPr>
          <w:color w:val="auto"/>
        </w:rPr>
      </w:pPr>
    </w:p>
    <w:p w:rsidR="00D0524F" w:rsidRPr="00BF56FB" w:rsidRDefault="00D0524F">
      <w:pPr>
        <w:rPr>
          <w:color w:val="auto"/>
        </w:rPr>
      </w:pPr>
    </w:p>
    <w:p w:rsidR="009D7A00" w:rsidRPr="00BF56FB" w:rsidRDefault="009D7A00">
      <w:pPr>
        <w:widowControl/>
        <w:rPr>
          <w:color w:val="auto"/>
        </w:rPr>
      </w:pPr>
      <w:r w:rsidRPr="00BF56FB">
        <w:rPr>
          <w:color w:val="auto"/>
        </w:rPr>
        <w:br w:type="page"/>
      </w:r>
    </w:p>
    <w:p w:rsidR="00AA0EB4" w:rsidRPr="00BF56FB" w:rsidRDefault="00AA0EB4" w:rsidP="00C41D20">
      <w:pPr>
        <w:pStyle w:val="1title"/>
      </w:pPr>
      <w:bookmarkStart w:id="7" w:name="_Toc17468639"/>
      <w:bookmarkStart w:id="8" w:name="_Toc115182589"/>
      <w:r w:rsidRPr="00BF56FB">
        <w:lastRenderedPageBreak/>
        <w:t>3.</w:t>
      </w:r>
      <w:r w:rsidRPr="00BF56FB">
        <w:rPr>
          <w:rFonts w:hint="eastAsia"/>
        </w:rPr>
        <w:t>總務組</w:t>
      </w:r>
      <w:bookmarkEnd w:id="7"/>
      <w:bookmarkEnd w:id="8"/>
    </w:p>
    <w:tbl>
      <w:tblPr>
        <w:tblW w:w="5004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3"/>
        <w:gridCol w:w="3099"/>
        <w:gridCol w:w="846"/>
        <w:gridCol w:w="985"/>
        <w:gridCol w:w="892"/>
        <w:gridCol w:w="806"/>
        <w:gridCol w:w="736"/>
        <w:gridCol w:w="1709"/>
      </w:tblGrid>
      <w:tr w:rsidR="00BF56FB" w:rsidRPr="003C2184" w:rsidTr="00725FF6">
        <w:trPr>
          <w:cantSplit/>
          <w:tblHeader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AA0EB4" w:rsidRPr="003C2184" w:rsidRDefault="00AA0EB4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3C2184">
              <w:rPr>
                <w:rFonts w:ascii="Times New Roman" w:eastAsia="標楷體" w:cs="Times New Roman"/>
                <w:b/>
                <w:color w:val="auto"/>
              </w:rPr>
              <w:t>總</w:t>
            </w:r>
            <w:r w:rsidRPr="003C2184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proofErr w:type="gramStart"/>
            <w:r w:rsidRPr="003C2184">
              <w:rPr>
                <w:rFonts w:ascii="Times New Roman" w:eastAsia="標楷體" w:cs="Times New Roman"/>
                <w:b/>
                <w:color w:val="auto"/>
              </w:rPr>
              <w:t>務</w:t>
            </w:r>
            <w:proofErr w:type="gramEnd"/>
            <w:r w:rsidRPr="003C2184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3C2184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BF56FB" w:rsidRPr="003C2184" w:rsidTr="00D1346C">
        <w:trPr>
          <w:cantSplit/>
          <w:tblHeader/>
        </w:trPr>
        <w:tc>
          <w:tcPr>
            <w:tcW w:w="1900" w:type="pct"/>
            <w:gridSpan w:val="2"/>
            <w:vMerge w:val="restart"/>
            <w:shd w:val="clear" w:color="auto" w:fill="D9D9D9"/>
            <w:vAlign w:val="center"/>
          </w:tcPr>
          <w:p w:rsidR="00030CBC" w:rsidRPr="003C2184" w:rsidRDefault="00030CBC" w:rsidP="00D1346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工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3C2184">
              <w:rPr>
                <w:rFonts w:ascii="Times New Roman" w:eastAsia="標楷體" w:cs="Times New Roman"/>
                <w:color w:val="auto"/>
              </w:rPr>
              <w:t>作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3C2184">
              <w:rPr>
                <w:rFonts w:ascii="Times New Roman" w:eastAsia="標楷體" w:cs="Times New Roman"/>
                <w:color w:val="auto"/>
              </w:rPr>
              <w:t>項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3C2184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213" w:type="pct"/>
            <w:gridSpan w:val="5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分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3C2184">
              <w:rPr>
                <w:rFonts w:ascii="Times New Roman" w:eastAsia="標楷體" w:cs="Times New Roman"/>
                <w:color w:val="auto"/>
              </w:rPr>
              <w:t>層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3C2184">
              <w:rPr>
                <w:rFonts w:ascii="Times New Roman" w:eastAsia="標楷體" w:cs="Times New Roman"/>
                <w:color w:val="auto"/>
              </w:rPr>
              <w:t>負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3C2184">
              <w:rPr>
                <w:rFonts w:ascii="Times New Roman" w:eastAsia="標楷體" w:cs="Times New Roman"/>
                <w:color w:val="auto"/>
              </w:rPr>
              <w:t>責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3C2184">
              <w:rPr>
                <w:rFonts w:ascii="Times New Roman" w:eastAsia="標楷體" w:cs="Times New Roman"/>
                <w:color w:val="auto"/>
              </w:rPr>
              <w:t>劃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3C2184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887" w:type="pct"/>
            <w:vMerge w:val="restar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備</w:t>
            </w:r>
            <w:r w:rsidRPr="003C2184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3C2184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3C2184" w:rsidTr="00D1346C">
        <w:trPr>
          <w:cantSplit/>
          <w:trHeight w:val="417"/>
          <w:tblHeader/>
        </w:trPr>
        <w:tc>
          <w:tcPr>
            <w:tcW w:w="1900" w:type="pct"/>
            <w:gridSpan w:val="2"/>
            <w:vMerge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9" w:type="pc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511" w:type="pc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63" w:type="pc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800" w:type="pct"/>
            <w:gridSpan w:val="2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887" w:type="pct"/>
            <w:vMerge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030CBC">
        <w:trPr>
          <w:cantSplit/>
          <w:trHeight w:val="416"/>
          <w:tblHeader/>
        </w:trPr>
        <w:tc>
          <w:tcPr>
            <w:tcW w:w="292" w:type="pc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608" w:type="pc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39" w:type="pc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511" w:type="pc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63" w:type="pct"/>
            <w:shd w:val="clear" w:color="auto" w:fill="D9D9D9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18" w:type="pct"/>
            <w:shd w:val="clear" w:color="auto" w:fill="D9D9D9"/>
            <w:vAlign w:val="center"/>
          </w:tcPr>
          <w:p w:rsidR="00030CBC" w:rsidRPr="003C2184" w:rsidRDefault="00833E8B" w:rsidP="00D1346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3C2184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3C2184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82" w:type="pct"/>
            <w:shd w:val="clear" w:color="auto" w:fill="D9D9D9"/>
            <w:vAlign w:val="center"/>
          </w:tcPr>
          <w:p w:rsidR="00030CBC" w:rsidRPr="003C2184" w:rsidRDefault="00030CBC" w:rsidP="00D1346C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887" w:type="pct"/>
            <w:vMerge/>
            <w:shd w:val="clear" w:color="auto" w:fill="F2DBDB"/>
            <w:vAlign w:val="center"/>
          </w:tcPr>
          <w:p w:rsidR="00030CBC" w:rsidRPr="003C2184" w:rsidRDefault="00030CB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E574F7">
        <w:trPr>
          <w:cantSplit/>
        </w:trPr>
        <w:tc>
          <w:tcPr>
            <w:tcW w:w="292" w:type="pct"/>
            <w:vMerge w:val="restart"/>
            <w:vAlign w:val="center"/>
          </w:tcPr>
          <w:p w:rsidR="00D1346C" w:rsidRPr="003C2184" w:rsidRDefault="00D1346C" w:rsidP="00E10916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3C2184">
              <w:rPr>
                <w:rFonts w:ascii="Times New Roman" w:eastAsia="標楷體" w:cs="Times New Roman"/>
                <w:b/>
                <w:color w:val="auto"/>
              </w:rPr>
              <w:t>車輛管理</w:t>
            </w:r>
          </w:p>
        </w:tc>
        <w:tc>
          <w:tcPr>
            <w:tcW w:w="1608" w:type="pct"/>
            <w:vAlign w:val="center"/>
          </w:tcPr>
          <w:p w:rsidR="00D1346C" w:rsidRPr="003C2184" w:rsidRDefault="00D1346C" w:rsidP="00E574F7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1.</w:t>
            </w:r>
            <w:r w:rsidRPr="003C2184">
              <w:rPr>
                <w:rFonts w:ascii="Times New Roman" w:eastAsia="標楷體" w:cs="Times New Roman"/>
                <w:color w:val="auto"/>
              </w:rPr>
              <w:t>辦理</w:t>
            </w:r>
            <w:r w:rsidR="00E574F7" w:rsidRPr="003C2184">
              <w:rPr>
                <w:rFonts w:ascii="Times New Roman" w:eastAsia="標楷體" w:cs="Times New Roman"/>
                <w:color w:val="auto"/>
              </w:rPr>
              <w:t>學生</w:t>
            </w:r>
            <w:r w:rsidRPr="003C2184">
              <w:rPr>
                <w:rFonts w:ascii="Times New Roman" w:eastAsia="標楷體" w:cs="Times New Roman"/>
                <w:color w:val="auto"/>
              </w:rPr>
              <w:t>停車證購買及抽籤事宜。</w:t>
            </w:r>
          </w:p>
        </w:tc>
        <w:tc>
          <w:tcPr>
            <w:tcW w:w="439" w:type="pct"/>
            <w:vAlign w:val="center"/>
          </w:tcPr>
          <w:p w:rsidR="00D1346C" w:rsidRPr="003C2184" w:rsidRDefault="00BE570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  <w:sz w:val="26"/>
                <w:szCs w:val="26"/>
              </w:rPr>
              <w:t>逕行</w:t>
            </w:r>
            <w:r w:rsidR="00E574F7" w:rsidRPr="003C2184">
              <w:rPr>
                <w:rFonts w:ascii="Times New Roman" w:eastAsia="標楷體" w:cs="Times New Roman"/>
                <w:color w:val="auto"/>
                <w:sz w:val="26"/>
                <w:szCs w:val="26"/>
              </w:rPr>
              <w:br/>
            </w:r>
            <w:r w:rsidR="00D1346C" w:rsidRPr="003C2184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1" w:type="pct"/>
            <w:vAlign w:val="center"/>
          </w:tcPr>
          <w:p w:rsidR="00D1346C" w:rsidRPr="003C2184" w:rsidRDefault="00D1346C" w:rsidP="00380BE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3" w:type="pct"/>
            <w:vAlign w:val="center"/>
          </w:tcPr>
          <w:p w:rsidR="00D1346C" w:rsidRPr="003C2184" w:rsidRDefault="00D1346C" w:rsidP="00380BE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8" w:type="pct"/>
            <w:vAlign w:val="center"/>
          </w:tcPr>
          <w:p w:rsidR="00D1346C" w:rsidRPr="003C2184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D1346C" w:rsidRPr="003C2184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7" w:type="pct"/>
          </w:tcPr>
          <w:p w:rsidR="00D1346C" w:rsidRPr="003C2184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E574F7">
        <w:trPr>
          <w:cantSplit/>
        </w:trPr>
        <w:tc>
          <w:tcPr>
            <w:tcW w:w="292" w:type="pct"/>
            <w:vMerge/>
            <w:vAlign w:val="center"/>
          </w:tcPr>
          <w:p w:rsidR="00D1346C" w:rsidRPr="003C2184" w:rsidRDefault="00D1346C" w:rsidP="001D383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D1346C" w:rsidRPr="003C2184" w:rsidRDefault="00D1346C" w:rsidP="00E574F7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2.</w:t>
            </w:r>
            <w:r w:rsidRPr="003C2184">
              <w:rPr>
                <w:rFonts w:ascii="Times New Roman" w:eastAsia="標楷體" w:cs="Times New Roman"/>
                <w:color w:val="auto"/>
              </w:rPr>
              <w:t>學生停放車輛之檢查。</w:t>
            </w:r>
          </w:p>
        </w:tc>
        <w:tc>
          <w:tcPr>
            <w:tcW w:w="439" w:type="pct"/>
            <w:vAlign w:val="center"/>
          </w:tcPr>
          <w:p w:rsidR="00D1346C" w:rsidRPr="003C2184" w:rsidRDefault="002539B1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逕行</w:t>
            </w:r>
            <w:r w:rsidR="00E574F7" w:rsidRPr="003C2184">
              <w:rPr>
                <w:rFonts w:ascii="Times New Roman" w:eastAsia="標楷體" w:cs="Times New Roman"/>
                <w:color w:val="auto"/>
              </w:rPr>
              <w:br/>
            </w:r>
            <w:r w:rsidR="00D1346C" w:rsidRPr="003C2184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1" w:type="pct"/>
            <w:vAlign w:val="center"/>
          </w:tcPr>
          <w:p w:rsidR="00D1346C" w:rsidRPr="003C2184" w:rsidRDefault="00D1346C" w:rsidP="00380BE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3" w:type="pct"/>
            <w:vAlign w:val="center"/>
          </w:tcPr>
          <w:p w:rsidR="00D1346C" w:rsidRPr="003C2184" w:rsidRDefault="00D1346C" w:rsidP="00380BE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8" w:type="pct"/>
            <w:vAlign w:val="center"/>
          </w:tcPr>
          <w:p w:rsidR="00D1346C" w:rsidRPr="003C2184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D1346C" w:rsidRPr="003C2184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7" w:type="pct"/>
          </w:tcPr>
          <w:p w:rsidR="00D1346C" w:rsidRPr="003C2184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E574F7">
        <w:trPr>
          <w:cantSplit/>
        </w:trPr>
        <w:tc>
          <w:tcPr>
            <w:tcW w:w="292" w:type="pct"/>
            <w:vMerge/>
            <w:vAlign w:val="center"/>
          </w:tcPr>
          <w:p w:rsidR="00D1346C" w:rsidRPr="003C2184" w:rsidRDefault="00D1346C" w:rsidP="001D383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D1346C" w:rsidRPr="003C2184" w:rsidRDefault="00D1346C" w:rsidP="00E574F7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3.</w:t>
            </w:r>
            <w:r w:rsidRPr="003C2184">
              <w:rPr>
                <w:rFonts w:ascii="Times New Roman" w:eastAsia="標楷體" w:cs="Times New Roman"/>
                <w:color w:val="auto"/>
              </w:rPr>
              <w:t>學生停車證之發放。</w:t>
            </w:r>
          </w:p>
        </w:tc>
        <w:tc>
          <w:tcPr>
            <w:tcW w:w="439" w:type="pct"/>
            <w:vAlign w:val="center"/>
          </w:tcPr>
          <w:p w:rsidR="00D1346C" w:rsidRPr="003C2184" w:rsidRDefault="002539B1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逕行</w:t>
            </w:r>
            <w:r w:rsidR="00E574F7" w:rsidRPr="003C2184">
              <w:rPr>
                <w:rFonts w:ascii="Times New Roman" w:eastAsia="標楷體" w:cs="Times New Roman"/>
                <w:color w:val="auto"/>
              </w:rPr>
              <w:br/>
            </w:r>
            <w:r w:rsidR="00D1346C" w:rsidRPr="003C2184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1" w:type="pct"/>
            <w:vAlign w:val="center"/>
          </w:tcPr>
          <w:p w:rsidR="00D1346C" w:rsidRPr="003C2184" w:rsidRDefault="00D1346C" w:rsidP="00380BE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3" w:type="pct"/>
            <w:vAlign w:val="center"/>
          </w:tcPr>
          <w:p w:rsidR="00D1346C" w:rsidRPr="003C2184" w:rsidRDefault="00D1346C" w:rsidP="00380BE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8" w:type="pct"/>
            <w:vAlign w:val="center"/>
          </w:tcPr>
          <w:p w:rsidR="00D1346C" w:rsidRPr="003C2184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D1346C" w:rsidRPr="003C2184" w:rsidRDefault="00D1346C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7" w:type="pct"/>
          </w:tcPr>
          <w:p w:rsidR="00D1346C" w:rsidRPr="003C2184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E574F7">
        <w:trPr>
          <w:cantSplit/>
        </w:trPr>
        <w:tc>
          <w:tcPr>
            <w:tcW w:w="292" w:type="pct"/>
            <w:vMerge/>
            <w:vAlign w:val="center"/>
          </w:tcPr>
          <w:p w:rsidR="00D1346C" w:rsidRPr="003C2184" w:rsidRDefault="00D1346C" w:rsidP="001D383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D1346C" w:rsidRPr="003C2184" w:rsidRDefault="00D1346C" w:rsidP="00E574F7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4.</w:t>
            </w:r>
            <w:r w:rsidRPr="003C2184">
              <w:rPr>
                <w:rFonts w:ascii="Times New Roman" w:eastAsia="標楷體" w:cs="Times New Roman"/>
                <w:color w:val="auto"/>
              </w:rPr>
              <w:t>學生車輛遺失之通報。</w:t>
            </w:r>
          </w:p>
        </w:tc>
        <w:tc>
          <w:tcPr>
            <w:tcW w:w="439" w:type="pct"/>
            <w:vAlign w:val="center"/>
          </w:tcPr>
          <w:p w:rsidR="00D1346C" w:rsidRPr="003C2184" w:rsidRDefault="00D1346C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D1346C" w:rsidRPr="003C2184" w:rsidRDefault="00D1346C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3" w:type="pct"/>
            <w:vAlign w:val="center"/>
          </w:tcPr>
          <w:p w:rsidR="002539B1" w:rsidRPr="003C2184" w:rsidRDefault="002539B1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8" w:type="pct"/>
            <w:vAlign w:val="center"/>
          </w:tcPr>
          <w:p w:rsidR="00D1346C" w:rsidRPr="003C2184" w:rsidRDefault="00D1346C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D1346C" w:rsidRPr="003C2184" w:rsidRDefault="00D1346C" w:rsidP="00380BE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7" w:type="pct"/>
          </w:tcPr>
          <w:p w:rsidR="00D1346C" w:rsidRPr="003C2184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E574F7">
        <w:trPr>
          <w:cantSplit/>
        </w:trPr>
        <w:tc>
          <w:tcPr>
            <w:tcW w:w="292" w:type="pct"/>
            <w:vMerge w:val="restart"/>
            <w:vAlign w:val="center"/>
          </w:tcPr>
          <w:p w:rsidR="00D1346C" w:rsidRPr="003C2184" w:rsidRDefault="00D1346C" w:rsidP="001D3837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3C2184">
              <w:rPr>
                <w:rFonts w:ascii="Times New Roman" w:eastAsia="標楷體" w:cs="Times New Roman"/>
                <w:b/>
                <w:color w:val="auto"/>
              </w:rPr>
              <w:t>學生活動</w:t>
            </w:r>
          </w:p>
        </w:tc>
        <w:tc>
          <w:tcPr>
            <w:tcW w:w="1608" w:type="pct"/>
            <w:vAlign w:val="center"/>
          </w:tcPr>
          <w:p w:rsidR="00D1346C" w:rsidRPr="003C2184" w:rsidRDefault="00D1346C" w:rsidP="00E574F7">
            <w:pPr>
              <w:keepNext/>
              <w:snapToGrid w:val="0"/>
              <w:spacing w:line="240" w:lineRule="atLeast"/>
              <w:ind w:leftChars="2" w:left="5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1.</w:t>
            </w:r>
            <w:r w:rsidRPr="003C2184">
              <w:rPr>
                <w:rFonts w:ascii="Times New Roman" w:eastAsia="標楷體" w:cs="Times New Roman"/>
                <w:color w:val="auto"/>
              </w:rPr>
              <w:t>學生會帳戶之管理。</w:t>
            </w:r>
          </w:p>
        </w:tc>
        <w:tc>
          <w:tcPr>
            <w:tcW w:w="439" w:type="pct"/>
            <w:vAlign w:val="center"/>
          </w:tcPr>
          <w:p w:rsidR="00D1346C" w:rsidRPr="003C2184" w:rsidRDefault="00D1346C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D1346C" w:rsidRPr="003C2184" w:rsidRDefault="00D1346C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3" w:type="pct"/>
            <w:vAlign w:val="center"/>
          </w:tcPr>
          <w:p w:rsidR="00D1346C" w:rsidRPr="003C2184" w:rsidRDefault="00D1346C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8" w:type="pct"/>
            <w:vAlign w:val="center"/>
          </w:tcPr>
          <w:p w:rsidR="00D1346C" w:rsidRPr="003C2184" w:rsidRDefault="00D1346C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D1346C" w:rsidRPr="003C2184" w:rsidRDefault="00D1346C" w:rsidP="00380BE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7" w:type="pct"/>
          </w:tcPr>
          <w:p w:rsidR="00D1346C" w:rsidRPr="003C2184" w:rsidRDefault="00D1346C" w:rsidP="001D3837">
            <w:pPr>
              <w:spacing w:line="240" w:lineRule="atLeast"/>
              <w:ind w:rightChars="297" w:right="713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3C2184" w:rsidTr="00E574F7">
        <w:trPr>
          <w:cantSplit/>
        </w:trPr>
        <w:tc>
          <w:tcPr>
            <w:tcW w:w="292" w:type="pct"/>
            <w:vMerge/>
            <w:vAlign w:val="center"/>
          </w:tcPr>
          <w:p w:rsidR="00D1346C" w:rsidRPr="003C2184" w:rsidRDefault="00D1346C" w:rsidP="001D383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D1346C" w:rsidRPr="003C2184" w:rsidRDefault="00D1346C" w:rsidP="00E574F7">
            <w:pPr>
              <w:spacing w:line="240" w:lineRule="atLeast"/>
              <w:ind w:leftChars="5" w:left="12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2.</w:t>
            </w:r>
            <w:r w:rsidRPr="003C2184">
              <w:rPr>
                <w:rFonts w:ascii="Times New Roman" w:eastAsia="標楷體" w:cs="Times New Roman"/>
                <w:color w:val="auto"/>
              </w:rPr>
              <w:t>畢聯會帳戶之管理。</w:t>
            </w:r>
          </w:p>
        </w:tc>
        <w:tc>
          <w:tcPr>
            <w:tcW w:w="439" w:type="pct"/>
            <w:vAlign w:val="center"/>
          </w:tcPr>
          <w:p w:rsidR="00D1346C" w:rsidRPr="003C2184" w:rsidRDefault="00D1346C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D1346C" w:rsidRPr="003C2184" w:rsidRDefault="00D1346C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3" w:type="pct"/>
            <w:vAlign w:val="center"/>
          </w:tcPr>
          <w:p w:rsidR="00D1346C" w:rsidRPr="003C2184" w:rsidRDefault="00D1346C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8" w:type="pct"/>
            <w:vAlign w:val="center"/>
          </w:tcPr>
          <w:p w:rsidR="00D1346C" w:rsidRPr="003C2184" w:rsidRDefault="00D1346C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D1346C" w:rsidRPr="003C2184" w:rsidRDefault="00D1346C" w:rsidP="00380BE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7" w:type="pct"/>
          </w:tcPr>
          <w:p w:rsidR="00D1346C" w:rsidRPr="003C2184" w:rsidRDefault="00D1346C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574F7" w:rsidRPr="003C2184" w:rsidTr="00E574F7">
        <w:trPr>
          <w:cantSplit/>
        </w:trPr>
        <w:tc>
          <w:tcPr>
            <w:tcW w:w="292" w:type="pct"/>
            <w:vMerge w:val="restart"/>
            <w:vAlign w:val="center"/>
          </w:tcPr>
          <w:p w:rsidR="00E574F7" w:rsidRPr="003C2184" w:rsidRDefault="00BE449C" w:rsidP="001D383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>
              <w:rPr>
                <w:rFonts w:ascii="Times New Roman" w:eastAsia="標楷體" w:cs="Times New Roman"/>
                <w:b/>
                <w:color w:val="auto"/>
              </w:rPr>
              <w:t>教育部</w:t>
            </w:r>
            <w:r>
              <w:rPr>
                <w:rFonts w:ascii="Times New Roman" w:eastAsia="標楷體" w:cs="Times New Roman" w:hint="eastAsia"/>
                <w:b/>
                <w:color w:val="auto"/>
              </w:rPr>
              <w:t>就</w:t>
            </w:r>
            <w:r w:rsidR="00E574F7" w:rsidRPr="003C2184">
              <w:rPr>
                <w:rFonts w:ascii="Times New Roman" w:eastAsia="標楷體" w:cs="Times New Roman"/>
                <w:b/>
                <w:color w:val="auto"/>
              </w:rPr>
              <w:t>學貸款</w:t>
            </w:r>
          </w:p>
        </w:tc>
        <w:tc>
          <w:tcPr>
            <w:tcW w:w="1608" w:type="pct"/>
            <w:vAlign w:val="center"/>
          </w:tcPr>
          <w:p w:rsidR="00E574F7" w:rsidRPr="003C2184" w:rsidRDefault="00E574F7" w:rsidP="00E574F7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1.</w:t>
            </w:r>
            <w:r w:rsidRPr="003C2184">
              <w:rPr>
                <w:rFonts w:ascii="Times New Roman" w:eastAsia="標楷體" w:cs="Times New Roman"/>
                <w:color w:val="auto"/>
              </w:rPr>
              <w:t>訂定學生申請注意事項。</w:t>
            </w:r>
          </w:p>
        </w:tc>
        <w:tc>
          <w:tcPr>
            <w:tcW w:w="439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逕行</w:t>
            </w:r>
            <w:r w:rsidRPr="003C2184">
              <w:rPr>
                <w:rFonts w:ascii="Times New Roman" w:eastAsia="標楷體" w:cs="Times New Roman"/>
                <w:color w:val="auto"/>
              </w:rPr>
              <w:br/>
            </w:r>
            <w:r w:rsidRPr="003C2184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1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3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8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E574F7" w:rsidRPr="003C2184" w:rsidRDefault="00E574F7" w:rsidP="00380BE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7" w:type="pct"/>
          </w:tcPr>
          <w:p w:rsidR="00E574F7" w:rsidRPr="003C2184" w:rsidRDefault="00E574F7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574F7" w:rsidRPr="003C2184" w:rsidTr="00E574F7">
        <w:trPr>
          <w:cantSplit/>
        </w:trPr>
        <w:tc>
          <w:tcPr>
            <w:tcW w:w="292" w:type="pct"/>
            <w:vMerge/>
            <w:vAlign w:val="center"/>
          </w:tcPr>
          <w:p w:rsidR="00E574F7" w:rsidRPr="003C2184" w:rsidRDefault="00E574F7" w:rsidP="001D383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E574F7" w:rsidRPr="003C2184" w:rsidRDefault="00E574F7" w:rsidP="00E574F7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2.</w:t>
            </w:r>
            <w:r w:rsidRPr="003C2184">
              <w:rPr>
                <w:rFonts w:ascii="Times New Roman" w:eastAsia="標楷體" w:cs="Times New Roman"/>
                <w:color w:val="auto"/>
              </w:rPr>
              <w:t>辦理就學貸款不合格同學處理事宜。</w:t>
            </w:r>
          </w:p>
        </w:tc>
        <w:tc>
          <w:tcPr>
            <w:tcW w:w="439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逕行</w:t>
            </w:r>
            <w:r w:rsidRPr="003C2184">
              <w:rPr>
                <w:rFonts w:ascii="Times New Roman" w:eastAsia="標楷體" w:cs="Times New Roman"/>
                <w:color w:val="auto"/>
              </w:rPr>
              <w:br/>
            </w:r>
            <w:r w:rsidRPr="003C2184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1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3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8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E574F7" w:rsidRPr="003C2184" w:rsidRDefault="00E574F7" w:rsidP="00380BE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7" w:type="pct"/>
          </w:tcPr>
          <w:p w:rsidR="00E574F7" w:rsidRPr="003C2184" w:rsidRDefault="00E574F7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574F7" w:rsidRPr="003C2184" w:rsidTr="00E574F7">
        <w:trPr>
          <w:cantSplit/>
        </w:trPr>
        <w:tc>
          <w:tcPr>
            <w:tcW w:w="292" w:type="pct"/>
            <w:vMerge/>
            <w:vAlign w:val="center"/>
          </w:tcPr>
          <w:p w:rsidR="00E574F7" w:rsidRPr="003C2184" w:rsidRDefault="00E574F7" w:rsidP="001D383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E574F7" w:rsidRPr="003C2184" w:rsidRDefault="00E574F7" w:rsidP="00E574F7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3.</w:t>
            </w:r>
            <w:proofErr w:type="gramStart"/>
            <w:r w:rsidRPr="003C2184">
              <w:rPr>
                <w:rFonts w:ascii="Times New Roman" w:eastAsia="標楷體" w:cs="Times New Roman"/>
                <w:color w:val="auto"/>
              </w:rPr>
              <w:t>彙整承貸</w:t>
            </w:r>
            <w:proofErr w:type="gramEnd"/>
            <w:r w:rsidRPr="003C2184">
              <w:rPr>
                <w:rFonts w:ascii="Times New Roman" w:eastAsia="標楷體" w:cs="Times New Roman"/>
                <w:color w:val="auto"/>
              </w:rPr>
              <w:t>銀行就學貸款每月休、退學學生名冊。</w:t>
            </w:r>
          </w:p>
        </w:tc>
        <w:tc>
          <w:tcPr>
            <w:tcW w:w="439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3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8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2" w:type="pct"/>
            <w:vAlign w:val="center"/>
          </w:tcPr>
          <w:p w:rsidR="00E574F7" w:rsidRPr="003C2184" w:rsidRDefault="00E574F7" w:rsidP="00380BE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7" w:type="pct"/>
          </w:tcPr>
          <w:p w:rsidR="00E574F7" w:rsidRPr="003C2184" w:rsidRDefault="00E574F7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統一由學</w:t>
            </w:r>
            <w:proofErr w:type="gramStart"/>
            <w:r w:rsidRPr="003C2184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3C2184">
              <w:rPr>
                <w:rFonts w:ascii="Times New Roman" w:eastAsia="標楷體" w:cs="Times New Roman"/>
                <w:color w:val="auto"/>
              </w:rPr>
              <w:t>處生輔組報送</w:t>
            </w:r>
          </w:p>
        </w:tc>
      </w:tr>
      <w:tr w:rsidR="00E574F7" w:rsidRPr="003C2184" w:rsidTr="00BE449C">
        <w:trPr>
          <w:cantSplit/>
        </w:trPr>
        <w:tc>
          <w:tcPr>
            <w:tcW w:w="292" w:type="pct"/>
            <w:vMerge/>
            <w:vAlign w:val="center"/>
          </w:tcPr>
          <w:p w:rsidR="00E574F7" w:rsidRPr="003C2184" w:rsidRDefault="00E574F7" w:rsidP="00E574F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E574F7" w:rsidRPr="003C2184" w:rsidRDefault="00E574F7" w:rsidP="00E574F7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4.</w:t>
            </w:r>
            <w:r w:rsidRPr="003C2184">
              <w:rPr>
                <w:rFonts w:ascii="Times New Roman" w:eastAsia="標楷體" w:cs="Times New Roman"/>
                <w:color w:val="auto"/>
              </w:rPr>
              <w:t>報送承貸銀行就學貸款申請名冊。</w:t>
            </w:r>
          </w:p>
        </w:tc>
        <w:tc>
          <w:tcPr>
            <w:tcW w:w="439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3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8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2" w:type="pct"/>
            <w:vAlign w:val="center"/>
          </w:tcPr>
          <w:p w:rsidR="00E574F7" w:rsidRPr="003C2184" w:rsidRDefault="00E574F7" w:rsidP="00E574F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7" w:type="pct"/>
            <w:vAlign w:val="center"/>
          </w:tcPr>
          <w:p w:rsidR="00E574F7" w:rsidRPr="003C2184" w:rsidRDefault="00BE449C" w:rsidP="00BE449C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會辦會計室</w:t>
            </w:r>
          </w:p>
        </w:tc>
      </w:tr>
      <w:tr w:rsidR="00E574F7" w:rsidRPr="003C2184" w:rsidTr="00E574F7">
        <w:trPr>
          <w:cantSplit/>
        </w:trPr>
        <w:tc>
          <w:tcPr>
            <w:tcW w:w="292" w:type="pct"/>
            <w:vMerge/>
            <w:vAlign w:val="center"/>
          </w:tcPr>
          <w:p w:rsidR="00E574F7" w:rsidRPr="003C2184" w:rsidRDefault="00E574F7" w:rsidP="00E574F7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E574F7" w:rsidRPr="003C2184" w:rsidRDefault="00E574F7" w:rsidP="00E574F7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5.</w:t>
            </w:r>
            <w:r w:rsidRPr="003C2184">
              <w:rPr>
                <w:rFonts w:ascii="Times New Roman" w:eastAsia="標楷體" w:cs="Times New Roman"/>
                <w:color w:val="auto"/>
              </w:rPr>
              <w:t>報送承貸銀行就學貸款減貸名冊。</w:t>
            </w:r>
          </w:p>
        </w:tc>
        <w:tc>
          <w:tcPr>
            <w:tcW w:w="439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3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8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2" w:type="pct"/>
            <w:vAlign w:val="center"/>
          </w:tcPr>
          <w:p w:rsidR="00E574F7" w:rsidRPr="003C2184" w:rsidRDefault="00E574F7" w:rsidP="00E574F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7" w:type="pct"/>
          </w:tcPr>
          <w:p w:rsidR="00E574F7" w:rsidRPr="003C2184" w:rsidRDefault="00BE449C" w:rsidP="00E574F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會辦</w:t>
            </w:r>
            <w:r w:rsidR="00E574F7" w:rsidRPr="003C2184">
              <w:rPr>
                <w:rFonts w:ascii="Times New Roman" w:eastAsia="標楷體" w:cs="Times New Roman"/>
                <w:color w:val="auto"/>
              </w:rPr>
              <w:t>會計室、</w:t>
            </w:r>
            <w:r w:rsidRPr="003C2184">
              <w:rPr>
                <w:rFonts w:ascii="Times New Roman" w:eastAsia="標楷體" w:cs="Times New Roman"/>
                <w:color w:val="auto"/>
              </w:rPr>
              <w:t>副知</w:t>
            </w:r>
            <w:r w:rsidR="00E574F7" w:rsidRPr="003C2184">
              <w:rPr>
                <w:rFonts w:ascii="Times New Roman" w:eastAsia="標楷體" w:cs="Times New Roman"/>
                <w:color w:val="auto"/>
              </w:rPr>
              <w:t>總務處</w:t>
            </w:r>
          </w:p>
        </w:tc>
      </w:tr>
      <w:tr w:rsidR="00E574F7" w:rsidRPr="003C2184" w:rsidTr="00E574F7">
        <w:trPr>
          <w:cantSplit/>
        </w:trPr>
        <w:tc>
          <w:tcPr>
            <w:tcW w:w="292" w:type="pct"/>
            <w:vAlign w:val="center"/>
          </w:tcPr>
          <w:p w:rsidR="00E574F7" w:rsidRPr="003C2184" w:rsidRDefault="00E574F7" w:rsidP="00E574F7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3C2184">
              <w:rPr>
                <w:rFonts w:ascii="Times New Roman" w:eastAsia="標楷體" w:cs="Times New Roman"/>
                <w:b/>
                <w:color w:val="auto"/>
              </w:rPr>
              <w:t>學費緩繳</w:t>
            </w:r>
          </w:p>
        </w:tc>
        <w:tc>
          <w:tcPr>
            <w:tcW w:w="1608" w:type="pct"/>
            <w:vAlign w:val="center"/>
          </w:tcPr>
          <w:p w:rsidR="00E574F7" w:rsidRPr="003C2184" w:rsidRDefault="00E574F7" w:rsidP="00E574F7">
            <w:pPr>
              <w:keepNext/>
              <w:snapToGrid w:val="0"/>
              <w:spacing w:line="240" w:lineRule="atLeast"/>
              <w:ind w:leftChars="2" w:left="5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學生緩繳學費之辦理。</w:t>
            </w:r>
          </w:p>
        </w:tc>
        <w:tc>
          <w:tcPr>
            <w:tcW w:w="439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3" w:type="pct"/>
            <w:vAlign w:val="center"/>
          </w:tcPr>
          <w:p w:rsidR="00E574F7" w:rsidRPr="003C2184" w:rsidRDefault="00BE449C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8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E574F7" w:rsidRPr="003C2184" w:rsidRDefault="00E574F7" w:rsidP="00E574F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7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會辦會計室</w:t>
            </w:r>
            <w:r w:rsidR="00BE449C">
              <w:rPr>
                <w:rFonts w:ascii="Times New Roman" w:eastAsia="標楷體" w:cs="Times New Roman" w:hint="eastAsia"/>
                <w:color w:val="auto"/>
              </w:rPr>
              <w:t>、總務處</w:t>
            </w:r>
          </w:p>
        </w:tc>
      </w:tr>
      <w:tr w:rsidR="00E574F7" w:rsidRPr="003C2184" w:rsidTr="00E574F7">
        <w:trPr>
          <w:cantSplit/>
        </w:trPr>
        <w:tc>
          <w:tcPr>
            <w:tcW w:w="292" w:type="pct"/>
            <w:vMerge w:val="restart"/>
            <w:vAlign w:val="center"/>
          </w:tcPr>
          <w:p w:rsidR="00E574F7" w:rsidRPr="003C2184" w:rsidRDefault="00E574F7" w:rsidP="00E574F7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3C2184">
              <w:rPr>
                <w:rFonts w:ascii="Times New Roman" w:eastAsia="標楷體" w:cs="Times New Roman"/>
                <w:b/>
                <w:color w:val="auto"/>
              </w:rPr>
              <w:t>學</w:t>
            </w:r>
            <w:proofErr w:type="gramStart"/>
            <w:r w:rsidRPr="003C2184">
              <w:rPr>
                <w:rFonts w:ascii="Times New Roman" w:eastAsia="標楷體" w:cs="Times New Roman"/>
                <w:b/>
                <w:color w:val="auto"/>
              </w:rPr>
              <w:t>務</w:t>
            </w:r>
            <w:proofErr w:type="gramEnd"/>
            <w:r w:rsidRPr="003C2184">
              <w:rPr>
                <w:rFonts w:ascii="Times New Roman" w:eastAsia="標楷體" w:cs="Times New Roman"/>
                <w:b/>
                <w:color w:val="auto"/>
              </w:rPr>
              <w:t>獎補助款業務</w:t>
            </w:r>
          </w:p>
        </w:tc>
        <w:tc>
          <w:tcPr>
            <w:tcW w:w="1608" w:type="pct"/>
            <w:vAlign w:val="center"/>
          </w:tcPr>
          <w:p w:rsidR="00E574F7" w:rsidRPr="003C2184" w:rsidRDefault="00E574F7" w:rsidP="00E574F7">
            <w:pPr>
              <w:keepNext/>
              <w:snapToGrid w:val="0"/>
              <w:spacing w:line="240" w:lineRule="atLeast"/>
              <w:ind w:leftChars="2" w:left="5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1.</w:t>
            </w:r>
            <w:r w:rsidRPr="003C2184">
              <w:rPr>
                <w:rFonts w:ascii="Times New Roman" w:eastAsia="標楷體" w:cs="Times New Roman"/>
                <w:color w:val="auto"/>
              </w:rPr>
              <w:t>編列學</w:t>
            </w:r>
            <w:proofErr w:type="gramStart"/>
            <w:r w:rsidRPr="003C2184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3C2184">
              <w:rPr>
                <w:rFonts w:ascii="Times New Roman" w:eastAsia="標楷體" w:cs="Times New Roman"/>
                <w:color w:val="auto"/>
              </w:rPr>
              <w:t>獎補助款預算。</w:t>
            </w:r>
          </w:p>
        </w:tc>
        <w:tc>
          <w:tcPr>
            <w:tcW w:w="2213" w:type="pct"/>
            <w:gridSpan w:val="5"/>
            <w:vAlign w:val="center"/>
          </w:tcPr>
          <w:p w:rsidR="00E574F7" w:rsidRPr="003C2184" w:rsidRDefault="00E574F7" w:rsidP="00E574F7">
            <w:pPr>
              <w:spacing w:line="240" w:lineRule="atLeast"/>
              <w:ind w:leftChars="50" w:left="120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3C2184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3C2184">
              <w:rPr>
                <w:rFonts w:ascii="Times New Roman" w:eastAsia="標楷體" w:cs="Times New Roman"/>
                <w:color w:val="auto"/>
              </w:rPr>
              <w:t>F1</w:t>
            </w:r>
            <w:r w:rsidRPr="003C2184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3C2184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887" w:type="pct"/>
          </w:tcPr>
          <w:p w:rsidR="00E574F7" w:rsidRPr="003C2184" w:rsidRDefault="00E574F7" w:rsidP="00E574F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574F7" w:rsidRPr="003C2184" w:rsidTr="00E574F7">
        <w:trPr>
          <w:cantSplit/>
          <w:trHeight w:val="539"/>
        </w:trPr>
        <w:tc>
          <w:tcPr>
            <w:tcW w:w="292" w:type="pct"/>
            <w:vMerge/>
            <w:vAlign w:val="center"/>
          </w:tcPr>
          <w:p w:rsidR="00E574F7" w:rsidRPr="003C2184" w:rsidRDefault="00E574F7" w:rsidP="00E574F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8" w:type="pct"/>
            <w:vAlign w:val="center"/>
          </w:tcPr>
          <w:p w:rsidR="00E574F7" w:rsidRPr="003C2184" w:rsidRDefault="00E574F7" w:rsidP="00E574F7">
            <w:pPr>
              <w:spacing w:line="0" w:lineRule="atLeast"/>
              <w:ind w:left="283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2.</w:t>
            </w:r>
            <w:r w:rsidRPr="003C2184">
              <w:rPr>
                <w:rFonts w:ascii="Times New Roman" w:eastAsia="標楷體" w:cs="Times New Roman"/>
                <w:color w:val="auto"/>
              </w:rPr>
              <w:t>學</w:t>
            </w:r>
            <w:proofErr w:type="gramStart"/>
            <w:r w:rsidRPr="003C2184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3C2184">
              <w:rPr>
                <w:rFonts w:ascii="Times New Roman" w:eastAsia="標楷體" w:cs="Times New Roman"/>
                <w:color w:val="auto"/>
              </w:rPr>
              <w:t>獎補助款之申請及核銷。</w:t>
            </w:r>
          </w:p>
        </w:tc>
        <w:tc>
          <w:tcPr>
            <w:tcW w:w="2213" w:type="pct"/>
            <w:gridSpan w:val="5"/>
            <w:vAlign w:val="center"/>
          </w:tcPr>
          <w:p w:rsidR="00E574F7" w:rsidRPr="003C2184" w:rsidRDefault="00E574F7" w:rsidP="00E574F7">
            <w:pPr>
              <w:spacing w:line="240" w:lineRule="atLeast"/>
              <w:ind w:leftChars="50" w:left="120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3C2184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3C2184">
              <w:rPr>
                <w:rFonts w:ascii="Times New Roman" w:eastAsia="標楷體" w:cs="Times New Roman"/>
                <w:color w:val="auto"/>
              </w:rPr>
              <w:t>F</w:t>
            </w:r>
            <w:r w:rsidRPr="003C2184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3C2184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887" w:type="pct"/>
          </w:tcPr>
          <w:p w:rsidR="00E574F7" w:rsidRPr="003C2184" w:rsidRDefault="00E574F7" w:rsidP="00E574F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574F7" w:rsidRPr="003C2184" w:rsidTr="00E574F7">
        <w:trPr>
          <w:cantSplit/>
          <w:trHeight w:val="539"/>
        </w:trPr>
        <w:tc>
          <w:tcPr>
            <w:tcW w:w="292" w:type="pct"/>
            <w:vAlign w:val="center"/>
          </w:tcPr>
          <w:p w:rsidR="00E574F7" w:rsidRPr="003C2184" w:rsidRDefault="00E574F7" w:rsidP="00E574F7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3C2184">
              <w:rPr>
                <w:rFonts w:ascii="Times New Roman" w:eastAsia="標楷體" w:cs="Times New Roman"/>
                <w:b/>
                <w:color w:val="auto"/>
              </w:rPr>
              <w:t>財產管理</w:t>
            </w:r>
          </w:p>
        </w:tc>
        <w:tc>
          <w:tcPr>
            <w:tcW w:w="1608" w:type="pct"/>
            <w:vAlign w:val="center"/>
          </w:tcPr>
          <w:p w:rsidR="00E574F7" w:rsidRPr="003C2184" w:rsidRDefault="00E574F7" w:rsidP="00E574F7">
            <w:pPr>
              <w:keepNext/>
              <w:snapToGrid w:val="0"/>
              <w:spacing w:line="240" w:lineRule="atLeast"/>
              <w:ind w:leftChars="22" w:left="533" w:hangingChars="200" w:hanging="480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單位財產登記與保管。</w:t>
            </w:r>
          </w:p>
        </w:tc>
        <w:tc>
          <w:tcPr>
            <w:tcW w:w="2213" w:type="pct"/>
            <w:gridSpan w:val="5"/>
            <w:vAlign w:val="center"/>
          </w:tcPr>
          <w:p w:rsidR="00E574F7" w:rsidRPr="003C2184" w:rsidRDefault="00E574F7" w:rsidP="00E574F7">
            <w:pPr>
              <w:spacing w:line="240" w:lineRule="atLeast"/>
              <w:ind w:leftChars="50" w:left="120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3C2184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3C2184">
              <w:rPr>
                <w:rFonts w:ascii="Times New Roman" w:eastAsia="標楷體" w:cs="Times New Roman"/>
                <w:color w:val="auto"/>
              </w:rPr>
              <w:t>F7</w:t>
            </w:r>
            <w:r w:rsidRPr="003C2184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3C2184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887" w:type="pct"/>
          </w:tcPr>
          <w:p w:rsidR="00E574F7" w:rsidRPr="003C2184" w:rsidRDefault="00E574F7" w:rsidP="00E574F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574F7" w:rsidRPr="003C2184" w:rsidTr="00E574F7">
        <w:trPr>
          <w:cantSplit/>
          <w:trHeight w:val="1159"/>
        </w:trPr>
        <w:tc>
          <w:tcPr>
            <w:tcW w:w="292" w:type="pct"/>
            <w:vAlign w:val="center"/>
          </w:tcPr>
          <w:p w:rsidR="00E574F7" w:rsidRPr="003C2184" w:rsidRDefault="00E574F7" w:rsidP="00E574F7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3C2184">
              <w:rPr>
                <w:rFonts w:ascii="Times New Roman" w:eastAsia="標楷體" w:cs="Times New Roman"/>
                <w:b/>
                <w:color w:val="auto"/>
              </w:rPr>
              <w:t>儀器設備管理</w:t>
            </w:r>
          </w:p>
        </w:tc>
        <w:tc>
          <w:tcPr>
            <w:tcW w:w="1608" w:type="pct"/>
            <w:vAlign w:val="center"/>
          </w:tcPr>
          <w:p w:rsidR="00E574F7" w:rsidRPr="003C2184" w:rsidRDefault="00E574F7" w:rsidP="00E574F7">
            <w:pPr>
              <w:spacing w:line="0" w:lineRule="atLeast"/>
              <w:ind w:left="2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視聽器材之借用管理及維護。</w:t>
            </w:r>
          </w:p>
        </w:tc>
        <w:tc>
          <w:tcPr>
            <w:tcW w:w="439" w:type="pct"/>
            <w:vAlign w:val="center"/>
          </w:tcPr>
          <w:p w:rsidR="00E574F7" w:rsidRPr="003C2184" w:rsidRDefault="00E574F7" w:rsidP="00E574F7">
            <w:pPr>
              <w:spacing w:line="240" w:lineRule="atLeast"/>
              <w:ind w:leftChars="-12" w:left="-29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逕行</w:t>
            </w:r>
            <w:r w:rsidRPr="003C2184">
              <w:rPr>
                <w:rFonts w:ascii="Times New Roman" w:eastAsia="標楷體" w:cs="Times New Roman"/>
                <w:color w:val="auto"/>
              </w:rPr>
              <w:br/>
            </w:r>
            <w:r w:rsidRPr="003C2184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1" w:type="pct"/>
            <w:vAlign w:val="center"/>
          </w:tcPr>
          <w:p w:rsidR="00E574F7" w:rsidRPr="003C2184" w:rsidRDefault="00E574F7" w:rsidP="00E574F7">
            <w:pPr>
              <w:spacing w:line="240" w:lineRule="atLeast"/>
              <w:ind w:leftChars="-12" w:left="-29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3" w:type="pct"/>
            <w:vAlign w:val="center"/>
          </w:tcPr>
          <w:p w:rsidR="00E574F7" w:rsidRPr="003C2184" w:rsidRDefault="00E574F7" w:rsidP="00E574F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8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7" w:type="pct"/>
          </w:tcPr>
          <w:p w:rsidR="00E574F7" w:rsidRPr="003C2184" w:rsidRDefault="00E574F7" w:rsidP="00E574F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574F7" w:rsidRPr="003C2184" w:rsidTr="00E574F7">
        <w:trPr>
          <w:cantSplit/>
        </w:trPr>
        <w:tc>
          <w:tcPr>
            <w:tcW w:w="292" w:type="pct"/>
            <w:vAlign w:val="center"/>
          </w:tcPr>
          <w:p w:rsidR="00E574F7" w:rsidRPr="003C2184" w:rsidRDefault="00E574F7" w:rsidP="00E574F7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3C2184">
              <w:rPr>
                <w:rFonts w:ascii="Times New Roman" w:eastAsia="標楷體" w:cs="Times New Roman"/>
                <w:b/>
                <w:color w:val="auto"/>
              </w:rPr>
              <w:t>校園安全</w:t>
            </w:r>
          </w:p>
        </w:tc>
        <w:tc>
          <w:tcPr>
            <w:tcW w:w="1608" w:type="pct"/>
            <w:vAlign w:val="center"/>
          </w:tcPr>
          <w:p w:rsidR="00E574F7" w:rsidRPr="003C2184" w:rsidRDefault="00E574F7" w:rsidP="00E574F7">
            <w:pPr>
              <w:keepNext/>
              <w:snapToGrid w:val="0"/>
              <w:spacing w:line="240" w:lineRule="atLeast"/>
              <w:ind w:leftChars="3" w:left="7"/>
              <w:jc w:val="both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進修部上課教室門窗、燈光等之開關管理。</w:t>
            </w:r>
          </w:p>
        </w:tc>
        <w:tc>
          <w:tcPr>
            <w:tcW w:w="439" w:type="pct"/>
            <w:vAlign w:val="center"/>
          </w:tcPr>
          <w:p w:rsidR="00E574F7" w:rsidRPr="003C2184" w:rsidRDefault="00E574F7" w:rsidP="00E574F7">
            <w:pPr>
              <w:spacing w:line="240" w:lineRule="atLeast"/>
              <w:ind w:leftChars="-12" w:left="-29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1" w:type="pct"/>
            <w:vAlign w:val="center"/>
          </w:tcPr>
          <w:p w:rsidR="00E574F7" w:rsidRPr="003C2184" w:rsidRDefault="00E574F7" w:rsidP="00E574F7">
            <w:pPr>
              <w:spacing w:line="240" w:lineRule="atLeast"/>
              <w:ind w:leftChars="-12" w:left="-29"/>
              <w:jc w:val="center"/>
              <w:rPr>
                <w:rFonts w:ascii="Times New Roman" w:eastAsia="標楷體" w:cs="Times New Roman"/>
                <w:color w:val="auto"/>
              </w:rPr>
            </w:pPr>
            <w:r w:rsidRPr="003C2184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63" w:type="pct"/>
            <w:vAlign w:val="center"/>
          </w:tcPr>
          <w:p w:rsidR="00E574F7" w:rsidRPr="003C2184" w:rsidRDefault="00E574F7" w:rsidP="00E574F7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8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E574F7" w:rsidRPr="003C2184" w:rsidRDefault="00E574F7" w:rsidP="00E574F7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7" w:type="pct"/>
          </w:tcPr>
          <w:p w:rsidR="00E574F7" w:rsidRPr="003C2184" w:rsidRDefault="00E574F7" w:rsidP="00E574F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005717" w:rsidRPr="00BF56FB" w:rsidRDefault="00005717">
      <w:pPr>
        <w:widowControl/>
        <w:rPr>
          <w:color w:val="auto"/>
        </w:rPr>
      </w:pPr>
    </w:p>
    <w:sectPr w:rsidR="00005717" w:rsidRPr="00BF56FB" w:rsidSect="00202232">
      <w:footerReference w:type="default" r:id="rId8"/>
      <w:pgSz w:w="11906" w:h="16838"/>
      <w:pgMar w:top="1134" w:right="1134" w:bottom="1134" w:left="1134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1301" w:rsidRDefault="009D1301" w:rsidP="009E29AC">
      <w:r>
        <w:separator/>
      </w:r>
    </w:p>
  </w:endnote>
  <w:endnote w:type="continuationSeparator" w:id="0">
    <w:p w:rsidR="009D1301" w:rsidRDefault="009D1301" w:rsidP="009E2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72D3" w:rsidRPr="0064240D" w:rsidRDefault="00A772D3" w:rsidP="0064240D">
    <w:pPr>
      <w:pStyle w:val="a3"/>
      <w:jc w:val="center"/>
      <w:rPr>
        <w:rFonts w:asci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1301" w:rsidRDefault="009D1301" w:rsidP="009E29AC">
      <w:r>
        <w:separator/>
      </w:r>
    </w:p>
  </w:footnote>
  <w:footnote w:type="continuationSeparator" w:id="0">
    <w:p w:rsidR="009D1301" w:rsidRDefault="009D1301" w:rsidP="009E2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F6F2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0A4332C"/>
    <w:multiLevelType w:val="hybridMultilevel"/>
    <w:tmpl w:val="D71AC0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12C19F0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15D07F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0199713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023007BC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033D5E9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 w15:restartNumberingAfterBreak="0">
    <w:nsid w:val="0387717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040439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042E060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" w15:restartNumberingAfterBreak="0">
    <w:nsid w:val="047410C8"/>
    <w:multiLevelType w:val="hybridMultilevel"/>
    <w:tmpl w:val="3DE4AD58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1" w15:restartNumberingAfterBreak="0">
    <w:nsid w:val="04C523C0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 w15:restartNumberingAfterBreak="0">
    <w:nsid w:val="04E4535C"/>
    <w:multiLevelType w:val="hybridMultilevel"/>
    <w:tmpl w:val="B7C6DA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05A96103"/>
    <w:multiLevelType w:val="hybridMultilevel"/>
    <w:tmpl w:val="63B44A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 w15:restartNumberingAfterBreak="0">
    <w:nsid w:val="0630034F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" w15:restartNumberingAfterBreak="0">
    <w:nsid w:val="06580B94"/>
    <w:multiLevelType w:val="hybridMultilevel"/>
    <w:tmpl w:val="A4EEC368"/>
    <w:lvl w:ilvl="0" w:tplc="E7E8371C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6" w15:restartNumberingAfterBreak="0">
    <w:nsid w:val="065E7CB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" w15:restartNumberingAfterBreak="0">
    <w:nsid w:val="070D40FB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" w15:restartNumberingAfterBreak="0">
    <w:nsid w:val="075B5868"/>
    <w:multiLevelType w:val="multilevel"/>
    <w:tmpl w:val="0409001D"/>
    <w:styleLink w:val="2"/>
    <w:lvl w:ilvl="0">
      <w:start w:val="1"/>
      <w:numFmt w:val="ideographLegalTradition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cs="Times New Roman"/>
      </w:rPr>
    </w:lvl>
  </w:abstractNum>
  <w:abstractNum w:abstractNumId="19" w15:restartNumberingAfterBreak="0">
    <w:nsid w:val="079A4E2C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" w15:restartNumberingAfterBreak="0">
    <w:nsid w:val="089322F5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" w15:restartNumberingAfterBreak="0">
    <w:nsid w:val="08E2640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" w15:restartNumberingAfterBreak="0">
    <w:nsid w:val="0A1736C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" w15:restartNumberingAfterBreak="0">
    <w:nsid w:val="0A56474A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0A78443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" w15:restartNumberingAfterBreak="0">
    <w:nsid w:val="0ABB4A65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" w15:restartNumberingAfterBreak="0">
    <w:nsid w:val="0B463CCB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0BC07E18"/>
    <w:multiLevelType w:val="hybridMultilevel"/>
    <w:tmpl w:val="F796F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8" w15:restartNumberingAfterBreak="0">
    <w:nsid w:val="0BDA5496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0BF43CDF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0" w15:restartNumberingAfterBreak="0">
    <w:nsid w:val="0C2E7E13"/>
    <w:multiLevelType w:val="hybridMultilevel"/>
    <w:tmpl w:val="C3C28334"/>
    <w:lvl w:ilvl="0" w:tplc="E8B61892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1" w15:restartNumberingAfterBreak="0">
    <w:nsid w:val="0C9327B3"/>
    <w:multiLevelType w:val="hybridMultilevel"/>
    <w:tmpl w:val="0292FEA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2" w15:restartNumberingAfterBreak="0">
    <w:nsid w:val="0CE2786E"/>
    <w:multiLevelType w:val="hybridMultilevel"/>
    <w:tmpl w:val="E082819E"/>
    <w:lvl w:ilvl="0" w:tplc="7E1EC2A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0D510C23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4" w15:restartNumberingAfterBreak="0">
    <w:nsid w:val="0DEA029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5" w15:restartNumberingAfterBreak="0">
    <w:nsid w:val="0DEE12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0E004FB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7" w15:restartNumberingAfterBreak="0">
    <w:nsid w:val="10D62652"/>
    <w:multiLevelType w:val="hybridMultilevel"/>
    <w:tmpl w:val="9DF445F0"/>
    <w:lvl w:ilvl="0" w:tplc="8B1C529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11A479F1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39" w15:restartNumberingAfterBreak="0">
    <w:nsid w:val="120A464F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0" w15:restartNumberingAfterBreak="0">
    <w:nsid w:val="12A02F2C"/>
    <w:multiLevelType w:val="hybridMultilevel"/>
    <w:tmpl w:val="07AEEF9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1" w15:restartNumberingAfterBreak="0">
    <w:nsid w:val="13711B09"/>
    <w:multiLevelType w:val="hybridMultilevel"/>
    <w:tmpl w:val="44D62E1A"/>
    <w:lvl w:ilvl="0" w:tplc="EDC2B9D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2" w15:restartNumberingAfterBreak="0">
    <w:nsid w:val="1385790C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3" w15:restartNumberingAfterBreak="0">
    <w:nsid w:val="13C35B5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4" w15:restartNumberingAfterBreak="0">
    <w:nsid w:val="13E140D8"/>
    <w:multiLevelType w:val="hybridMultilevel"/>
    <w:tmpl w:val="9820AF2C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5" w15:restartNumberingAfterBreak="0">
    <w:nsid w:val="13E56343"/>
    <w:multiLevelType w:val="hybridMultilevel"/>
    <w:tmpl w:val="A40A7E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14971500"/>
    <w:multiLevelType w:val="hybridMultilevel"/>
    <w:tmpl w:val="4F7CAEA2"/>
    <w:lvl w:ilvl="0" w:tplc="F7A2B5A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47" w15:restartNumberingAfterBreak="0">
    <w:nsid w:val="15DD7B1F"/>
    <w:multiLevelType w:val="hybridMultilevel"/>
    <w:tmpl w:val="DEFA96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8" w15:restartNumberingAfterBreak="0">
    <w:nsid w:val="16E92C92"/>
    <w:multiLevelType w:val="hybridMultilevel"/>
    <w:tmpl w:val="72524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9" w15:restartNumberingAfterBreak="0">
    <w:nsid w:val="16EC083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0" w15:restartNumberingAfterBreak="0">
    <w:nsid w:val="16ED27A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1" w15:restartNumberingAfterBreak="0">
    <w:nsid w:val="17246B9A"/>
    <w:multiLevelType w:val="hybridMultilevel"/>
    <w:tmpl w:val="882ECEBA"/>
    <w:lvl w:ilvl="0" w:tplc="50FEA02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2" w15:restartNumberingAfterBreak="0">
    <w:nsid w:val="175974A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3" w15:restartNumberingAfterBreak="0">
    <w:nsid w:val="178C11A8"/>
    <w:multiLevelType w:val="hybridMultilevel"/>
    <w:tmpl w:val="B10CBB70"/>
    <w:lvl w:ilvl="0" w:tplc="5A24A8C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179F6F6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5" w15:restartNumberingAfterBreak="0">
    <w:nsid w:val="17F550BA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6" w15:restartNumberingAfterBreak="0">
    <w:nsid w:val="18117CF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7" w15:restartNumberingAfterBreak="0">
    <w:nsid w:val="183E282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8" w15:restartNumberingAfterBreak="0">
    <w:nsid w:val="19D95EC8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9" w15:restartNumberingAfterBreak="0">
    <w:nsid w:val="1A7707CD"/>
    <w:multiLevelType w:val="hybridMultilevel"/>
    <w:tmpl w:val="7464A2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0" w15:restartNumberingAfterBreak="0">
    <w:nsid w:val="1A8479C1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1" w15:restartNumberingAfterBreak="0">
    <w:nsid w:val="1BAF516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2" w15:restartNumberingAfterBreak="0">
    <w:nsid w:val="1BB077B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3" w15:restartNumberingAfterBreak="0">
    <w:nsid w:val="1C1C25E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4" w15:restartNumberingAfterBreak="0">
    <w:nsid w:val="1C4F27AF"/>
    <w:multiLevelType w:val="hybridMultilevel"/>
    <w:tmpl w:val="562A1DE4"/>
    <w:lvl w:ilvl="0" w:tplc="0E7E7A5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5" w15:restartNumberingAfterBreak="0">
    <w:nsid w:val="1D642D6E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6" w15:restartNumberingAfterBreak="0">
    <w:nsid w:val="1E6719E8"/>
    <w:multiLevelType w:val="hybridMultilevel"/>
    <w:tmpl w:val="CFBE4484"/>
    <w:lvl w:ilvl="0" w:tplc="B88EC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1F041121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8" w15:restartNumberingAfterBreak="0">
    <w:nsid w:val="1F87465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9" w15:restartNumberingAfterBreak="0">
    <w:nsid w:val="1FDC7730"/>
    <w:multiLevelType w:val="hybridMultilevel"/>
    <w:tmpl w:val="E668E070"/>
    <w:lvl w:ilvl="0" w:tplc="A4EEEEB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0" w15:restartNumberingAfterBreak="0">
    <w:nsid w:val="220F3EB6"/>
    <w:multiLevelType w:val="hybridMultilevel"/>
    <w:tmpl w:val="9A3EA2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1" w15:restartNumberingAfterBreak="0">
    <w:nsid w:val="222642D7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2" w15:restartNumberingAfterBreak="0">
    <w:nsid w:val="22CA47C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3" w15:restartNumberingAfterBreak="0">
    <w:nsid w:val="23175BB3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4" w15:restartNumberingAfterBreak="0">
    <w:nsid w:val="244352CC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35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249769A0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6" w15:restartNumberingAfterBreak="0">
    <w:nsid w:val="25142D4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7" w15:restartNumberingAfterBreak="0">
    <w:nsid w:val="2555740E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8" w15:restartNumberingAfterBreak="0">
    <w:nsid w:val="255C0017"/>
    <w:multiLevelType w:val="hybridMultilevel"/>
    <w:tmpl w:val="51F0BAB8"/>
    <w:lvl w:ilvl="0" w:tplc="C4EC2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25601720"/>
    <w:multiLevelType w:val="hybridMultilevel"/>
    <w:tmpl w:val="942CFCD6"/>
    <w:lvl w:ilvl="0" w:tplc="E6CA5AB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25D7569E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1" w15:restartNumberingAfterBreak="0">
    <w:nsid w:val="262C1286"/>
    <w:multiLevelType w:val="hybridMultilevel"/>
    <w:tmpl w:val="0C127C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2" w15:restartNumberingAfterBreak="0">
    <w:nsid w:val="2657109A"/>
    <w:multiLevelType w:val="hybridMultilevel"/>
    <w:tmpl w:val="051E8C24"/>
    <w:lvl w:ilvl="0" w:tplc="CD60883A">
      <w:start w:val="1"/>
      <w:numFmt w:val="decimal"/>
      <w:lvlText w:val="%1."/>
      <w:lvlJc w:val="left"/>
      <w:pPr>
        <w:ind w:left="480" w:hanging="480"/>
      </w:pPr>
      <w:rPr>
        <w:rFonts w:cs="Times New Roman"/>
        <w:color w:val="auto"/>
        <w:shd w:val="clear" w:color="auto" w:fil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3" w15:restartNumberingAfterBreak="0">
    <w:nsid w:val="27925489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4" w15:restartNumberingAfterBreak="0">
    <w:nsid w:val="27D6764C"/>
    <w:multiLevelType w:val="hybridMultilevel"/>
    <w:tmpl w:val="0C824292"/>
    <w:lvl w:ilvl="0" w:tplc="9A98213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27F6363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6" w15:restartNumberingAfterBreak="0">
    <w:nsid w:val="28660560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7" w15:restartNumberingAfterBreak="0">
    <w:nsid w:val="28E052A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8" w15:restartNumberingAfterBreak="0">
    <w:nsid w:val="29BC4CE4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9" w15:restartNumberingAfterBreak="0">
    <w:nsid w:val="2A036BED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0" w15:restartNumberingAfterBreak="0">
    <w:nsid w:val="2A164421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1" w15:restartNumberingAfterBreak="0">
    <w:nsid w:val="2A860A93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2" w15:restartNumberingAfterBreak="0">
    <w:nsid w:val="2AFA030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3" w15:restartNumberingAfterBreak="0">
    <w:nsid w:val="2B5C1E6D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4" w15:restartNumberingAfterBreak="0">
    <w:nsid w:val="2C1F4F6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5" w15:restartNumberingAfterBreak="0">
    <w:nsid w:val="2C8537E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6" w15:restartNumberingAfterBreak="0">
    <w:nsid w:val="2CE05660"/>
    <w:multiLevelType w:val="hybridMultilevel"/>
    <w:tmpl w:val="8B5A67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7" w15:restartNumberingAfterBreak="0">
    <w:nsid w:val="2E29186D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8" w15:restartNumberingAfterBreak="0">
    <w:nsid w:val="2E3A170A"/>
    <w:multiLevelType w:val="hybridMultilevel"/>
    <w:tmpl w:val="BD6EDE62"/>
    <w:lvl w:ilvl="0" w:tplc="D722E8D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9" w15:restartNumberingAfterBreak="0">
    <w:nsid w:val="2EB63D4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0" w15:restartNumberingAfterBreak="0">
    <w:nsid w:val="2FDE135B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1" w15:restartNumberingAfterBreak="0">
    <w:nsid w:val="304F744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2" w15:restartNumberingAfterBreak="0">
    <w:nsid w:val="30892B3B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3" w15:restartNumberingAfterBreak="0">
    <w:nsid w:val="309211E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4" w15:restartNumberingAfterBreak="0">
    <w:nsid w:val="309F014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5" w15:restartNumberingAfterBreak="0">
    <w:nsid w:val="30F43B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6" w15:restartNumberingAfterBreak="0">
    <w:nsid w:val="323E31C4"/>
    <w:multiLevelType w:val="hybridMultilevel"/>
    <w:tmpl w:val="A274BA3C"/>
    <w:lvl w:ilvl="0" w:tplc="39C81A2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7" w15:restartNumberingAfterBreak="0">
    <w:nsid w:val="32BE5FC6"/>
    <w:multiLevelType w:val="hybridMultilevel"/>
    <w:tmpl w:val="5E7ACC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8" w15:restartNumberingAfterBreak="0">
    <w:nsid w:val="33C84FB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9" w15:restartNumberingAfterBreak="0">
    <w:nsid w:val="34073847"/>
    <w:multiLevelType w:val="hybridMultilevel"/>
    <w:tmpl w:val="6DEA31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0" w15:restartNumberingAfterBreak="0">
    <w:nsid w:val="342119FC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1" w15:restartNumberingAfterBreak="0">
    <w:nsid w:val="344C77D4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2" w15:restartNumberingAfterBreak="0">
    <w:nsid w:val="34E025D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3" w15:restartNumberingAfterBreak="0">
    <w:nsid w:val="351700DF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4" w15:restartNumberingAfterBreak="0">
    <w:nsid w:val="351D4E85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5" w15:restartNumberingAfterBreak="0">
    <w:nsid w:val="35AC564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6" w15:restartNumberingAfterBreak="0">
    <w:nsid w:val="35BB7581"/>
    <w:multiLevelType w:val="hybridMultilevel"/>
    <w:tmpl w:val="F98644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360219C1"/>
    <w:multiLevelType w:val="hybridMultilevel"/>
    <w:tmpl w:val="320085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8" w15:restartNumberingAfterBreak="0">
    <w:nsid w:val="3612043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9" w15:restartNumberingAfterBreak="0">
    <w:nsid w:val="36494E2E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0" w15:restartNumberingAfterBreak="0">
    <w:nsid w:val="364E1B85"/>
    <w:multiLevelType w:val="hybridMultilevel"/>
    <w:tmpl w:val="338291F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1" w15:restartNumberingAfterBreak="0">
    <w:nsid w:val="369A7CBD"/>
    <w:multiLevelType w:val="hybridMultilevel"/>
    <w:tmpl w:val="12AE05FE"/>
    <w:lvl w:ilvl="0" w:tplc="26DE942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2" w15:restartNumberingAfterBreak="0">
    <w:nsid w:val="369E0A9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3" w15:restartNumberingAfterBreak="0">
    <w:nsid w:val="37C12F0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4" w15:restartNumberingAfterBreak="0">
    <w:nsid w:val="37F16309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5" w15:restartNumberingAfterBreak="0">
    <w:nsid w:val="38111519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26" w15:restartNumberingAfterBreak="0">
    <w:nsid w:val="383D4139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27" w15:restartNumberingAfterBreak="0">
    <w:nsid w:val="38A54847"/>
    <w:multiLevelType w:val="hybridMultilevel"/>
    <w:tmpl w:val="DB5843D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8" w15:restartNumberingAfterBreak="0">
    <w:nsid w:val="38DB72C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9" w15:restartNumberingAfterBreak="0">
    <w:nsid w:val="39AE12B3"/>
    <w:multiLevelType w:val="hybridMultilevel"/>
    <w:tmpl w:val="1A768AAC"/>
    <w:lvl w:ilvl="0" w:tplc="8EB2D53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0" w15:restartNumberingAfterBreak="0">
    <w:nsid w:val="39F05EB0"/>
    <w:multiLevelType w:val="hybridMultilevel"/>
    <w:tmpl w:val="6DB4042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1" w15:restartNumberingAfterBreak="0">
    <w:nsid w:val="3B3E769E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2" w15:restartNumberingAfterBreak="0">
    <w:nsid w:val="3B600550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3" w15:restartNumberingAfterBreak="0">
    <w:nsid w:val="3BCE086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4" w15:restartNumberingAfterBreak="0">
    <w:nsid w:val="3BF73A1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5" w15:restartNumberingAfterBreak="0">
    <w:nsid w:val="3C2237A7"/>
    <w:multiLevelType w:val="hybridMultilevel"/>
    <w:tmpl w:val="3FB8F8A0"/>
    <w:lvl w:ilvl="0" w:tplc="D3363EEC">
      <w:start w:val="1"/>
      <w:numFmt w:val="decimal"/>
      <w:lvlText w:val="%1."/>
      <w:lvlJc w:val="left"/>
      <w:pPr>
        <w:ind w:left="482" w:hanging="482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6" w15:restartNumberingAfterBreak="0">
    <w:nsid w:val="3CC92C8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7" w15:restartNumberingAfterBreak="0">
    <w:nsid w:val="3D290B52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8" w15:restartNumberingAfterBreak="0">
    <w:nsid w:val="3E2A0211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9" w15:restartNumberingAfterBreak="0">
    <w:nsid w:val="3E8E004E"/>
    <w:multiLevelType w:val="hybridMultilevel"/>
    <w:tmpl w:val="65BEC1BC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40" w15:restartNumberingAfterBreak="0">
    <w:nsid w:val="3EA1557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1" w15:restartNumberingAfterBreak="0">
    <w:nsid w:val="3F5F5CEC"/>
    <w:multiLevelType w:val="hybridMultilevel"/>
    <w:tmpl w:val="AF06EB88"/>
    <w:lvl w:ilvl="0" w:tplc="7A4C26F4">
      <w:start w:val="1"/>
      <w:numFmt w:val="decimal"/>
      <w:lvlText w:val="%1."/>
      <w:lvlJc w:val="left"/>
      <w:pPr>
        <w:ind w:left="600" w:hanging="480"/>
      </w:pPr>
      <w:rPr>
        <w:rFonts w:cs="Times New Roman"/>
        <w:dstrike w:val="0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42" w15:restartNumberingAfterBreak="0">
    <w:nsid w:val="3FEE4ED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3" w15:restartNumberingAfterBreak="0">
    <w:nsid w:val="40007552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4" w15:restartNumberingAfterBreak="0">
    <w:nsid w:val="40007A5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5" w15:restartNumberingAfterBreak="0">
    <w:nsid w:val="406366A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6" w15:restartNumberingAfterBreak="0">
    <w:nsid w:val="408A41A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7" w15:restartNumberingAfterBreak="0">
    <w:nsid w:val="4123143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8" w15:restartNumberingAfterBreak="0">
    <w:nsid w:val="414E7F4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9" w15:restartNumberingAfterBreak="0">
    <w:nsid w:val="415515B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0" w15:restartNumberingAfterBreak="0">
    <w:nsid w:val="41B16EFB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1" w15:restartNumberingAfterBreak="0">
    <w:nsid w:val="41B918FB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2" w15:restartNumberingAfterBreak="0">
    <w:nsid w:val="421D158B"/>
    <w:multiLevelType w:val="hybridMultilevel"/>
    <w:tmpl w:val="C8363D2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3" w15:restartNumberingAfterBreak="0">
    <w:nsid w:val="425F7EAB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4" w15:restartNumberingAfterBreak="0">
    <w:nsid w:val="42DA709D"/>
    <w:multiLevelType w:val="hybridMultilevel"/>
    <w:tmpl w:val="B4F6F3CA"/>
    <w:lvl w:ilvl="0" w:tplc="1082B3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5" w15:restartNumberingAfterBreak="0">
    <w:nsid w:val="43EE42B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6" w15:restartNumberingAfterBreak="0">
    <w:nsid w:val="441A4AB4"/>
    <w:multiLevelType w:val="hybridMultilevel"/>
    <w:tmpl w:val="8884C2B2"/>
    <w:lvl w:ilvl="0" w:tplc="3E64ED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C3E4B3D4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7" w15:restartNumberingAfterBreak="0">
    <w:nsid w:val="447D34F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8" w15:restartNumberingAfterBreak="0">
    <w:nsid w:val="44E306B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9" w15:restartNumberingAfterBreak="0">
    <w:nsid w:val="450B74A9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0" w15:restartNumberingAfterBreak="0">
    <w:nsid w:val="45480BD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1" w15:restartNumberingAfterBreak="0">
    <w:nsid w:val="4569087F"/>
    <w:multiLevelType w:val="hybridMultilevel"/>
    <w:tmpl w:val="66649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2" w15:restartNumberingAfterBreak="0">
    <w:nsid w:val="45690AE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3" w15:restartNumberingAfterBreak="0">
    <w:nsid w:val="458950BF"/>
    <w:multiLevelType w:val="hybridMultilevel"/>
    <w:tmpl w:val="E7E840B4"/>
    <w:lvl w:ilvl="0" w:tplc="9F24BE9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4" w15:restartNumberingAfterBreak="0">
    <w:nsid w:val="460D1404"/>
    <w:multiLevelType w:val="hybridMultilevel"/>
    <w:tmpl w:val="7584B7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5" w15:restartNumberingAfterBreak="0">
    <w:nsid w:val="46852E96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6" w15:restartNumberingAfterBreak="0">
    <w:nsid w:val="46D21B1F"/>
    <w:multiLevelType w:val="hybridMultilevel"/>
    <w:tmpl w:val="40880B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7" w15:restartNumberingAfterBreak="0">
    <w:nsid w:val="471F325E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8" w15:restartNumberingAfterBreak="0">
    <w:nsid w:val="47D461D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9" w15:restartNumberingAfterBreak="0">
    <w:nsid w:val="48CE3CAB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0" w15:restartNumberingAfterBreak="0">
    <w:nsid w:val="4969033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1" w15:restartNumberingAfterBreak="0">
    <w:nsid w:val="496D1A45"/>
    <w:multiLevelType w:val="hybridMultilevel"/>
    <w:tmpl w:val="3046505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2" w15:restartNumberingAfterBreak="0">
    <w:nsid w:val="49EE7D97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3" w15:restartNumberingAfterBreak="0">
    <w:nsid w:val="4A4E54E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4" w15:restartNumberingAfterBreak="0">
    <w:nsid w:val="4AB6791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5" w15:restartNumberingAfterBreak="0">
    <w:nsid w:val="4ADD417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6" w15:restartNumberingAfterBreak="0">
    <w:nsid w:val="4AE85D11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7" w15:restartNumberingAfterBreak="0">
    <w:nsid w:val="4C7E30C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8" w15:restartNumberingAfterBreak="0">
    <w:nsid w:val="4C964A0C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9" w15:restartNumberingAfterBreak="0">
    <w:nsid w:val="4E206FF9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0" w15:restartNumberingAfterBreak="0">
    <w:nsid w:val="4E2D489B"/>
    <w:multiLevelType w:val="hybridMultilevel"/>
    <w:tmpl w:val="1E9CC9AE"/>
    <w:lvl w:ilvl="0" w:tplc="FEB2B54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81" w15:restartNumberingAfterBreak="0">
    <w:nsid w:val="4E431E27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2" w15:restartNumberingAfterBreak="0">
    <w:nsid w:val="4E70544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3" w15:restartNumberingAfterBreak="0">
    <w:nsid w:val="50EF1B8E"/>
    <w:multiLevelType w:val="hybridMultilevel"/>
    <w:tmpl w:val="0CDCD164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84" w15:restartNumberingAfterBreak="0">
    <w:nsid w:val="51282A7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5" w15:restartNumberingAfterBreak="0">
    <w:nsid w:val="5171121E"/>
    <w:multiLevelType w:val="hybridMultilevel"/>
    <w:tmpl w:val="7E8C1F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6" w15:restartNumberingAfterBreak="0">
    <w:nsid w:val="51E21A82"/>
    <w:multiLevelType w:val="hybridMultilevel"/>
    <w:tmpl w:val="BCBE47F6"/>
    <w:lvl w:ilvl="0" w:tplc="0409000F">
      <w:start w:val="1"/>
      <w:numFmt w:val="decimal"/>
      <w:lvlText w:val="%1."/>
      <w:lvlJc w:val="left"/>
      <w:pPr>
        <w:ind w:left="622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7" w15:restartNumberingAfterBreak="0">
    <w:nsid w:val="524724E9"/>
    <w:multiLevelType w:val="hybridMultilevel"/>
    <w:tmpl w:val="84426C6E"/>
    <w:lvl w:ilvl="0" w:tplc="3B0C9A8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8" w15:restartNumberingAfterBreak="0">
    <w:nsid w:val="52706444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9" w15:restartNumberingAfterBreak="0">
    <w:nsid w:val="52787E8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0" w15:restartNumberingAfterBreak="0">
    <w:nsid w:val="52930C56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1" w15:restartNumberingAfterBreak="0">
    <w:nsid w:val="538D14B9"/>
    <w:multiLevelType w:val="hybridMultilevel"/>
    <w:tmpl w:val="DA36D4A2"/>
    <w:lvl w:ilvl="0" w:tplc="0B6ED9B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2" w15:restartNumberingAfterBreak="0">
    <w:nsid w:val="53925B5A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3" w15:restartNumberingAfterBreak="0">
    <w:nsid w:val="53B747E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4" w15:restartNumberingAfterBreak="0">
    <w:nsid w:val="547F5AB3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5" w15:restartNumberingAfterBreak="0">
    <w:nsid w:val="5542015E"/>
    <w:multiLevelType w:val="hybridMultilevel"/>
    <w:tmpl w:val="312E2C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6" w15:restartNumberingAfterBreak="0">
    <w:nsid w:val="5616623C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7" w15:restartNumberingAfterBreak="0">
    <w:nsid w:val="574D6AA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8" w15:restartNumberingAfterBreak="0">
    <w:nsid w:val="5822481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9" w15:restartNumberingAfterBreak="0">
    <w:nsid w:val="582A04E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0" w15:restartNumberingAfterBreak="0">
    <w:nsid w:val="58F325C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1" w15:restartNumberingAfterBreak="0">
    <w:nsid w:val="59543346"/>
    <w:multiLevelType w:val="hybridMultilevel"/>
    <w:tmpl w:val="4D701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2" w15:restartNumberingAfterBreak="0">
    <w:nsid w:val="5A611671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3" w15:restartNumberingAfterBreak="0">
    <w:nsid w:val="5BDB3A3F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4" w15:restartNumberingAfterBreak="0">
    <w:nsid w:val="5C29632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5" w15:restartNumberingAfterBreak="0">
    <w:nsid w:val="5D5D7B8E"/>
    <w:multiLevelType w:val="hybridMultilevel"/>
    <w:tmpl w:val="1C5660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6" w15:restartNumberingAfterBreak="0">
    <w:nsid w:val="5E5C4245"/>
    <w:multiLevelType w:val="hybridMultilevel"/>
    <w:tmpl w:val="37A6689A"/>
    <w:lvl w:ilvl="0" w:tplc="B5D40D5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7" w15:restartNumberingAfterBreak="0">
    <w:nsid w:val="5EA355DD"/>
    <w:multiLevelType w:val="hybridMultilevel"/>
    <w:tmpl w:val="E8905B0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8" w15:restartNumberingAfterBreak="0">
    <w:nsid w:val="5F6D29A1"/>
    <w:multiLevelType w:val="hybridMultilevel"/>
    <w:tmpl w:val="839ECC68"/>
    <w:lvl w:ilvl="0" w:tplc="683C237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9" w15:restartNumberingAfterBreak="0">
    <w:nsid w:val="60560D32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0" w15:restartNumberingAfterBreak="0">
    <w:nsid w:val="606F5943"/>
    <w:multiLevelType w:val="hybridMultilevel"/>
    <w:tmpl w:val="6736ECD6"/>
    <w:lvl w:ilvl="0" w:tplc="F912D0E0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1" w15:restartNumberingAfterBreak="0">
    <w:nsid w:val="609B58C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2" w15:restartNumberingAfterBreak="0">
    <w:nsid w:val="63A32750"/>
    <w:multiLevelType w:val="hybridMultilevel"/>
    <w:tmpl w:val="E062BC2C"/>
    <w:lvl w:ilvl="0" w:tplc="634A850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3" w15:restartNumberingAfterBreak="0">
    <w:nsid w:val="640B3477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4" w15:restartNumberingAfterBreak="0">
    <w:nsid w:val="6427706F"/>
    <w:multiLevelType w:val="hybridMultilevel"/>
    <w:tmpl w:val="C29A11BE"/>
    <w:lvl w:ilvl="0" w:tplc="F1D632E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5" w15:restartNumberingAfterBreak="0">
    <w:nsid w:val="64E854F1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6" w15:restartNumberingAfterBreak="0">
    <w:nsid w:val="658028FD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7" w15:restartNumberingAfterBreak="0">
    <w:nsid w:val="665923A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8" w15:restartNumberingAfterBreak="0">
    <w:nsid w:val="66941281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9" w15:restartNumberingAfterBreak="0">
    <w:nsid w:val="669A7970"/>
    <w:multiLevelType w:val="hybridMultilevel"/>
    <w:tmpl w:val="4BC88E72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20" w15:restartNumberingAfterBreak="0">
    <w:nsid w:val="66F04B4D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1" w15:restartNumberingAfterBreak="0">
    <w:nsid w:val="678C31D0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2" w15:restartNumberingAfterBreak="0">
    <w:nsid w:val="67C06AF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3" w15:restartNumberingAfterBreak="0">
    <w:nsid w:val="67EB60D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4" w15:restartNumberingAfterBreak="0">
    <w:nsid w:val="693A354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5" w15:restartNumberingAfterBreak="0">
    <w:nsid w:val="694F4A0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1331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7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1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  <w:rPr>
        <w:rFonts w:cs="Times New Roman"/>
      </w:rPr>
    </w:lvl>
  </w:abstractNum>
  <w:abstractNum w:abstractNumId="226" w15:restartNumberingAfterBreak="0">
    <w:nsid w:val="6BF42DA5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27" w15:restartNumberingAfterBreak="0">
    <w:nsid w:val="6C6E10F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8" w15:restartNumberingAfterBreak="0">
    <w:nsid w:val="6CF967A6"/>
    <w:multiLevelType w:val="hybridMultilevel"/>
    <w:tmpl w:val="4A3E9E7C"/>
    <w:lvl w:ilvl="0" w:tplc="1C8439B6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29" w15:restartNumberingAfterBreak="0">
    <w:nsid w:val="6D0A6B1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0" w15:restartNumberingAfterBreak="0">
    <w:nsid w:val="6E0F7C8E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1" w15:restartNumberingAfterBreak="0">
    <w:nsid w:val="6EC708D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2" w15:restartNumberingAfterBreak="0">
    <w:nsid w:val="6F060362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3" w15:restartNumberingAfterBreak="0">
    <w:nsid w:val="6F0D23B2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4" w15:restartNumberingAfterBreak="0">
    <w:nsid w:val="6F9329A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5" w15:restartNumberingAfterBreak="0">
    <w:nsid w:val="6FBA0311"/>
    <w:multiLevelType w:val="hybridMultilevel"/>
    <w:tmpl w:val="A1C21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6" w15:restartNumberingAfterBreak="0">
    <w:nsid w:val="70507258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7" w15:restartNumberingAfterBreak="0">
    <w:nsid w:val="723401F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8" w15:restartNumberingAfterBreak="0">
    <w:nsid w:val="72724F6A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9" w15:restartNumberingAfterBreak="0">
    <w:nsid w:val="727B350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0" w15:restartNumberingAfterBreak="0">
    <w:nsid w:val="7320566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1" w15:restartNumberingAfterBreak="0">
    <w:nsid w:val="733511AA"/>
    <w:multiLevelType w:val="hybridMultilevel"/>
    <w:tmpl w:val="566A94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2" w15:restartNumberingAfterBreak="0">
    <w:nsid w:val="73530206"/>
    <w:multiLevelType w:val="hybridMultilevel"/>
    <w:tmpl w:val="1C72A60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3" w15:restartNumberingAfterBreak="0">
    <w:nsid w:val="739F7A94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4" w15:restartNumberingAfterBreak="0">
    <w:nsid w:val="7405361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5" w15:restartNumberingAfterBreak="0">
    <w:nsid w:val="744007D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6" w15:restartNumberingAfterBreak="0">
    <w:nsid w:val="7446673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7" w15:restartNumberingAfterBreak="0">
    <w:nsid w:val="747F0AA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8" w15:restartNumberingAfterBreak="0">
    <w:nsid w:val="75DA7B2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9" w15:restartNumberingAfterBreak="0">
    <w:nsid w:val="762671BD"/>
    <w:multiLevelType w:val="hybridMultilevel"/>
    <w:tmpl w:val="8F309652"/>
    <w:lvl w:ilvl="0" w:tplc="4BA0B608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250" w15:restartNumberingAfterBreak="0">
    <w:nsid w:val="765B5731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51" w15:restartNumberingAfterBreak="0">
    <w:nsid w:val="77281613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2" w15:restartNumberingAfterBreak="0">
    <w:nsid w:val="77EA28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3" w15:restartNumberingAfterBreak="0">
    <w:nsid w:val="78076F31"/>
    <w:multiLevelType w:val="hybridMultilevel"/>
    <w:tmpl w:val="CA7EE61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4" w15:restartNumberingAfterBreak="0">
    <w:nsid w:val="78815093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5" w15:restartNumberingAfterBreak="0">
    <w:nsid w:val="78B92D5E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6" w15:restartNumberingAfterBreak="0">
    <w:nsid w:val="7975558B"/>
    <w:multiLevelType w:val="hybridMultilevel"/>
    <w:tmpl w:val="4B5C5D22"/>
    <w:lvl w:ilvl="0" w:tplc="087609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7" w15:restartNumberingAfterBreak="0">
    <w:nsid w:val="798A07C9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8" w15:restartNumberingAfterBreak="0">
    <w:nsid w:val="7A7C37B5"/>
    <w:multiLevelType w:val="hybridMultilevel"/>
    <w:tmpl w:val="2DB266C6"/>
    <w:lvl w:ilvl="0" w:tplc="2C065E0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9" w15:restartNumberingAfterBreak="0">
    <w:nsid w:val="7A8A414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0" w15:restartNumberingAfterBreak="0">
    <w:nsid w:val="7AA605DD"/>
    <w:multiLevelType w:val="hybridMultilevel"/>
    <w:tmpl w:val="1D4A2B12"/>
    <w:lvl w:ilvl="0" w:tplc="D1E2448A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1" w15:restartNumberingAfterBreak="0">
    <w:nsid w:val="7B472C8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2" w15:restartNumberingAfterBreak="0">
    <w:nsid w:val="7B930455"/>
    <w:multiLevelType w:val="hybridMultilevel"/>
    <w:tmpl w:val="C0BEE1CE"/>
    <w:lvl w:ilvl="0" w:tplc="061E10C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3" w15:restartNumberingAfterBreak="0">
    <w:nsid w:val="7B9F629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4" w15:restartNumberingAfterBreak="0">
    <w:nsid w:val="7BA70E9A"/>
    <w:multiLevelType w:val="hybridMultilevel"/>
    <w:tmpl w:val="9F5ADFAC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65" w15:restartNumberingAfterBreak="0">
    <w:nsid w:val="7BD316C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6" w15:restartNumberingAfterBreak="0">
    <w:nsid w:val="7BF82855"/>
    <w:multiLevelType w:val="hybridMultilevel"/>
    <w:tmpl w:val="FEA4682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7" w15:restartNumberingAfterBreak="0">
    <w:nsid w:val="7C9C454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8" w15:restartNumberingAfterBreak="0">
    <w:nsid w:val="7D4101C5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9" w15:restartNumberingAfterBreak="0">
    <w:nsid w:val="7E16716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0" w15:restartNumberingAfterBreak="0">
    <w:nsid w:val="7E6D765B"/>
    <w:multiLevelType w:val="hybridMultilevel"/>
    <w:tmpl w:val="CCE89A1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1" w15:restartNumberingAfterBreak="0">
    <w:nsid w:val="7F6F1B5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272" w15:restartNumberingAfterBreak="0">
    <w:nsid w:val="7FE01381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18"/>
  </w:num>
  <w:num w:numId="2">
    <w:abstractNumId w:val="229"/>
  </w:num>
  <w:num w:numId="3">
    <w:abstractNumId w:val="30"/>
  </w:num>
  <w:num w:numId="4">
    <w:abstractNumId w:val="251"/>
  </w:num>
  <w:num w:numId="5">
    <w:abstractNumId w:val="129"/>
  </w:num>
  <w:num w:numId="6">
    <w:abstractNumId w:val="266"/>
  </w:num>
  <w:num w:numId="7">
    <w:abstractNumId w:val="183"/>
  </w:num>
  <w:num w:numId="8">
    <w:abstractNumId w:val="219"/>
  </w:num>
  <w:num w:numId="9">
    <w:abstractNumId w:val="264"/>
  </w:num>
  <w:num w:numId="10">
    <w:abstractNumId w:val="125"/>
  </w:num>
  <w:num w:numId="11">
    <w:abstractNumId w:val="141"/>
  </w:num>
  <w:num w:numId="12">
    <w:abstractNumId w:val="41"/>
  </w:num>
  <w:num w:numId="13">
    <w:abstractNumId w:val="85"/>
  </w:num>
  <w:num w:numId="14">
    <w:abstractNumId w:val="6"/>
  </w:num>
  <w:num w:numId="15">
    <w:abstractNumId w:val="17"/>
  </w:num>
  <w:num w:numId="16">
    <w:abstractNumId w:val="0"/>
  </w:num>
  <w:num w:numId="17">
    <w:abstractNumId w:val="220"/>
  </w:num>
  <w:num w:numId="18">
    <w:abstractNumId w:val="23"/>
  </w:num>
  <w:num w:numId="19">
    <w:abstractNumId w:val="108"/>
  </w:num>
  <w:num w:numId="20">
    <w:abstractNumId w:val="114"/>
  </w:num>
  <w:num w:numId="21">
    <w:abstractNumId w:val="29"/>
  </w:num>
  <w:num w:numId="22">
    <w:abstractNumId w:val="236"/>
  </w:num>
  <w:num w:numId="23">
    <w:abstractNumId w:val="259"/>
  </w:num>
  <w:num w:numId="24">
    <w:abstractNumId w:val="12"/>
  </w:num>
  <w:num w:numId="25">
    <w:abstractNumId w:val="246"/>
  </w:num>
  <w:num w:numId="26">
    <w:abstractNumId w:val="155"/>
  </w:num>
  <w:num w:numId="27">
    <w:abstractNumId w:val="96"/>
  </w:num>
  <w:num w:numId="28">
    <w:abstractNumId w:val="130"/>
  </w:num>
  <w:num w:numId="29">
    <w:abstractNumId w:val="36"/>
  </w:num>
  <w:num w:numId="30">
    <w:abstractNumId w:val="261"/>
  </w:num>
  <w:num w:numId="31">
    <w:abstractNumId w:val="118"/>
  </w:num>
  <w:num w:numId="32">
    <w:abstractNumId w:val="59"/>
  </w:num>
  <w:num w:numId="33">
    <w:abstractNumId w:val="186"/>
  </w:num>
  <w:num w:numId="34">
    <w:abstractNumId w:val="3"/>
  </w:num>
  <w:num w:numId="35">
    <w:abstractNumId w:val="200"/>
  </w:num>
  <w:num w:numId="36">
    <w:abstractNumId w:val="57"/>
  </w:num>
  <w:num w:numId="37">
    <w:abstractNumId w:val="81"/>
  </w:num>
  <w:num w:numId="38">
    <w:abstractNumId w:val="10"/>
  </w:num>
  <w:num w:numId="39">
    <w:abstractNumId w:val="42"/>
  </w:num>
  <w:num w:numId="40">
    <w:abstractNumId w:val="132"/>
  </w:num>
  <w:num w:numId="41">
    <w:abstractNumId w:val="127"/>
  </w:num>
  <w:num w:numId="42">
    <w:abstractNumId w:val="169"/>
  </w:num>
  <w:num w:numId="43">
    <w:abstractNumId w:val="123"/>
  </w:num>
  <w:num w:numId="44">
    <w:abstractNumId w:val="158"/>
  </w:num>
  <w:num w:numId="45">
    <w:abstractNumId w:val="33"/>
  </w:num>
  <w:num w:numId="46">
    <w:abstractNumId w:val="171"/>
  </w:num>
  <w:num w:numId="47">
    <w:abstractNumId w:val="145"/>
  </w:num>
  <w:num w:numId="48">
    <w:abstractNumId w:val="148"/>
  </w:num>
  <w:num w:numId="49">
    <w:abstractNumId w:val="54"/>
  </w:num>
  <w:num w:numId="50">
    <w:abstractNumId w:val="99"/>
  </w:num>
  <w:num w:numId="51">
    <w:abstractNumId w:val="111"/>
  </w:num>
  <w:num w:numId="52">
    <w:abstractNumId w:val="121"/>
  </w:num>
  <w:num w:numId="53">
    <w:abstractNumId w:val="242"/>
  </w:num>
  <w:num w:numId="54">
    <w:abstractNumId w:val="16"/>
  </w:num>
  <w:num w:numId="55">
    <w:abstractNumId w:val="245"/>
  </w:num>
  <w:num w:numId="56">
    <w:abstractNumId w:val="39"/>
  </w:num>
  <w:num w:numId="57">
    <w:abstractNumId w:val="51"/>
  </w:num>
  <w:num w:numId="58">
    <w:abstractNumId w:val="208"/>
  </w:num>
  <w:num w:numId="59">
    <w:abstractNumId w:val="131"/>
  </w:num>
  <w:num w:numId="60">
    <w:abstractNumId w:val="172"/>
  </w:num>
  <w:num w:numId="61">
    <w:abstractNumId w:val="225"/>
  </w:num>
  <w:num w:numId="62">
    <w:abstractNumId w:val="268"/>
  </w:num>
  <w:num w:numId="63">
    <w:abstractNumId w:val="188"/>
  </w:num>
  <w:num w:numId="64">
    <w:abstractNumId w:val="92"/>
  </w:num>
  <w:num w:numId="65">
    <w:abstractNumId w:val="271"/>
  </w:num>
  <w:num w:numId="66">
    <w:abstractNumId w:val="255"/>
  </w:num>
  <w:num w:numId="67">
    <w:abstractNumId w:val="7"/>
  </w:num>
  <w:num w:numId="68">
    <w:abstractNumId w:val="247"/>
  </w:num>
  <w:num w:numId="69">
    <w:abstractNumId w:val="174"/>
  </w:num>
  <w:num w:numId="70">
    <w:abstractNumId w:val="113"/>
  </w:num>
  <w:num w:numId="71">
    <w:abstractNumId w:val="168"/>
  </w:num>
  <w:num w:numId="72">
    <w:abstractNumId w:val="87"/>
  </w:num>
  <w:num w:numId="73">
    <w:abstractNumId w:val="93"/>
  </w:num>
  <w:num w:numId="74">
    <w:abstractNumId w:val="160"/>
  </w:num>
  <w:num w:numId="75">
    <w:abstractNumId w:val="199"/>
  </w:num>
  <w:num w:numId="76">
    <w:abstractNumId w:val="128"/>
  </w:num>
  <w:num w:numId="77">
    <w:abstractNumId w:val="26"/>
  </w:num>
  <w:num w:numId="78">
    <w:abstractNumId w:val="138"/>
  </w:num>
  <w:num w:numId="79">
    <w:abstractNumId w:val="140"/>
  </w:num>
  <w:num w:numId="80">
    <w:abstractNumId w:val="107"/>
  </w:num>
  <w:num w:numId="81">
    <w:abstractNumId w:val="239"/>
  </w:num>
  <w:num w:numId="82">
    <w:abstractNumId w:val="31"/>
  </w:num>
  <w:num w:numId="83">
    <w:abstractNumId w:val="90"/>
  </w:num>
  <w:num w:numId="84">
    <w:abstractNumId w:val="181"/>
  </w:num>
  <w:num w:numId="85">
    <w:abstractNumId w:val="152"/>
  </w:num>
  <w:num w:numId="86">
    <w:abstractNumId w:val="13"/>
  </w:num>
  <w:num w:numId="87">
    <w:abstractNumId w:val="50"/>
  </w:num>
  <w:num w:numId="88">
    <w:abstractNumId w:val="244"/>
  </w:num>
  <w:num w:numId="89">
    <w:abstractNumId w:val="115"/>
  </w:num>
  <w:num w:numId="90">
    <w:abstractNumId w:val="272"/>
  </w:num>
  <w:num w:numId="91">
    <w:abstractNumId w:val="207"/>
  </w:num>
  <w:num w:numId="92">
    <w:abstractNumId w:val="241"/>
  </w:num>
  <w:num w:numId="93">
    <w:abstractNumId w:val="65"/>
  </w:num>
  <w:num w:numId="94">
    <w:abstractNumId w:val="192"/>
  </w:num>
  <w:num w:numId="95">
    <w:abstractNumId w:val="270"/>
  </w:num>
  <w:num w:numId="96">
    <w:abstractNumId w:val="27"/>
  </w:num>
  <w:num w:numId="97">
    <w:abstractNumId w:val="80"/>
  </w:num>
  <w:num w:numId="98">
    <w:abstractNumId w:val="47"/>
  </w:num>
  <w:num w:numId="99">
    <w:abstractNumId w:val="201"/>
  </w:num>
  <w:num w:numId="100">
    <w:abstractNumId w:val="48"/>
  </w:num>
  <w:num w:numId="101">
    <w:abstractNumId w:val="71"/>
  </w:num>
  <w:num w:numId="102">
    <w:abstractNumId w:val="243"/>
  </w:num>
  <w:num w:numId="103">
    <w:abstractNumId w:val="109"/>
  </w:num>
  <w:num w:numId="104">
    <w:abstractNumId w:val="117"/>
  </w:num>
  <w:num w:numId="105">
    <w:abstractNumId w:val="166"/>
  </w:num>
  <w:num w:numId="106">
    <w:abstractNumId w:val="20"/>
  </w:num>
  <w:num w:numId="107">
    <w:abstractNumId w:val="198"/>
  </w:num>
  <w:num w:numId="108">
    <w:abstractNumId w:val="147"/>
  </w:num>
  <w:num w:numId="109">
    <w:abstractNumId w:val="222"/>
  </w:num>
  <w:num w:numId="110">
    <w:abstractNumId w:val="177"/>
  </w:num>
  <w:num w:numId="111">
    <w:abstractNumId w:val="142"/>
  </w:num>
  <w:num w:numId="112">
    <w:abstractNumId w:val="4"/>
  </w:num>
  <w:num w:numId="113">
    <w:abstractNumId w:val="224"/>
  </w:num>
  <w:num w:numId="114">
    <w:abstractNumId w:val="151"/>
  </w:num>
  <w:num w:numId="115">
    <w:abstractNumId w:val="72"/>
  </w:num>
  <w:num w:numId="116">
    <w:abstractNumId w:val="254"/>
  </w:num>
  <w:num w:numId="117">
    <w:abstractNumId w:val="211"/>
  </w:num>
  <w:num w:numId="118">
    <w:abstractNumId w:val="11"/>
  </w:num>
  <w:num w:numId="119">
    <w:abstractNumId w:val="240"/>
  </w:num>
  <w:num w:numId="120">
    <w:abstractNumId w:val="34"/>
  </w:num>
  <w:num w:numId="121">
    <w:abstractNumId w:val="136"/>
  </w:num>
  <w:num w:numId="122">
    <w:abstractNumId w:val="173"/>
  </w:num>
  <w:num w:numId="123">
    <w:abstractNumId w:val="193"/>
  </w:num>
  <w:num w:numId="124">
    <w:abstractNumId w:val="237"/>
  </w:num>
  <w:num w:numId="125">
    <w:abstractNumId w:val="146"/>
  </w:num>
  <w:num w:numId="126">
    <w:abstractNumId w:val="101"/>
  </w:num>
  <w:num w:numId="127">
    <w:abstractNumId w:val="133"/>
  </w:num>
  <w:num w:numId="128">
    <w:abstractNumId w:val="9"/>
  </w:num>
  <w:num w:numId="129">
    <w:abstractNumId w:val="28"/>
  </w:num>
  <w:num w:numId="130">
    <w:abstractNumId w:val="162"/>
  </w:num>
  <w:num w:numId="131">
    <w:abstractNumId w:val="189"/>
  </w:num>
  <w:num w:numId="132">
    <w:abstractNumId w:val="252"/>
  </w:num>
  <w:num w:numId="133">
    <w:abstractNumId w:val="149"/>
  </w:num>
  <w:num w:numId="134">
    <w:abstractNumId w:val="35"/>
  </w:num>
  <w:num w:numId="135">
    <w:abstractNumId w:val="144"/>
  </w:num>
  <w:num w:numId="136">
    <w:abstractNumId w:val="120"/>
  </w:num>
  <w:num w:numId="137">
    <w:abstractNumId w:val="56"/>
  </w:num>
  <w:num w:numId="138">
    <w:abstractNumId w:val="25"/>
  </w:num>
  <w:num w:numId="139">
    <w:abstractNumId w:val="150"/>
  </w:num>
  <w:num w:numId="140">
    <w:abstractNumId w:val="68"/>
  </w:num>
  <w:num w:numId="141">
    <w:abstractNumId w:val="89"/>
  </w:num>
  <w:num w:numId="142">
    <w:abstractNumId w:val="122"/>
  </w:num>
  <w:num w:numId="143">
    <w:abstractNumId w:val="86"/>
  </w:num>
  <w:num w:numId="144">
    <w:abstractNumId w:val="206"/>
  </w:num>
  <w:num w:numId="145">
    <w:abstractNumId w:val="83"/>
  </w:num>
  <w:num w:numId="146">
    <w:abstractNumId w:val="167"/>
  </w:num>
  <w:num w:numId="147">
    <w:abstractNumId w:val="95"/>
  </w:num>
  <w:num w:numId="148">
    <w:abstractNumId w:val="269"/>
  </w:num>
  <w:num w:numId="149">
    <w:abstractNumId w:val="94"/>
  </w:num>
  <w:num w:numId="150">
    <w:abstractNumId w:val="103"/>
  </w:num>
  <w:num w:numId="151">
    <w:abstractNumId w:val="191"/>
  </w:num>
  <w:num w:numId="152">
    <w:abstractNumId w:val="22"/>
  </w:num>
  <w:num w:numId="153">
    <w:abstractNumId w:val="112"/>
  </w:num>
  <w:num w:numId="154">
    <w:abstractNumId w:val="58"/>
  </w:num>
  <w:num w:numId="155">
    <w:abstractNumId w:val="202"/>
  </w:num>
  <w:num w:numId="156">
    <w:abstractNumId w:val="209"/>
  </w:num>
  <w:num w:numId="157">
    <w:abstractNumId w:val="106"/>
  </w:num>
  <w:num w:numId="158">
    <w:abstractNumId w:val="98"/>
  </w:num>
  <w:num w:numId="159">
    <w:abstractNumId w:val="69"/>
  </w:num>
  <w:num w:numId="160">
    <w:abstractNumId w:val="74"/>
  </w:num>
  <w:num w:numId="161">
    <w:abstractNumId w:val="194"/>
  </w:num>
  <w:num w:numId="162">
    <w:abstractNumId w:val="55"/>
  </w:num>
  <w:num w:numId="163">
    <w:abstractNumId w:val="216"/>
  </w:num>
  <w:num w:numId="164">
    <w:abstractNumId w:val="143"/>
  </w:num>
  <w:num w:numId="165">
    <w:abstractNumId w:val="265"/>
  </w:num>
  <w:num w:numId="166">
    <w:abstractNumId w:val="8"/>
  </w:num>
  <w:num w:numId="167">
    <w:abstractNumId w:val="105"/>
  </w:num>
  <w:num w:numId="168">
    <w:abstractNumId w:val="234"/>
  </w:num>
  <w:num w:numId="169">
    <w:abstractNumId w:val="60"/>
  </w:num>
  <w:num w:numId="170">
    <w:abstractNumId w:val="91"/>
  </w:num>
  <w:num w:numId="171">
    <w:abstractNumId w:val="44"/>
  </w:num>
  <w:num w:numId="172">
    <w:abstractNumId w:val="227"/>
  </w:num>
  <w:num w:numId="173">
    <w:abstractNumId w:val="203"/>
  </w:num>
  <w:num w:numId="174">
    <w:abstractNumId w:val="223"/>
  </w:num>
  <w:num w:numId="175">
    <w:abstractNumId w:val="267"/>
  </w:num>
  <w:num w:numId="176">
    <w:abstractNumId w:val="45"/>
  </w:num>
  <w:num w:numId="177">
    <w:abstractNumId w:val="62"/>
  </w:num>
  <w:num w:numId="178">
    <w:abstractNumId w:val="263"/>
  </w:num>
  <w:num w:numId="179">
    <w:abstractNumId w:val="97"/>
  </w:num>
  <w:num w:numId="180">
    <w:abstractNumId w:val="110"/>
  </w:num>
  <w:num w:numId="181">
    <w:abstractNumId w:val="76"/>
  </w:num>
  <w:num w:numId="182">
    <w:abstractNumId w:val="257"/>
  </w:num>
  <w:num w:numId="183">
    <w:abstractNumId w:val="233"/>
  </w:num>
  <w:num w:numId="184">
    <w:abstractNumId w:val="231"/>
  </w:num>
  <w:num w:numId="185">
    <w:abstractNumId w:val="235"/>
  </w:num>
  <w:num w:numId="186">
    <w:abstractNumId w:val="70"/>
  </w:num>
  <w:num w:numId="187">
    <w:abstractNumId w:val="78"/>
  </w:num>
  <w:num w:numId="188">
    <w:abstractNumId w:val="154"/>
  </w:num>
  <w:num w:numId="189">
    <w:abstractNumId w:val="161"/>
  </w:num>
  <w:num w:numId="190">
    <w:abstractNumId w:val="205"/>
  </w:num>
  <w:num w:numId="191">
    <w:abstractNumId w:val="116"/>
  </w:num>
  <w:num w:numId="192">
    <w:abstractNumId w:val="260"/>
  </w:num>
  <w:num w:numId="193">
    <w:abstractNumId w:val="253"/>
  </w:num>
  <w:num w:numId="194">
    <w:abstractNumId w:val="88"/>
  </w:num>
  <w:num w:numId="195">
    <w:abstractNumId w:val="5"/>
  </w:num>
  <w:num w:numId="196">
    <w:abstractNumId w:val="184"/>
  </w:num>
  <w:num w:numId="197">
    <w:abstractNumId w:val="137"/>
  </w:num>
  <w:num w:numId="198">
    <w:abstractNumId w:val="75"/>
  </w:num>
  <w:num w:numId="199">
    <w:abstractNumId w:val="214"/>
  </w:num>
  <w:num w:numId="200">
    <w:abstractNumId w:val="187"/>
  </w:num>
  <w:num w:numId="201">
    <w:abstractNumId w:val="165"/>
  </w:num>
  <w:num w:numId="202">
    <w:abstractNumId w:val="63"/>
  </w:num>
  <w:num w:numId="203">
    <w:abstractNumId w:val="197"/>
  </w:num>
  <w:num w:numId="204">
    <w:abstractNumId w:val="212"/>
  </w:num>
  <w:num w:numId="205">
    <w:abstractNumId w:val="64"/>
  </w:num>
  <w:num w:numId="206">
    <w:abstractNumId w:val="157"/>
  </w:num>
  <w:num w:numId="207">
    <w:abstractNumId w:val="175"/>
  </w:num>
  <w:num w:numId="208">
    <w:abstractNumId w:val="52"/>
  </w:num>
  <w:num w:numId="209">
    <w:abstractNumId w:val="61"/>
  </w:num>
  <w:num w:numId="210">
    <w:abstractNumId w:val="153"/>
  </w:num>
  <w:num w:numId="211">
    <w:abstractNumId w:val="104"/>
  </w:num>
  <w:num w:numId="212">
    <w:abstractNumId w:val="21"/>
  </w:num>
  <w:num w:numId="213">
    <w:abstractNumId w:val="40"/>
  </w:num>
  <w:num w:numId="214">
    <w:abstractNumId w:val="43"/>
  </w:num>
  <w:num w:numId="215">
    <w:abstractNumId w:val="24"/>
  </w:num>
  <w:num w:numId="216">
    <w:abstractNumId w:val="2"/>
  </w:num>
  <w:num w:numId="217">
    <w:abstractNumId w:val="77"/>
  </w:num>
  <w:num w:numId="218">
    <w:abstractNumId w:val="221"/>
  </w:num>
  <w:num w:numId="219">
    <w:abstractNumId w:val="102"/>
  </w:num>
  <w:num w:numId="220">
    <w:abstractNumId w:val="256"/>
  </w:num>
  <w:num w:numId="221">
    <w:abstractNumId w:val="66"/>
  </w:num>
  <w:num w:numId="222">
    <w:abstractNumId w:val="176"/>
  </w:num>
  <w:num w:numId="223">
    <w:abstractNumId w:val="210"/>
  </w:num>
  <w:num w:numId="224">
    <w:abstractNumId w:val="258"/>
  </w:num>
  <w:num w:numId="225">
    <w:abstractNumId w:val="53"/>
  </w:num>
  <w:num w:numId="226">
    <w:abstractNumId w:val="262"/>
  </w:num>
  <w:num w:numId="227">
    <w:abstractNumId w:val="163"/>
  </w:num>
  <w:num w:numId="228">
    <w:abstractNumId w:val="37"/>
  </w:num>
  <w:num w:numId="229">
    <w:abstractNumId w:val="79"/>
  </w:num>
  <w:num w:numId="230">
    <w:abstractNumId w:val="159"/>
  </w:num>
  <w:num w:numId="231">
    <w:abstractNumId w:val="178"/>
  </w:num>
  <w:num w:numId="232">
    <w:abstractNumId w:val="84"/>
  </w:num>
  <w:num w:numId="233">
    <w:abstractNumId w:val="32"/>
  </w:num>
  <w:num w:numId="234">
    <w:abstractNumId w:val="226"/>
  </w:num>
  <w:num w:numId="235">
    <w:abstractNumId w:val="238"/>
  </w:num>
  <w:num w:numId="236">
    <w:abstractNumId w:val="139"/>
  </w:num>
  <w:num w:numId="237">
    <w:abstractNumId w:val="217"/>
  </w:num>
  <w:num w:numId="238">
    <w:abstractNumId w:val="73"/>
  </w:num>
  <w:num w:numId="239">
    <w:abstractNumId w:val="119"/>
  </w:num>
  <w:num w:numId="240">
    <w:abstractNumId w:val="135"/>
  </w:num>
  <w:num w:numId="241">
    <w:abstractNumId w:val="179"/>
  </w:num>
  <w:num w:numId="242">
    <w:abstractNumId w:val="230"/>
  </w:num>
  <w:num w:numId="243">
    <w:abstractNumId w:val="170"/>
  </w:num>
  <w:num w:numId="244">
    <w:abstractNumId w:val="100"/>
  </w:num>
  <w:num w:numId="245">
    <w:abstractNumId w:val="182"/>
  </w:num>
  <w:num w:numId="246">
    <w:abstractNumId w:val="67"/>
  </w:num>
  <w:num w:numId="247">
    <w:abstractNumId w:val="185"/>
  </w:num>
  <w:num w:numId="248">
    <w:abstractNumId w:val="190"/>
  </w:num>
  <w:num w:numId="249">
    <w:abstractNumId w:val="218"/>
  </w:num>
  <w:num w:numId="250">
    <w:abstractNumId w:val="195"/>
  </w:num>
  <w:num w:numId="251">
    <w:abstractNumId w:val="228"/>
  </w:num>
  <w:num w:numId="252">
    <w:abstractNumId w:val="1"/>
  </w:num>
  <w:num w:numId="253">
    <w:abstractNumId w:val="126"/>
  </w:num>
  <w:num w:numId="254">
    <w:abstractNumId w:val="250"/>
  </w:num>
  <w:num w:numId="255">
    <w:abstractNumId w:val="134"/>
  </w:num>
  <w:num w:numId="256">
    <w:abstractNumId w:val="204"/>
  </w:num>
  <w:num w:numId="257">
    <w:abstractNumId w:val="49"/>
  </w:num>
  <w:num w:numId="258">
    <w:abstractNumId w:val="215"/>
  </w:num>
  <w:num w:numId="259">
    <w:abstractNumId w:val="164"/>
  </w:num>
  <w:num w:numId="260">
    <w:abstractNumId w:val="15"/>
  </w:num>
  <w:num w:numId="261">
    <w:abstractNumId w:val="82"/>
  </w:num>
  <w:num w:numId="262">
    <w:abstractNumId w:val="249"/>
  </w:num>
  <w:num w:numId="263">
    <w:abstractNumId w:val="46"/>
  </w:num>
  <w:num w:numId="264">
    <w:abstractNumId w:val="156"/>
  </w:num>
  <w:num w:numId="265">
    <w:abstractNumId w:val="180"/>
  </w:num>
  <w:num w:numId="266">
    <w:abstractNumId w:val="196"/>
  </w:num>
  <w:num w:numId="267">
    <w:abstractNumId w:val="213"/>
  </w:num>
  <w:num w:numId="268">
    <w:abstractNumId w:val="232"/>
  </w:num>
  <w:num w:numId="269">
    <w:abstractNumId w:val="14"/>
  </w:num>
  <w:num w:numId="270">
    <w:abstractNumId w:val="38"/>
  </w:num>
  <w:num w:numId="271">
    <w:abstractNumId w:val="248"/>
  </w:num>
  <w:num w:numId="272">
    <w:abstractNumId w:val="19"/>
  </w:num>
  <w:num w:numId="273">
    <w:abstractNumId w:val="124"/>
  </w:num>
  <w:numIdMacAtCleanup w:val="2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M0NzK0NDe1sLRQ0lEKTi0uzszPAykwNqkFABoH9N4tAAAA"/>
  </w:docVars>
  <w:rsids>
    <w:rsidRoot w:val="00B034BE"/>
    <w:rsid w:val="00001538"/>
    <w:rsid w:val="00001F08"/>
    <w:rsid w:val="00005717"/>
    <w:rsid w:val="00005CBF"/>
    <w:rsid w:val="00005F81"/>
    <w:rsid w:val="00007BD3"/>
    <w:rsid w:val="00010683"/>
    <w:rsid w:val="0001110B"/>
    <w:rsid w:val="00011152"/>
    <w:rsid w:val="00011410"/>
    <w:rsid w:val="000123F5"/>
    <w:rsid w:val="00012420"/>
    <w:rsid w:val="00012D6E"/>
    <w:rsid w:val="00015B4D"/>
    <w:rsid w:val="00015DC5"/>
    <w:rsid w:val="00017AF4"/>
    <w:rsid w:val="00020172"/>
    <w:rsid w:val="000201C0"/>
    <w:rsid w:val="00022964"/>
    <w:rsid w:val="00023A0E"/>
    <w:rsid w:val="00024FA1"/>
    <w:rsid w:val="00025CF4"/>
    <w:rsid w:val="00026A34"/>
    <w:rsid w:val="00027324"/>
    <w:rsid w:val="00027F0A"/>
    <w:rsid w:val="0003005A"/>
    <w:rsid w:val="00030CBC"/>
    <w:rsid w:val="00031524"/>
    <w:rsid w:val="00033050"/>
    <w:rsid w:val="000331C6"/>
    <w:rsid w:val="0003586E"/>
    <w:rsid w:val="00036CAB"/>
    <w:rsid w:val="00037185"/>
    <w:rsid w:val="00040754"/>
    <w:rsid w:val="00040762"/>
    <w:rsid w:val="00040D6F"/>
    <w:rsid w:val="0004117D"/>
    <w:rsid w:val="00041993"/>
    <w:rsid w:val="00041F8D"/>
    <w:rsid w:val="00042085"/>
    <w:rsid w:val="00042A18"/>
    <w:rsid w:val="00043B76"/>
    <w:rsid w:val="00044736"/>
    <w:rsid w:val="0004496F"/>
    <w:rsid w:val="00044A3E"/>
    <w:rsid w:val="00045483"/>
    <w:rsid w:val="00045685"/>
    <w:rsid w:val="00045902"/>
    <w:rsid w:val="00047C26"/>
    <w:rsid w:val="0005137E"/>
    <w:rsid w:val="00051914"/>
    <w:rsid w:val="00053520"/>
    <w:rsid w:val="0005511D"/>
    <w:rsid w:val="00055942"/>
    <w:rsid w:val="00055D10"/>
    <w:rsid w:val="000604B0"/>
    <w:rsid w:val="00061191"/>
    <w:rsid w:val="0006189A"/>
    <w:rsid w:val="00062A8D"/>
    <w:rsid w:val="00062ABA"/>
    <w:rsid w:val="000639AF"/>
    <w:rsid w:val="000645AC"/>
    <w:rsid w:val="0006460D"/>
    <w:rsid w:val="00064E26"/>
    <w:rsid w:val="000653EB"/>
    <w:rsid w:val="00067221"/>
    <w:rsid w:val="00067F48"/>
    <w:rsid w:val="000709E6"/>
    <w:rsid w:val="000729C5"/>
    <w:rsid w:val="000758D1"/>
    <w:rsid w:val="00076508"/>
    <w:rsid w:val="00082E74"/>
    <w:rsid w:val="0008420B"/>
    <w:rsid w:val="00084C0A"/>
    <w:rsid w:val="000861B1"/>
    <w:rsid w:val="00086688"/>
    <w:rsid w:val="00086FD5"/>
    <w:rsid w:val="00087751"/>
    <w:rsid w:val="00087E25"/>
    <w:rsid w:val="00090452"/>
    <w:rsid w:val="00090523"/>
    <w:rsid w:val="0009126F"/>
    <w:rsid w:val="000919DF"/>
    <w:rsid w:val="00091A82"/>
    <w:rsid w:val="00093162"/>
    <w:rsid w:val="00093244"/>
    <w:rsid w:val="0009367C"/>
    <w:rsid w:val="0009421A"/>
    <w:rsid w:val="000956B2"/>
    <w:rsid w:val="00097339"/>
    <w:rsid w:val="000A0EBA"/>
    <w:rsid w:val="000A15DC"/>
    <w:rsid w:val="000A1C2C"/>
    <w:rsid w:val="000A207E"/>
    <w:rsid w:val="000A54FA"/>
    <w:rsid w:val="000A630D"/>
    <w:rsid w:val="000A6BF5"/>
    <w:rsid w:val="000A727D"/>
    <w:rsid w:val="000B29E5"/>
    <w:rsid w:val="000B3350"/>
    <w:rsid w:val="000B419C"/>
    <w:rsid w:val="000B5A43"/>
    <w:rsid w:val="000B6385"/>
    <w:rsid w:val="000C0D08"/>
    <w:rsid w:val="000C15A3"/>
    <w:rsid w:val="000C1A4D"/>
    <w:rsid w:val="000C1D84"/>
    <w:rsid w:val="000C324C"/>
    <w:rsid w:val="000C44F0"/>
    <w:rsid w:val="000C5DC9"/>
    <w:rsid w:val="000C7323"/>
    <w:rsid w:val="000C7720"/>
    <w:rsid w:val="000D1CA2"/>
    <w:rsid w:val="000D206E"/>
    <w:rsid w:val="000D389A"/>
    <w:rsid w:val="000D39C4"/>
    <w:rsid w:val="000D48A8"/>
    <w:rsid w:val="000D6668"/>
    <w:rsid w:val="000D6EC9"/>
    <w:rsid w:val="000D6F81"/>
    <w:rsid w:val="000D7B15"/>
    <w:rsid w:val="000E1457"/>
    <w:rsid w:val="000E333B"/>
    <w:rsid w:val="000E3665"/>
    <w:rsid w:val="000E5363"/>
    <w:rsid w:val="000F0542"/>
    <w:rsid w:val="000F1C90"/>
    <w:rsid w:val="000F2119"/>
    <w:rsid w:val="000F2738"/>
    <w:rsid w:val="000F41EF"/>
    <w:rsid w:val="000F469E"/>
    <w:rsid w:val="000F51DE"/>
    <w:rsid w:val="000F5FD0"/>
    <w:rsid w:val="000F7010"/>
    <w:rsid w:val="000F74A7"/>
    <w:rsid w:val="000F7EF7"/>
    <w:rsid w:val="00102E81"/>
    <w:rsid w:val="001065FD"/>
    <w:rsid w:val="001101CF"/>
    <w:rsid w:val="001103FB"/>
    <w:rsid w:val="00110B0F"/>
    <w:rsid w:val="00112F10"/>
    <w:rsid w:val="00113225"/>
    <w:rsid w:val="001162AA"/>
    <w:rsid w:val="001163A8"/>
    <w:rsid w:val="00116AA1"/>
    <w:rsid w:val="00117F83"/>
    <w:rsid w:val="00117FAE"/>
    <w:rsid w:val="001207F6"/>
    <w:rsid w:val="00121EDF"/>
    <w:rsid w:val="0012281D"/>
    <w:rsid w:val="00122B9E"/>
    <w:rsid w:val="00123010"/>
    <w:rsid w:val="00123C64"/>
    <w:rsid w:val="001244BE"/>
    <w:rsid w:val="00124EF9"/>
    <w:rsid w:val="00125E5F"/>
    <w:rsid w:val="00126B98"/>
    <w:rsid w:val="00127789"/>
    <w:rsid w:val="00127F2D"/>
    <w:rsid w:val="00130F03"/>
    <w:rsid w:val="00132F54"/>
    <w:rsid w:val="00134E06"/>
    <w:rsid w:val="001354D3"/>
    <w:rsid w:val="001362BB"/>
    <w:rsid w:val="00136825"/>
    <w:rsid w:val="00137F73"/>
    <w:rsid w:val="001403D3"/>
    <w:rsid w:val="00141C58"/>
    <w:rsid w:val="00143FAA"/>
    <w:rsid w:val="001441EE"/>
    <w:rsid w:val="00144618"/>
    <w:rsid w:val="00144934"/>
    <w:rsid w:val="0014525B"/>
    <w:rsid w:val="001453A7"/>
    <w:rsid w:val="00145C1D"/>
    <w:rsid w:val="0014799B"/>
    <w:rsid w:val="00147E16"/>
    <w:rsid w:val="001508BC"/>
    <w:rsid w:val="00151E89"/>
    <w:rsid w:val="00153DA5"/>
    <w:rsid w:val="00154F95"/>
    <w:rsid w:val="001568C5"/>
    <w:rsid w:val="001608E2"/>
    <w:rsid w:val="00160C67"/>
    <w:rsid w:val="001650D2"/>
    <w:rsid w:val="00167287"/>
    <w:rsid w:val="0017086E"/>
    <w:rsid w:val="001709D6"/>
    <w:rsid w:val="00170A25"/>
    <w:rsid w:val="001715DA"/>
    <w:rsid w:val="001727E8"/>
    <w:rsid w:val="00172C6E"/>
    <w:rsid w:val="00175091"/>
    <w:rsid w:val="00175BAE"/>
    <w:rsid w:val="00175FF4"/>
    <w:rsid w:val="00176320"/>
    <w:rsid w:val="00176469"/>
    <w:rsid w:val="00177B9C"/>
    <w:rsid w:val="00181381"/>
    <w:rsid w:val="0018143E"/>
    <w:rsid w:val="0018147F"/>
    <w:rsid w:val="00182484"/>
    <w:rsid w:val="00182648"/>
    <w:rsid w:val="00183312"/>
    <w:rsid w:val="00184019"/>
    <w:rsid w:val="001843BF"/>
    <w:rsid w:val="00185573"/>
    <w:rsid w:val="00185E68"/>
    <w:rsid w:val="00187B2F"/>
    <w:rsid w:val="0019011F"/>
    <w:rsid w:val="001911C5"/>
    <w:rsid w:val="00192007"/>
    <w:rsid w:val="001925D8"/>
    <w:rsid w:val="00192727"/>
    <w:rsid w:val="00193F22"/>
    <w:rsid w:val="00193F51"/>
    <w:rsid w:val="001943F6"/>
    <w:rsid w:val="00196EA5"/>
    <w:rsid w:val="0019734A"/>
    <w:rsid w:val="00197949"/>
    <w:rsid w:val="00197C56"/>
    <w:rsid w:val="001A0FC0"/>
    <w:rsid w:val="001A12E5"/>
    <w:rsid w:val="001A1D93"/>
    <w:rsid w:val="001A3B1F"/>
    <w:rsid w:val="001A499C"/>
    <w:rsid w:val="001A4BD4"/>
    <w:rsid w:val="001A4CC7"/>
    <w:rsid w:val="001A5718"/>
    <w:rsid w:val="001A5FF5"/>
    <w:rsid w:val="001A7060"/>
    <w:rsid w:val="001A7861"/>
    <w:rsid w:val="001A7A06"/>
    <w:rsid w:val="001A7BD9"/>
    <w:rsid w:val="001B02C6"/>
    <w:rsid w:val="001B0429"/>
    <w:rsid w:val="001B07BF"/>
    <w:rsid w:val="001B09D6"/>
    <w:rsid w:val="001B0FAE"/>
    <w:rsid w:val="001B122A"/>
    <w:rsid w:val="001B1CBD"/>
    <w:rsid w:val="001B2564"/>
    <w:rsid w:val="001B2869"/>
    <w:rsid w:val="001B3517"/>
    <w:rsid w:val="001B3BB9"/>
    <w:rsid w:val="001B3E23"/>
    <w:rsid w:val="001B3FD4"/>
    <w:rsid w:val="001B4437"/>
    <w:rsid w:val="001B5271"/>
    <w:rsid w:val="001B5616"/>
    <w:rsid w:val="001B69A1"/>
    <w:rsid w:val="001C0079"/>
    <w:rsid w:val="001C01F2"/>
    <w:rsid w:val="001C097E"/>
    <w:rsid w:val="001C17BD"/>
    <w:rsid w:val="001C1FAF"/>
    <w:rsid w:val="001C26D8"/>
    <w:rsid w:val="001C2967"/>
    <w:rsid w:val="001C2F7E"/>
    <w:rsid w:val="001C311D"/>
    <w:rsid w:val="001C3424"/>
    <w:rsid w:val="001D097D"/>
    <w:rsid w:val="001D1136"/>
    <w:rsid w:val="001D1448"/>
    <w:rsid w:val="001D2782"/>
    <w:rsid w:val="001D28B7"/>
    <w:rsid w:val="001D2BC8"/>
    <w:rsid w:val="001D3837"/>
    <w:rsid w:val="001D586B"/>
    <w:rsid w:val="001D5968"/>
    <w:rsid w:val="001D6237"/>
    <w:rsid w:val="001D666A"/>
    <w:rsid w:val="001D6C06"/>
    <w:rsid w:val="001D79D7"/>
    <w:rsid w:val="001E24BC"/>
    <w:rsid w:val="001E2AAB"/>
    <w:rsid w:val="001E3445"/>
    <w:rsid w:val="001E40C0"/>
    <w:rsid w:val="001E447B"/>
    <w:rsid w:val="001E5B97"/>
    <w:rsid w:val="001E6453"/>
    <w:rsid w:val="001E6957"/>
    <w:rsid w:val="001E72F8"/>
    <w:rsid w:val="001E78A7"/>
    <w:rsid w:val="001F41E8"/>
    <w:rsid w:val="001F7212"/>
    <w:rsid w:val="00200B50"/>
    <w:rsid w:val="00202232"/>
    <w:rsid w:val="00202546"/>
    <w:rsid w:val="0020322E"/>
    <w:rsid w:val="00203430"/>
    <w:rsid w:val="002064D0"/>
    <w:rsid w:val="00206AD0"/>
    <w:rsid w:val="002079E0"/>
    <w:rsid w:val="00210561"/>
    <w:rsid w:val="002106F7"/>
    <w:rsid w:val="002119F4"/>
    <w:rsid w:val="00212067"/>
    <w:rsid w:val="0021261C"/>
    <w:rsid w:val="002132BA"/>
    <w:rsid w:val="002132BF"/>
    <w:rsid w:val="002137C0"/>
    <w:rsid w:val="00213B26"/>
    <w:rsid w:val="00213C79"/>
    <w:rsid w:val="00215D21"/>
    <w:rsid w:val="00216A42"/>
    <w:rsid w:val="00216E18"/>
    <w:rsid w:val="00217484"/>
    <w:rsid w:val="0022079E"/>
    <w:rsid w:val="00221CF7"/>
    <w:rsid w:val="00222BA7"/>
    <w:rsid w:val="002238BC"/>
    <w:rsid w:val="00223B59"/>
    <w:rsid w:val="0022658F"/>
    <w:rsid w:val="002273EE"/>
    <w:rsid w:val="002276A2"/>
    <w:rsid w:val="00230864"/>
    <w:rsid w:val="00231159"/>
    <w:rsid w:val="0023155A"/>
    <w:rsid w:val="00231A65"/>
    <w:rsid w:val="00231A9A"/>
    <w:rsid w:val="00232129"/>
    <w:rsid w:val="00233D52"/>
    <w:rsid w:val="002411B3"/>
    <w:rsid w:val="002413ED"/>
    <w:rsid w:val="00241DCE"/>
    <w:rsid w:val="00243492"/>
    <w:rsid w:val="002440F8"/>
    <w:rsid w:val="00244D7A"/>
    <w:rsid w:val="00245216"/>
    <w:rsid w:val="00246040"/>
    <w:rsid w:val="00246AA3"/>
    <w:rsid w:val="00246B49"/>
    <w:rsid w:val="00247238"/>
    <w:rsid w:val="00247260"/>
    <w:rsid w:val="00251EE2"/>
    <w:rsid w:val="0025285D"/>
    <w:rsid w:val="00252C3A"/>
    <w:rsid w:val="00252D9F"/>
    <w:rsid w:val="002534F5"/>
    <w:rsid w:val="00253819"/>
    <w:rsid w:val="002539B1"/>
    <w:rsid w:val="00253E0F"/>
    <w:rsid w:val="00255298"/>
    <w:rsid w:val="00257CA4"/>
    <w:rsid w:val="00260F06"/>
    <w:rsid w:val="00261BAA"/>
    <w:rsid w:val="00263A7E"/>
    <w:rsid w:val="00264E89"/>
    <w:rsid w:val="0026606E"/>
    <w:rsid w:val="0026639A"/>
    <w:rsid w:val="0026764B"/>
    <w:rsid w:val="00267D3F"/>
    <w:rsid w:val="002717AC"/>
    <w:rsid w:val="002717AF"/>
    <w:rsid w:val="00273EF6"/>
    <w:rsid w:val="00275DB5"/>
    <w:rsid w:val="00280CAE"/>
    <w:rsid w:val="00280E3D"/>
    <w:rsid w:val="002817CC"/>
    <w:rsid w:val="00281BEB"/>
    <w:rsid w:val="00281F91"/>
    <w:rsid w:val="00281FAC"/>
    <w:rsid w:val="00282C02"/>
    <w:rsid w:val="00282E4A"/>
    <w:rsid w:val="00283E46"/>
    <w:rsid w:val="00284EBC"/>
    <w:rsid w:val="0029122F"/>
    <w:rsid w:val="00291BC2"/>
    <w:rsid w:val="002926C3"/>
    <w:rsid w:val="00293EAC"/>
    <w:rsid w:val="00295137"/>
    <w:rsid w:val="0029684D"/>
    <w:rsid w:val="00296B5E"/>
    <w:rsid w:val="00297570"/>
    <w:rsid w:val="0029759A"/>
    <w:rsid w:val="002A1688"/>
    <w:rsid w:val="002A1758"/>
    <w:rsid w:val="002A4AB3"/>
    <w:rsid w:val="002A5F69"/>
    <w:rsid w:val="002A65AF"/>
    <w:rsid w:val="002A6F96"/>
    <w:rsid w:val="002B1FD4"/>
    <w:rsid w:val="002B210D"/>
    <w:rsid w:val="002B2DB8"/>
    <w:rsid w:val="002B380D"/>
    <w:rsid w:val="002B44D5"/>
    <w:rsid w:val="002B4880"/>
    <w:rsid w:val="002B4BCB"/>
    <w:rsid w:val="002B5613"/>
    <w:rsid w:val="002B5BD2"/>
    <w:rsid w:val="002B6027"/>
    <w:rsid w:val="002B62A3"/>
    <w:rsid w:val="002C0507"/>
    <w:rsid w:val="002C3E44"/>
    <w:rsid w:val="002C522F"/>
    <w:rsid w:val="002C58CE"/>
    <w:rsid w:val="002C6747"/>
    <w:rsid w:val="002C7317"/>
    <w:rsid w:val="002C78BF"/>
    <w:rsid w:val="002D1583"/>
    <w:rsid w:val="002D281D"/>
    <w:rsid w:val="002D2D33"/>
    <w:rsid w:val="002D308E"/>
    <w:rsid w:val="002D317A"/>
    <w:rsid w:val="002D375D"/>
    <w:rsid w:val="002D379F"/>
    <w:rsid w:val="002D3903"/>
    <w:rsid w:val="002D3BB9"/>
    <w:rsid w:val="002D44B6"/>
    <w:rsid w:val="002D49DF"/>
    <w:rsid w:val="002D4B89"/>
    <w:rsid w:val="002D5B6D"/>
    <w:rsid w:val="002D678E"/>
    <w:rsid w:val="002E0144"/>
    <w:rsid w:val="002E0555"/>
    <w:rsid w:val="002E121D"/>
    <w:rsid w:val="002E170C"/>
    <w:rsid w:val="002E17CC"/>
    <w:rsid w:val="002E1A62"/>
    <w:rsid w:val="002E298B"/>
    <w:rsid w:val="002E2FAE"/>
    <w:rsid w:val="002E5012"/>
    <w:rsid w:val="002E5381"/>
    <w:rsid w:val="002E5494"/>
    <w:rsid w:val="002E5CE0"/>
    <w:rsid w:val="002E6633"/>
    <w:rsid w:val="002E69A4"/>
    <w:rsid w:val="002E6B71"/>
    <w:rsid w:val="002E6D94"/>
    <w:rsid w:val="002F1C73"/>
    <w:rsid w:val="002F5BD9"/>
    <w:rsid w:val="002F6336"/>
    <w:rsid w:val="002F649E"/>
    <w:rsid w:val="002F72C5"/>
    <w:rsid w:val="00303950"/>
    <w:rsid w:val="003041C3"/>
    <w:rsid w:val="003045D7"/>
    <w:rsid w:val="00306419"/>
    <w:rsid w:val="00307107"/>
    <w:rsid w:val="0030758F"/>
    <w:rsid w:val="003101BE"/>
    <w:rsid w:val="0031090C"/>
    <w:rsid w:val="00311B46"/>
    <w:rsid w:val="00311BE3"/>
    <w:rsid w:val="00311EE7"/>
    <w:rsid w:val="003122A2"/>
    <w:rsid w:val="00312615"/>
    <w:rsid w:val="00313202"/>
    <w:rsid w:val="003142E8"/>
    <w:rsid w:val="00314BF9"/>
    <w:rsid w:val="00314DAA"/>
    <w:rsid w:val="00316072"/>
    <w:rsid w:val="00321407"/>
    <w:rsid w:val="0032205D"/>
    <w:rsid w:val="00323170"/>
    <w:rsid w:val="003268F3"/>
    <w:rsid w:val="00326DC6"/>
    <w:rsid w:val="003279D6"/>
    <w:rsid w:val="00327A6E"/>
    <w:rsid w:val="00330000"/>
    <w:rsid w:val="00330E24"/>
    <w:rsid w:val="003317D7"/>
    <w:rsid w:val="00331D08"/>
    <w:rsid w:val="00331F18"/>
    <w:rsid w:val="00333F53"/>
    <w:rsid w:val="003349FD"/>
    <w:rsid w:val="00334C4E"/>
    <w:rsid w:val="003367D8"/>
    <w:rsid w:val="00336857"/>
    <w:rsid w:val="00336D56"/>
    <w:rsid w:val="003373C0"/>
    <w:rsid w:val="00337659"/>
    <w:rsid w:val="00337EE1"/>
    <w:rsid w:val="00340CF8"/>
    <w:rsid w:val="003440C4"/>
    <w:rsid w:val="00344580"/>
    <w:rsid w:val="00344811"/>
    <w:rsid w:val="00344DF2"/>
    <w:rsid w:val="00345881"/>
    <w:rsid w:val="003472C3"/>
    <w:rsid w:val="00351E5A"/>
    <w:rsid w:val="00352508"/>
    <w:rsid w:val="003532B0"/>
    <w:rsid w:val="003536B2"/>
    <w:rsid w:val="00353CCB"/>
    <w:rsid w:val="00353F16"/>
    <w:rsid w:val="00354592"/>
    <w:rsid w:val="003557FF"/>
    <w:rsid w:val="00355DE4"/>
    <w:rsid w:val="003568E8"/>
    <w:rsid w:val="0035793A"/>
    <w:rsid w:val="00357E81"/>
    <w:rsid w:val="0036279F"/>
    <w:rsid w:val="00365C24"/>
    <w:rsid w:val="00365F4D"/>
    <w:rsid w:val="003667C4"/>
    <w:rsid w:val="00367C61"/>
    <w:rsid w:val="00370E38"/>
    <w:rsid w:val="003723C6"/>
    <w:rsid w:val="0037379C"/>
    <w:rsid w:val="0037407F"/>
    <w:rsid w:val="003753F4"/>
    <w:rsid w:val="0037635C"/>
    <w:rsid w:val="003805B2"/>
    <w:rsid w:val="003807E4"/>
    <w:rsid w:val="003809FA"/>
    <w:rsid w:val="00380BEA"/>
    <w:rsid w:val="0038386B"/>
    <w:rsid w:val="0038415E"/>
    <w:rsid w:val="0038466F"/>
    <w:rsid w:val="003861F0"/>
    <w:rsid w:val="00387C4F"/>
    <w:rsid w:val="00390B3B"/>
    <w:rsid w:val="00390C64"/>
    <w:rsid w:val="003914B5"/>
    <w:rsid w:val="00391C39"/>
    <w:rsid w:val="00394347"/>
    <w:rsid w:val="00394412"/>
    <w:rsid w:val="003953DE"/>
    <w:rsid w:val="0039547B"/>
    <w:rsid w:val="003958B9"/>
    <w:rsid w:val="00396E97"/>
    <w:rsid w:val="00396FFD"/>
    <w:rsid w:val="00397663"/>
    <w:rsid w:val="00397B23"/>
    <w:rsid w:val="003A02B6"/>
    <w:rsid w:val="003A0F86"/>
    <w:rsid w:val="003A17E2"/>
    <w:rsid w:val="003A2543"/>
    <w:rsid w:val="003A2C84"/>
    <w:rsid w:val="003A540D"/>
    <w:rsid w:val="003A5496"/>
    <w:rsid w:val="003A63D4"/>
    <w:rsid w:val="003A7AAA"/>
    <w:rsid w:val="003B037A"/>
    <w:rsid w:val="003B077F"/>
    <w:rsid w:val="003B0CDA"/>
    <w:rsid w:val="003B14A4"/>
    <w:rsid w:val="003B34BE"/>
    <w:rsid w:val="003B4919"/>
    <w:rsid w:val="003B57C5"/>
    <w:rsid w:val="003B58D1"/>
    <w:rsid w:val="003B6A95"/>
    <w:rsid w:val="003B759E"/>
    <w:rsid w:val="003B7795"/>
    <w:rsid w:val="003B7D90"/>
    <w:rsid w:val="003C1E89"/>
    <w:rsid w:val="003C2184"/>
    <w:rsid w:val="003C29C0"/>
    <w:rsid w:val="003C2BFA"/>
    <w:rsid w:val="003C4910"/>
    <w:rsid w:val="003C55CA"/>
    <w:rsid w:val="003C79CF"/>
    <w:rsid w:val="003D0561"/>
    <w:rsid w:val="003D18DE"/>
    <w:rsid w:val="003D253D"/>
    <w:rsid w:val="003D262C"/>
    <w:rsid w:val="003D4C24"/>
    <w:rsid w:val="003D7A71"/>
    <w:rsid w:val="003E1424"/>
    <w:rsid w:val="003E1779"/>
    <w:rsid w:val="003E1D98"/>
    <w:rsid w:val="003E25B1"/>
    <w:rsid w:val="003E3402"/>
    <w:rsid w:val="003E37F5"/>
    <w:rsid w:val="003E513E"/>
    <w:rsid w:val="003E78E0"/>
    <w:rsid w:val="003F04D6"/>
    <w:rsid w:val="003F0AA8"/>
    <w:rsid w:val="003F0C9A"/>
    <w:rsid w:val="003F0FDA"/>
    <w:rsid w:val="003F299B"/>
    <w:rsid w:val="003F3271"/>
    <w:rsid w:val="003F356E"/>
    <w:rsid w:val="003F755A"/>
    <w:rsid w:val="004006AD"/>
    <w:rsid w:val="0040116A"/>
    <w:rsid w:val="00401B7A"/>
    <w:rsid w:val="0040237D"/>
    <w:rsid w:val="0040254E"/>
    <w:rsid w:val="00402904"/>
    <w:rsid w:val="00403276"/>
    <w:rsid w:val="004041D3"/>
    <w:rsid w:val="00404357"/>
    <w:rsid w:val="00405D0D"/>
    <w:rsid w:val="00405F8D"/>
    <w:rsid w:val="00406197"/>
    <w:rsid w:val="00406A4F"/>
    <w:rsid w:val="00406C00"/>
    <w:rsid w:val="00406EB2"/>
    <w:rsid w:val="0041034F"/>
    <w:rsid w:val="004106E4"/>
    <w:rsid w:val="00411FF3"/>
    <w:rsid w:val="00414490"/>
    <w:rsid w:val="0041472F"/>
    <w:rsid w:val="00414EA4"/>
    <w:rsid w:val="004162BF"/>
    <w:rsid w:val="00416B6D"/>
    <w:rsid w:val="00416C29"/>
    <w:rsid w:val="00416DE6"/>
    <w:rsid w:val="00416F84"/>
    <w:rsid w:val="00420332"/>
    <w:rsid w:val="0042094D"/>
    <w:rsid w:val="00420CCA"/>
    <w:rsid w:val="00422645"/>
    <w:rsid w:val="00422AE2"/>
    <w:rsid w:val="00423423"/>
    <w:rsid w:val="004238BA"/>
    <w:rsid w:val="00424CBA"/>
    <w:rsid w:val="0043020F"/>
    <w:rsid w:val="00432142"/>
    <w:rsid w:val="00433389"/>
    <w:rsid w:val="00433614"/>
    <w:rsid w:val="004344E2"/>
    <w:rsid w:val="00434B34"/>
    <w:rsid w:val="00434B72"/>
    <w:rsid w:val="004357E1"/>
    <w:rsid w:val="0043623F"/>
    <w:rsid w:val="004362ED"/>
    <w:rsid w:val="00436AE0"/>
    <w:rsid w:val="0044174D"/>
    <w:rsid w:val="004418CB"/>
    <w:rsid w:val="00441BB3"/>
    <w:rsid w:val="004427F4"/>
    <w:rsid w:val="00443240"/>
    <w:rsid w:val="00445CBA"/>
    <w:rsid w:val="00446F1A"/>
    <w:rsid w:val="00447309"/>
    <w:rsid w:val="00450615"/>
    <w:rsid w:val="00450838"/>
    <w:rsid w:val="00451A7A"/>
    <w:rsid w:val="00451D00"/>
    <w:rsid w:val="00452F95"/>
    <w:rsid w:val="00453BB2"/>
    <w:rsid w:val="004544A8"/>
    <w:rsid w:val="00454613"/>
    <w:rsid w:val="00457715"/>
    <w:rsid w:val="00457935"/>
    <w:rsid w:val="00460C3C"/>
    <w:rsid w:val="00461243"/>
    <w:rsid w:val="00461DAD"/>
    <w:rsid w:val="004635F7"/>
    <w:rsid w:val="00464E54"/>
    <w:rsid w:val="0046579E"/>
    <w:rsid w:val="00467CE7"/>
    <w:rsid w:val="00467F2D"/>
    <w:rsid w:val="004744B1"/>
    <w:rsid w:val="00474799"/>
    <w:rsid w:val="00475743"/>
    <w:rsid w:val="0047585D"/>
    <w:rsid w:val="00475CB4"/>
    <w:rsid w:val="00475F6A"/>
    <w:rsid w:val="004762E3"/>
    <w:rsid w:val="00476D90"/>
    <w:rsid w:val="0047797E"/>
    <w:rsid w:val="004802B8"/>
    <w:rsid w:val="00481259"/>
    <w:rsid w:val="00482194"/>
    <w:rsid w:val="00482B28"/>
    <w:rsid w:val="00483B7B"/>
    <w:rsid w:val="00484269"/>
    <w:rsid w:val="00484524"/>
    <w:rsid w:val="00485185"/>
    <w:rsid w:val="0048582E"/>
    <w:rsid w:val="0048626B"/>
    <w:rsid w:val="00486FC0"/>
    <w:rsid w:val="004902A0"/>
    <w:rsid w:val="00492316"/>
    <w:rsid w:val="00492C31"/>
    <w:rsid w:val="00494DC6"/>
    <w:rsid w:val="00495295"/>
    <w:rsid w:val="004964D5"/>
    <w:rsid w:val="00496726"/>
    <w:rsid w:val="00496B06"/>
    <w:rsid w:val="0049723D"/>
    <w:rsid w:val="00497A32"/>
    <w:rsid w:val="004A0679"/>
    <w:rsid w:val="004A1280"/>
    <w:rsid w:val="004A4E23"/>
    <w:rsid w:val="004A52E8"/>
    <w:rsid w:val="004A5695"/>
    <w:rsid w:val="004A68CF"/>
    <w:rsid w:val="004B0191"/>
    <w:rsid w:val="004B03AB"/>
    <w:rsid w:val="004B21B1"/>
    <w:rsid w:val="004B28FE"/>
    <w:rsid w:val="004B35A5"/>
    <w:rsid w:val="004B4C63"/>
    <w:rsid w:val="004B584B"/>
    <w:rsid w:val="004B7CCB"/>
    <w:rsid w:val="004C160E"/>
    <w:rsid w:val="004C1775"/>
    <w:rsid w:val="004C2724"/>
    <w:rsid w:val="004C3CD9"/>
    <w:rsid w:val="004C48FA"/>
    <w:rsid w:val="004C4A78"/>
    <w:rsid w:val="004C782C"/>
    <w:rsid w:val="004D01B5"/>
    <w:rsid w:val="004D052A"/>
    <w:rsid w:val="004D103E"/>
    <w:rsid w:val="004D2110"/>
    <w:rsid w:val="004D3423"/>
    <w:rsid w:val="004D64FF"/>
    <w:rsid w:val="004D6C2B"/>
    <w:rsid w:val="004D70F1"/>
    <w:rsid w:val="004D7736"/>
    <w:rsid w:val="004E0CD5"/>
    <w:rsid w:val="004E0F06"/>
    <w:rsid w:val="004E0FD3"/>
    <w:rsid w:val="004E19F3"/>
    <w:rsid w:val="004E2467"/>
    <w:rsid w:val="004E28F7"/>
    <w:rsid w:val="004E3C5A"/>
    <w:rsid w:val="004E4C94"/>
    <w:rsid w:val="004E5974"/>
    <w:rsid w:val="004E5D97"/>
    <w:rsid w:val="004F09CC"/>
    <w:rsid w:val="004F0B1A"/>
    <w:rsid w:val="004F0B2A"/>
    <w:rsid w:val="004F3FB1"/>
    <w:rsid w:val="004F4772"/>
    <w:rsid w:val="004F76D8"/>
    <w:rsid w:val="004F7CEB"/>
    <w:rsid w:val="00500702"/>
    <w:rsid w:val="00505F41"/>
    <w:rsid w:val="0050690B"/>
    <w:rsid w:val="00506A19"/>
    <w:rsid w:val="00507047"/>
    <w:rsid w:val="00507225"/>
    <w:rsid w:val="005077E1"/>
    <w:rsid w:val="005105D2"/>
    <w:rsid w:val="005105D6"/>
    <w:rsid w:val="005130D1"/>
    <w:rsid w:val="00513812"/>
    <w:rsid w:val="005165D0"/>
    <w:rsid w:val="005168AF"/>
    <w:rsid w:val="00516E14"/>
    <w:rsid w:val="00517282"/>
    <w:rsid w:val="00517576"/>
    <w:rsid w:val="00517FA1"/>
    <w:rsid w:val="00520BB7"/>
    <w:rsid w:val="005228CC"/>
    <w:rsid w:val="005246A6"/>
    <w:rsid w:val="00527213"/>
    <w:rsid w:val="00530CDF"/>
    <w:rsid w:val="00530F6D"/>
    <w:rsid w:val="00530F76"/>
    <w:rsid w:val="0053110A"/>
    <w:rsid w:val="005334C0"/>
    <w:rsid w:val="00534E96"/>
    <w:rsid w:val="00535037"/>
    <w:rsid w:val="00535781"/>
    <w:rsid w:val="00535E72"/>
    <w:rsid w:val="00536F16"/>
    <w:rsid w:val="0053794D"/>
    <w:rsid w:val="00540582"/>
    <w:rsid w:val="00540723"/>
    <w:rsid w:val="00541226"/>
    <w:rsid w:val="00541E18"/>
    <w:rsid w:val="0054231C"/>
    <w:rsid w:val="005427DF"/>
    <w:rsid w:val="00544857"/>
    <w:rsid w:val="005448E1"/>
    <w:rsid w:val="00544BEA"/>
    <w:rsid w:val="005457DE"/>
    <w:rsid w:val="0054617E"/>
    <w:rsid w:val="00546AEF"/>
    <w:rsid w:val="00546AF2"/>
    <w:rsid w:val="00550527"/>
    <w:rsid w:val="0055091B"/>
    <w:rsid w:val="00551512"/>
    <w:rsid w:val="00551D8E"/>
    <w:rsid w:val="00552A41"/>
    <w:rsid w:val="00554584"/>
    <w:rsid w:val="00554EB6"/>
    <w:rsid w:val="005553A3"/>
    <w:rsid w:val="00560CCC"/>
    <w:rsid w:val="0056265E"/>
    <w:rsid w:val="00562E05"/>
    <w:rsid w:val="005658E3"/>
    <w:rsid w:val="00565B41"/>
    <w:rsid w:val="00566462"/>
    <w:rsid w:val="005675B1"/>
    <w:rsid w:val="005710F6"/>
    <w:rsid w:val="005723FA"/>
    <w:rsid w:val="00572441"/>
    <w:rsid w:val="00572B39"/>
    <w:rsid w:val="0057304B"/>
    <w:rsid w:val="00573AA5"/>
    <w:rsid w:val="00574503"/>
    <w:rsid w:val="0057485E"/>
    <w:rsid w:val="00574943"/>
    <w:rsid w:val="00575DB9"/>
    <w:rsid w:val="00576E90"/>
    <w:rsid w:val="0057774A"/>
    <w:rsid w:val="00577E54"/>
    <w:rsid w:val="00580670"/>
    <w:rsid w:val="00584297"/>
    <w:rsid w:val="00584955"/>
    <w:rsid w:val="00585C3D"/>
    <w:rsid w:val="005868FF"/>
    <w:rsid w:val="00587454"/>
    <w:rsid w:val="005900BA"/>
    <w:rsid w:val="00590860"/>
    <w:rsid w:val="005912F1"/>
    <w:rsid w:val="00591692"/>
    <w:rsid w:val="00591BDB"/>
    <w:rsid w:val="00592106"/>
    <w:rsid w:val="00593C17"/>
    <w:rsid w:val="00594C84"/>
    <w:rsid w:val="00594F2D"/>
    <w:rsid w:val="005971E9"/>
    <w:rsid w:val="0059767F"/>
    <w:rsid w:val="005A01AA"/>
    <w:rsid w:val="005A1B3B"/>
    <w:rsid w:val="005A335C"/>
    <w:rsid w:val="005A34D8"/>
    <w:rsid w:val="005A490D"/>
    <w:rsid w:val="005A7C44"/>
    <w:rsid w:val="005B0B63"/>
    <w:rsid w:val="005B0D36"/>
    <w:rsid w:val="005B1596"/>
    <w:rsid w:val="005B1707"/>
    <w:rsid w:val="005B4220"/>
    <w:rsid w:val="005B4CC2"/>
    <w:rsid w:val="005B554D"/>
    <w:rsid w:val="005B5A55"/>
    <w:rsid w:val="005B61E8"/>
    <w:rsid w:val="005B6866"/>
    <w:rsid w:val="005B7F09"/>
    <w:rsid w:val="005C1A92"/>
    <w:rsid w:val="005C7202"/>
    <w:rsid w:val="005C7E03"/>
    <w:rsid w:val="005D05DE"/>
    <w:rsid w:val="005D108C"/>
    <w:rsid w:val="005D2F01"/>
    <w:rsid w:val="005D6DFF"/>
    <w:rsid w:val="005D7121"/>
    <w:rsid w:val="005E2A4F"/>
    <w:rsid w:val="005E2FB6"/>
    <w:rsid w:val="005E3A01"/>
    <w:rsid w:val="005E7C82"/>
    <w:rsid w:val="005F127F"/>
    <w:rsid w:val="005F2CF7"/>
    <w:rsid w:val="005F324E"/>
    <w:rsid w:val="005F4A6D"/>
    <w:rsid w:val="005F6984"/>
    <w:rsid w:val="005F6E8E"/>
    <w:rsid w:val="005F6EC8"/>
    <w:rsid w:val="005F7124"/>
    <w:rsid w:val="005F743B"/>
    <w:rsid w:val="005F744E"/>
    <w:rsid w:val="005F7ECA"/>
    <w:rsid w:val="00600412"/>
    <w:rsid w:val="00601249"/>
    <w:rsid w:val="00601406"/>
    <w:rsid w:val="00601AAD"/>
    <w:rsid w:val="00603232"/>
    <w:rsid w:val="00605970"/>
    <w:rsid w:val="00606189"/>
    <w:rsid w:val="006068E8"/>
    <w:rsid w:val="006074B3"/>
    <w:rsid w:val="00610354"/>
    <w:rsid w:val="00612066"/>
    <w:rsid w:val="00612B38"/>
    <w:rsid w:val="00613B78"/>
    <w:rsid w:val="006148B2"/>
    <w:rsid w:val="00616103"/>
    <w:rsid w:val="00617942"/>
    <w:rsid w:val="006218E9"/>
    <w:rsid w:val="00621F5B"/>
    <w:rsid w:val="00622068"/>
    <w:rsid w:val="00624089"/>
    <w:rsid w:val="0062444D"/>
    <w:rsid w:val="0062490E"/>
    <w:rsid w:val="00624FD1"/>
    <w:rsid w:val="00625802"/>
    <w:rsid w:val="006265FF"/>
    <w:rsid w:val="006303EA"/>
    <w:rsid w:val="00630F3F"/>
    <w:rsid w:val="00631858"/>
    <w:rsid w:val="00632304"/>
    <w:rsid w:val="006323F7"/>
    <w:rsid w:val="00632AEC"/>
    <w:rsid w:val="00633B4D"/>
    <w:rsid w:val="00633EFC"/>
    <w:rsid w:val="006344F8"/>
    <w:rsid w:val="00634953"/>
    <w:rsid w:val="00635E6F"/>
    <w:rsid w:val="00636576"/>
    <w:rsid w:val="006368F5"/>
    <w:rsid w:val="00637495"/>
    <w:rsid w:val="006400E2"/>
    <w:rsid w:val="00640C5F"/>
    <w:rsid w:val="00640F03"/>
    <w:rsid w:val="0064240D"/>
    <w:rsid w:val="00646C3F"/>
    <w:rsid w:val="00650BF0"/>
    <w:rsid w:val="006519BF"/>
    <w:rsid w:val="00651E5C"/>
    <w:rsid w:val="00656208"/>
    <w:rsid w:val="00661C82"/>
    <w:rsid w:val="00662ED9"/>
    <w:rsid w:val="00663ADF"/>
    <w:rsid w:val="006648A9"/>
    <w:rsid w:val="00665529"/>
    <w:rsid w:val="0066640B"/>
    <w:rsid w:val="00670BED"/>
    <w:rsid w:val="006714FD"/>
    <w:rsid w:val="00671945"/>
    <w:rsid w:val="00672420"/>
    <w:rsid w:val="0067303D"/>
    <w:rsid w:val="0067318D"/>
    <w:rsid w:val="00675F13"/>
    <w:rsid w:val="00681587"/>
    <w:rsid w:val="00681A71"/>
    <w:rsid w:val="00683BCC"/>
    <w:rsid w:val="006843FB"/>
    <w:rsid w:val="0068461C"/>
    <w:rsid w:val="00685297"/>
    <w:rsid w:val="0068673F"/>
    <w:rsid w:val="00691169"/>
    <w:rsid w:val="006914DE"/>
    <w:rsid w:val="00692840"/>
    <w:rsid w:val="0069295E"/>
    <w:rsid w:val="00693E24"/>
    <w:rsid w:val="0069448C"/>
    <w:rsid w:val="006945E2"/>
    <w:rsid w:val="00695B44"/>
    <w:rsid w:val="00696EBA"/>
    <w:rsid w:val="00697204"/>
    <w:rsid w:val="006972D8"/>
    <w:rsid w:val="00697E39"/>
    <w:rsid w:val="006A0C17"/>
    <w:rsid w:val="006A1709"/>
    <w:rsid w:val="006A195C"/>
    <w:rsid w:val="006A2CAE"/>
    <w:rsid w:val="006A38EF"/>
    <w:rsid w:val="006A4B2C"/>
    <w:rsid w:val="006A6C6B"/>
    <w:rsid w:val="006A6E1D"/>
    <w:rsid w:val="006B0362"/>
    <w:rsid w:val="006B0C8B"/>
    <w:rsid w:val="006B4232"/>
    <w:rsid w:val="006B495D"/>
    <w:rsid w:val="006B4BC5"/>
    <w:rsid w:val="006B4D03"/>
    <w:rsid w:val="006B5E66"/>
    <w:rsid w:val="006B6D07"/>
    <w:rsid w:val="006B71B2"/>
    <w:rsid w:val="006B72AB"/>
    <w:rsid w:val="006B7695"/>
    <w:rsid w:val="006B79E4"/>
    <w:rsid w:val="006B7D2B"/>
    <w:rsid w:val="006B7F98"/>
    <w:rsid w:val="006C1412"/>
    <w:rsid w:val="006C1969"/>
    <w:rsid w:val="006C4546"/>
    <w:rsid w:val="006C5391"/>
    <w:rsid w:val="006C62FE"/>
    <w:rsid w:val="006C652C"/>
    <w:rsid w:val="006C7229"/>
    <w:rsid w:val="006C76F2"/>
    <w:rsid w:val="006D06A3"/>
    <w:rsid w:val="006D0B99"/>
    <w:rsid w:val="006D1445"/>
    <w:rsid w:val="006D22B7"/>
    <w:rsid w:val="006D2A0B"/>
    <w:rsid w:val="006D31AE"/>
    <w:rsid w:val="006D4FAA"/>
    <w:rsid w:val="006D5BFA"/>
    <w:rsid w:val="006D6DC1"/>
    <w:rsid w:val="006D7B9C"/>
    <w:rsid w:val="006E0291"/>
    <w:rsid w:val="006E097B"/>
    <w:rsid w:val="006E2C44"/>
    <w:rsid w:val="006E3DD7"/>
    <w:rsid w:val="006E3E6C"/>
    <w:rsid w:val="006E41BB"/>
    <w:rsid w:val="006E5B79"/>
    <w:rsid w:val="006E62CC"/>
    <w:rsid w:val="006E7363"/>
    <w:rsid w:val="006E75E9"/>
    <w:rsid w:val="006E76E4"/>
    <w:rsid w:val="006F032B"/>
    <w:rsid w:val="006F0917"/>
    <w:rsid w:val="006F1150"/>
    <w:rsid w:val="006F11F1"/>
    <w:rsid w:val="006F250A"/>
    <w:rsid w:val="006F29D8"/>
    <w:rsid w:val="006F2ECF"/>
    <w:rsid w:val="006F39D8"/>
    <w:rsid w:val="006F4566"/>
    <w:rsid w:val="006F48DA"/>
    <w:rsid w:val="006F5008"/>
    <w:rsid w:val="006F571C"/>
    <w:rsid w:val="006F5C63"/>
    <w:rsid w:val="006F665C"/>
    <w:rsid w:val="006F7326"/>
    <w:rsid w:val="006F79ED"/>
    <w:rsid w:val="00700BD5"/>
    <w:rsid w:val="00701678"/>
    <w:rsid w:val="00701E78"/>
    <w:rsid w:val="00702C09"/>
    <w:rsid w:val="00704666"/>
    <w:rsid w:val="00704729"/>
    <w:rsid w:val="00704DC6"/>
    <w:rsid w:val="007057FF"/>
    <w:rsid w:val="00705B32"/>
    <w:rsid w:val="00706F19"/>
    <w:rsid w:val="0070726F"/>
    <w:rsid w:val="00710C3F"/>
    <w:rsid w:val="00710D09"/>
    <w:rsid w:val="007115C9"/>
    <w:rsid w:val="00712670"/>
    <w:rsid w:val="007126E0"/>
    <w:rsid w:val="007137CE"/>
    <w:rsid w:val="0071481F"/>
    <w:rsid w:val="0071483E"/>
    <w:rsid w:val="00714B72"/>
    <w:rsid w:val="007151B2"/>
    <w:rsid w:val="007152BF"/>
    <w:rsid w:val="00716F73"/>
    <w:rsid w:val="00717097"/>
    <w:rsid w:val="00717C8A"/>
    <w:rsid w:val="00720BB0"/>
    <w:rsid w:val="0072119B"/>
    <w:rsid w:val="00721D97"/>
    <w:rsid w:val="00721EDC"/>
    <w:rsid w:val="00722D1B"/>
    <w:rsid w:val="00722E27"/>
    <w:rsid w:val="00723703"/>
    <w:rsid w:val="007245C1"/>
    <w:rsid w:val="00724E54"/>
    <w:rsid w:val="00725668"/>
    <w:rsid w:val="0072581D"/>
    <w:rsid w:val="00725FF6"/>
    <w:rsid w:val="0073021A"/>
    <w:rsid w:val="0073099B"/>
    <w:rsid w:val="00730CA3"/>
    <w:rsid w:val="00730CC5"/>
    <w:rsid w:val="00731E2B"/>
    <w:rsid w:val="00731F48"/>
    <w:rsid w:val="007335BE"/>
    <w:rsid w:val="007349F5"/>
    <w:rsid w:val="00736696"/>
    <w:rsid w:val="00736D43"/>
    <w:rsid w:val="00737860"/>
    <w:rsid w:val="00740A26"/>
    <w:rsid w:val="00744DAE"/>
    <w:rsid w:val="0074710B"/>
    <w:rsid w:val="00751372"/>
    <w:rsid w:val="00751763"/>
    <w:rsid w:val="0075228C"/>
    <w:rsid w:val="00752841"/>
    <w:rsid w:val="007529BC"/>
    <w:rsid w:val="00752A13"/>
    <w:rsid w:val="007531A4"/>
    <w:rsid w:val="007531DB"/>
    <w:rsid w:val="00754121"/>
    <w:rsid w:val="007545B3"/>
    <w:rsid w:val="007559C6"/>
    <w:rsid w:val="00755E40"/>
    <w:rsid w:val="007566D8"/>
    <w:rsid w:val="00761E5D"/>
    <w:rsid w:val="00762A7F"/>
    <w:rsid w:val="007635E4"/>
    <w:rsid w:val="00763822"/>
    <w:rsid w:val="0076402C"/>
    <w:rsid w:val="0076438B"/>
    <w:rsid w:val="00765AB5"/>
    <w:rsid w:val="00767914"/>
    <w:rsid w:val="007714EB"/>
    <w:rsid w:val="007717C6"/>
    <w:rsid w:val="00771D1D"/>
    <w:rsid w:val="00771FC7"/>
    <w:rsid w:val="0077520B"/>
    <w:rsid w:val="00775612"/>
    <w:rsid w:val="00776971"/>
    <w:rsid w:val="00780DE6"/>
    <w:rsid w:val="007811BB"/>
    <w:rsid w:val="00781C7A"/>
    <w:rsid w:val="007827EC"/>
    <w:rsid w:val="00784AC6"/>
    <w:rsid w:val="00784E8D"/>
    <w:rsid w:val="0078640A"/>
    <w:rsid w:val="00790850"/>
    <w:rsid w:val="00790BE3"/>
    <w:rsid w:val="00791D84"/>
    <w:rsid w:val="00793E1C"/>
    <w:rsid w:val="00794A45"/>
    <w:rsid w:val="007A0830"/>
    <w:rsid w:val="007A0B30"/>
    <w:rsid w:val="007A1B07"/>
    <w:rsid w:val="007A1E69"/>
    <w:rsid w:val="007A46CB"/>
    <w:rsid w:val="007A5288"/>
    <w:rsid w:val="007A7CE9"/>
    <w:rsid w:val="007B0772"/>
    <w:rsid w:val="007B1F0A"/>
    <w:rsid w:val="007B2208"/>
    <w:rsid w:val="007B245E"/>
    <w:rsid w:val="007B2A53"/>
    <w:rsid w:val="007B301A"/>
    <w:rsid w:val="007B6968"/>
    <w:rsid w:val="007C0A17"/>
    <w:rsid w:val="007C0C9C"/>
    <w:rsid w:val="007C0E99"/>
    <w:rsid w:val="007C1340"/>
    <w:rsid w:val="007C186A"/>
    <w:rsid w:val="007C1A35"/>
    <w:rsid w:val="007C25B5"/>
    <w:rsid w:val="007C2A67"/>
    <w:rsid w:val="007C345F"/>
    <w:rsid w:val="007C4A9D"/>
    <w:rsid w:val="007C61F5"/>
    <w:rsid w:val="007C684D"/>
    <w:rsid w:val="007C71E4"/>
    <w:rsid w:val="007C74D3"/>
    <w:rsid w:val="007C7503"/>
    <w:rsid w:val="007C7DE3"/>
    <w:rsid w:val="007D123C"/>
    <w:rsid w:val="007D22F2"/>
    <w:rsid w:val="007D4338"/>
    <w:rsid w:val="007D4AFD"/>
    <w:rsid w:val="007D73ED"/>
    <w:rsid w:val="007D759B"/>
    <w:rsid w:val="007E0A2F"/>
    <w:rsid w:val="007E1440"/>
    <w:rsid w:val="007E1963"/>
    <w:rsid w:val="007E2319"/>
    <w:rsid w:val="007E2E12"/>
    <w:rsid w:val="007E3FCA"/>
    <w:rsid w:val="007E415E"/>
    <w:rsid w:val="007E4913"/>
    <w:rsid w:val="007E4DCE"/>
    <w:rsid w:val="007E5B36"/>
    <w:rsid w:val="007E5F75"/>
    <w:rsid w:val="007E612A"/>
    <w:rsid w:val="007E6141"/>
    <w:rsid w:val="007E684F"/>
    <w:rsid w:val="007E6E73"/>
    <w:rsid w:val="007E72CF"/>
    <w:rsid w:val="007E759A"/>
    <w:rsid w:val="007F07B6"/>
    <w:rsid w:val="007F1FFC"/>
    <w:rsid w:val="007F2592"/>
    <w:rsid w:val="007F3A5C"/>
    <w:rsid w:val="007F4634"/>
    <w:rsid w:val="007F503E"/>
    <w:rsid w:val="007F6B20"/>
    <w:rsid w:val="008007A6"/>
    <w:rsid w:val="0080138A"/>
    <w:rsid w:val="00801C9B"/>
    <w:rsid w:val="00802637"/>
    <w:rsid w:val="00802CD2"/>
    <w:rsid w:val="0080525F"/>
    <w:rsid w:val="008059E5"/>
    <w:rsid w:val="008077F5"/>
    <w:rsid w:val="00807937"/>
    <w:rsid w:val="00811002"/>
    <w:rsid w:val="008111EE"/>
    <w:rsid w:val="0081314C"/>
    <w:rsid w:val="00813548"/>
    <w:rsid w:val="00813818"/>
    <w:rsid w:val="008139FE"/>
    <w:rsid w:val="00815E50"/>
    <w:rsid w:val="0081610B"/>
    <w:rsid w:val="00820814"/>
    <w:rsid w:val="00820F41"/>
    <w:rsid w:val="0082135A"/>
    <w:rsid w:val="00821932"/>
    <w:rsid w:val="00822149"/>
    <w:rsid w:val="0082271F"/>
    <w:rsid w:val="0082392B"/>
    <w:rsid w:val="00824365"/>
    <w:rsid w:val="00824853"/>
    <w:rsid w:val="00825FA4"/>
    <w:rsid w:val="008262DC"/>
    <w:rsid w:val="008275A5"/>
    <w:rsid w:val="00830083"/>
    <w:rsid w:val="00830C55"/>
    <w:rsid w:val="00831BA8"/>
    <w:rsid w:val="008322A5"/>
    <w:rsid w:val="008328D6"/>
    <w:rsid w:val="00832F7C"/>
    <w:rsid w:val="0083370B"/>
    <w:rsid w:val="00833852"/>
    <w:rsid w:val="008339D0"/>
    <w:rsid w:val="00833B3C"/>
    <w:rsid w:val="00833E8B"/>
    <w:rsid w:val="008361ED"/>
    <w:rsid w:val="008362DE"/>
    <w:rsid w:val="00836BAD"/>
    <w:rsid w:val="00836DA9"/>
    <w:rsid w:val="00840631"/>
    <w:rsid w:val="00841AD2"/>
    <w:rsid w:val="00845446"/>
    <w:rsid w:val="00846C50"/>
    <w:rsid w:val="00846D04"/>
    <w:rsid w:val="008501A7"/>
    <w:rsid w:val="0085021D"/>
    <w:rsid w:val="00850EED"/>
    <w:rsid w:val="00852F58"/>
    <w:rsid w:val="00854276"/>
    <w:rsid w:val="0085443E"/>
    <w:rsid w:val="0085645C"/>
    <w:rsid w:val="008579D2"/>
    <w:rsid w:val="00860F51"/>
    <w:rsid w:val="00862342"/>
    <w:rsid w:val="008642C7"/>
    <w:rsid w:val="00867C8F"/>
    <w:rsid w:val="00870742"/>
    <w:rsid w:val="00871E25"/>
    <w:rsid w:val="0087391B"/>
    <w:rsid w:val="00874B07"/>
    <w:rsid w:val="008762BE"/>
    <w:rsid w:val="008767FE"/>
    <w:rsid w:val="0087712A"/>
    <w:rsid w:val="008826BE"/>
    <w:rsid w:val="00882C88"/>
    <w:rsid w:val="00883F52"/>
    <w:rsid w:val="008855D0"/>
    <w:rsid w:val="00886181"/>
    <w:rsid w:val="00886B67"/>
    <w:rsid w:val="00887810"/>
    <w:rsid w:val="0088789B"/>
    <w:rsid w:val="00887D39"/>
    <w:rsid w:val="008901C1"/>
    <w:rsid w:val="008906B5"/>
    <w:rsid w:val="00890BF9"/>
    <w:rsid w:val="0089103E"/>
    <w:rsid w:val="0089190F"/>
    <w:rsid w:val="00892748"/>
    <w:rsid w:val="00892F98"/>
    <w:rsid w:val="00895BDD"/>
    <w:rsid w:val="00896610"/>
    <w:rsid w:val="00896DE7"/>
    <w:rsid w:val="00896FDC"/>
    <w:rsid w:val="008A10E8"/>
    <w:rsid w:val="008A3A9D"/>
    <w:rsid w:val="008A3F01"/>
    <w:rsid w:val="008A47C7"/>
    <w:rsid w:val="008A52FC"/>
    <w:rsid w:val="008A62FB"/>
    <w:rsid w:val="008A6CAA"/>
    <w:rsid w:val="008A7579"/>
    <w:rsid w:val="008B089B"/>
    <w:rsid w:val="008B0AAE"/>
    <w:rsid w:val="008B0B43"/>
    <w:rsid w:val="008B19B8"/>
    <w:rsid w:val="008B43BC"/>
    <w:rsid w:val="008B565B"/>
    <w:rsid w:val="008B5DA3"/>
    <w:rsid w:val="008B622D"/>
    <w:rsid w:val="008B6BE4"/>
    <w:rsid w:val="008B6C3F"/>
    <w:rsid w:val="008B6FBA"/>
    <w:rsid w:val="008B7769"/>
    <w:rsid w:val="008C03AB"/>
    <w:rsid w:val="008C152A"/>
    <w:rsid w:val="008C15A1"/>
    <w:rsid w:val="008C16FF"/>
    <w:rsid w:val="008C2E44"/>
    <w:rsid w:val="008C341E"/>
    <w:rsid w:val="008C4113"/>
    <w:rsid w:val="008C4732"/>
    <w:rsid w:val="008C4A38"/>
    <w:rsid w:val="008C56FE"/>
    <w:rsid w:val="008C5D2E"/>
    <w:rsid w:val="008C7B7A"/>
    <w:rsid w:val="008C7C26"/>
    <w:rsid w:val="008C7D15"/>
    <w:rsid w:val="008D096E"/>
    <w:rsid w:val="008D0C2E"/>
    <w:rsid w:val="008D2CBC"/>
    <w:rsid w:val="008D453D"/>
    <w:rsid w:val="008D4B36"/>
    <w:rsid w:val="008D4D82"/>
    <w:rsid w:val="008D6DB2"/>
    <w:rsid w:val="008D718D"/>
    <w:rsid w:val="008E01B6"/>
    <w:rsid w:val="008E1654"/>
    <w:rsid w:val="008E16D8"/>
    <w:rsid w:val="008E2752"/>
    <w:rsid w:val="008E325B"/>
    <w:rsid w:val="008E3CC2"/>
    <w:rsid w:val="008E3F3F"/>
    <w:rsid w:val="008E495C"/>
    <w:rsid w:val="008E5A1D"/>
    <w:rsid w:val="008E5F16"/>
    <w:rsid w:val="008E6FFE"/>
    <w:rsid w:val="008F1323"/>
    <w:rsid w:val="008F2CF9"/>
    <w:rsid w:val="008F3E1F"/>
    <w:rsid w:val="008F46D2"/>
    <w:rsid w:val="008F5702"/>
    <w:rsid w:val="008F5CFE"/>
    <w:rsid w:val="008F60C0"/>
    <w:rsid w:val="008F7DD2"/>
    <w:rsid w:val="008F7F0C"/>
    <w:rsid w:val="00900150"/>
    <w:rsid w:val="0090147B"/>
    <w:rsid w:val="00904166"/>
    <w:rsid w:val="009060E6"/>
    <w:rsid w:val="009077AA"/>
    <w:rsid w:val="009107F9"/>
    <w:rsid w:val="00911DC3"/>
    <w:rsid w:val="00912C6B"/>
    <w:rsid w:val="00912DFA"/>
    <w:rsid w:val="009140AE"/>
    <w:rsid w:val="00914D89"/>
    <w:rsid w:val="009175C9"/>
    <w:rsid w:val="0092000D"/>
    <w:rsid w:val="009201F1"/>
    <w:rsid w:val="00921761"/>
    <w:rsid w:val="00921763"/>
    <w:rsid w:val="00921CFD"/>
    <w:rsid w:val="00925BB4"/>
    <w:rsid w:val="00926126"/>
    <w:rsid w:val="0092799B"/>
    <w:rsid w:val="00931D00"/>
    <w:rsid w:val="00932357"/>
    <w:rsid w:val="0093324A"/>
    <w:rsid w:val="00933586"/>
    <w:rsid w:val="00933AAC"/>
    <w:rsid w:val="00934E9B"/>
    <w:rsid w:val="00935630"/>
    <w:rsid w:val="00935BC8"/>
    <w:rsid w:val="00937948"/>
    <w:rsid w:val="00940091"/>
    <w:rsid w:val="009403A7"/>
    <w:rsid w:val="00940B61"/>
    <w:rsid w:val="00940C59"/>
    <w:rsid w:val="009414B2"/>
    <w:rsid w:val="0094173B"/>
    <w:rsid w:val="0094193D"/>
    <w:rsid w:val="00942193"/>
    <w:rsid w:val="009431B8"/>
    <w:rsid w:val="0094359D"/>
    <w:rsid w:val="00943625"/>
    <w:rsid w:val="00945AD0"/>
    <w:rsid w:val="009473BC"/>
    <w:rsid w:val="0094743C"/>
    <w:rsid w:val="00947DDF"/>
    <w:rsid w:val="0095043E"/>
    <w:rsid w:val="00953174"/>
    <w:rsid w:val="0095489F"/>
    <w:rsid w:val="009549A3"/>
    <w:rsid w:val="00954E9D"/>
    <w:rsid w:val="00954FEB"/>
    <w:rsid w:val="009550C4"/>
    <w:rsid w:val="00957D9E"/>
    <w:rsid w:val="00957F03"/>
    <w:rsid w:val="00957FC5"/>
    <w:rsid w:val="009610E9"/>
    <w:rsid w:val="009633CB"/>
    <w:rsid w:val="009647CA"/>
    <w:rsid w:val="00964DCE"/>
    <w:rsid w:val="009652E9"/>
    <w:rsid w:val="0096569F"/>
    <w:rsid w:val="009678E4"/>
    <w:rsid w:val="009719D9"/>
    <w:rsid w:val="009727BD"/>
    <w:rsid w:val="00973502"/>
    <w:rsid w:val="00973524"/>
    <w:rsid w:val="00973671"/>
    <w:rsid w:val="00973827"/>
    <w:rsid w:val="00975682"/>
    <w:rsid w:val="00977CE1"/>
    <w:rsid w:val="00980290"/>
    <w:rsid w:val="00985B93"/>
    <w:rsid w:val="00987324"/>
    <w:rsid w:val="00987617"/>
    <w:rsid w:val="00990589"/>
    <w:rsid w:val="00992A30"/>
    <w:rsid w:val="009932C7"/>
    <w:rsid w:val="00993374"/>
    <w:rsid w:val="00993759"/>
    <w:rsid w:val="00993FFF"/>
    <w:rsid w:val="00995D7D"/>
    <w:rsid w:val="009961C0"/>
    <w:rsid w:val="00997447"/>
    <w:rsid w:val="00997B6F"/>
    <w:rsid w:val="009A07C5"/>
    <w:rsid w:val="009A0A01"/>
    <w:rsid w:val="009A3073"/>
    <w:rsid w:val="009A3AC3"/>
    <w:rsid w:val="009A45B0"/>
    <w:rsid w:val="009A4A43"/>
    <w:rsid w:val="009A5382"/>
    <w:rsid w:val="009A74CD"/>
    <w:rsid w:val="009B0D79"/>
    <w:rsid w:val="009B150D"/>
    <w:rsid w:val="009B1E0E"/>
    <w:rsid w:val="009B2415"/>
    <w:rsid w:val="009B2604"/>
    <w:rsid w:val="009B3AEC"/>
    <w:rsid w:val="009B51E0"/>
    <w:rsid w:val="009C0145"/>
    <w:rsid w:val="009C0404"/>
    <w:rsid w:val="009C1ADE"/>
    <w:rsid w:val="009C22AF"/>
    <w:rsid w:val="009C3DC8"/>
    <w:rsid w:val="009C3F42"/>
    <w:rsid w:val="009C5A7B"/>
    <w:rsid w:val="009C5BBA"/>
    <w:rsid w:val="009C66A3"/>
    <w:rsid w:val="009D0284"/>
    <w:rsid w:val="009D1301"/>
    <w:rsid w:val="009D1705"/>
    <w:rsid w:val="009D1EB2"/>
    <w:rsid w:val="009D2B5C"/>
    <w:rsid w:val="009D2E7F"/>
    <w:rsid w:val="009D3085"/>
    <w:rsid w:val="009D3355"/>
    <w:rsid w:val="009D437A"/>
    <w:rsid w:val="009D5231"/>
    <w:rsid w:val="009D5832"/>
    <w:rsid w:val="009D5F32"/>
    <w:rsid w:val="009D6490"/>
    <w:rsid w:val="009D799B"/>
    <w:rsid w:val="009D7A00"/>
    <w:rsid w:val="009E0412"/>
    <w:rsid w:val="009E09F7"/>
    <w:rsid w:val="009E1BA8"/>
    <w:rsid w:val="009E242D"/>
    <w:rsid w:val="009E29AC"/>
    <w:rsid w:val="009E2B5F"/>
    <w:rsid w:val="009E4665"/>
    <w:rsid w:val="009E46E6"/>
    <w:rsid w:val="009E4BF6"/>
    <w:rsid w:val="009E50A2"/>
    <w:rsid w:val="009E76A3"/>
    <w:rsid w:val="009F056C"/>
    <w:rsid w:val="009F0CA6"/>
    <w:rsid w:val="009F328D"/>
    <w:rsid w:val="009F643F"/>
    <w:rsid w:val="009F6947"/>
    <w:rsid w:val="009F6F85"/>
    <w:rsid w:val="009F70AA"/>
    <w:rsid w:val="009F789B"/>
    <w:rsid w:val="009F7914"/>
    <w:rsid w:val="00A00BB0"/>
    <w:rsid w:val="00A012B6"/>
    <w:rsid w:val="00A0160F"/>
    <w:rsid w:val="00A01D0B"/>
    <w:rsid w:val="00A02023"/>
    <w:rsid w:val="00A02560"/>
    <w:rsid w:val="00A03792"/>
    <w:rsid w:val="00A0407C"/>
    <w:rsid w:val="00A05234"/>
    <w:rsid w:val="00A0528B"/>
    <w:rsid w:val="00A05DDD"/>
    <w:rsid w:val="00A06085"/>
    <w:rsid w:val="00A07328"/>
    <w:rsid w:val="00A077AA"/>
    <w:rsid w:val="00A10621"/>
    <w:rsid w:val="00A10F7B"/>
    <w:rsid w:val="00A11E6F"/>
    <w:rsid w:val="00A12434"/>
    <w:rsid w:val="00A12EA3"/>
    <w:rsid w:val="00A147FF"/>
    <w:rsid w:val="00A149CE"/>
    <w:rsid w:val="00A16340"/>
    <w:rsid w:val="00A169B2"/>
    <w:rsid w:val="00A16A94"/>
    <w:rsid w:val="00A22244"/>
    <w:rsid w:val="00A226D2"/>
    <w:rsid w:val="00A24035"/>
    <w:rsid w:val="00A24356"/>
    <w:rsid w:val="00A24850"/>
    <w:rsid w:val="00A25F55"/>
    <w:rsid w:val="00A2677A"/>
    <w:rsid w:val="00A272F3"/>
    <w:rsid w:val="00A273D8"/>
    <w:rsid w:val="00A303AD"/>
    <w:rsid w:val="00A31236"/>
    <w:rsid w:val="00A312C2"/>
    <w:rsid w:val="00A32399"/>
    <w:rsid w:val="00A3380C"/>
    <w:rsid w:val="00A33CF6"/>
    <w:rsid w:val="00A366FF"/>
    <w:rsid w:val="00A379F8"/>
    <w:rsid w:val="00A37A64"/>
    <w:rsid w:val="00A37AB5"/>
    <w:rsid w:val="00A4168C"/>
    <w:rsid w:val="00A41A39"/>
    <w:rsid w:val="00A41B8D"/>
    <w:rsid w:val="00A42285"/>
    <w:rsid w:val="00A4416E"/>
    <w:rsid w:val="00A445EA"/>
    <w:rsid w:val="00A45011"/>
    <w:rsid w:val="00A453E3"/>
    <w:rsid w:val="00A4578E"/>
    <w:rsid w:val="00A46CBC"/>
    <w:rsid w:val="00A4730D"/>
    <w:rsid w:val="00A47EA6"/>
    <w:rsid w:val="00A52CE3"/>
    <w:rsid w:val="00A53926"/>
    <w:rsid w:val="00A54941"/>
    <w:rsid w:val="00A5548D"/>
    <w:rsid w:val="00A55582"/>
    <w:rsid w:val="00A558DD"/>
    <w:rsid w:val="00A577A7"/>
    <w:rsid w:val="00A62552"/>
    <w:rsid w:val="00A63D70"/>
    <w:rsid w:val="00A65694"/>
    <w:rsid w:val="00A658E2"/>
    <w:rsid w:val="00A65E75"/>
    <w:rsid w:val="00A704B4"/>
    <w:rsid w:val="00A70E20"/>
    <w:rsid w:val="00A70FE0"/>
    <w:rsid w:val="00A710DC"/>
    <w:rsid w:val="00A72345"/>
    <w:rsid w:val="00A72627"/>
    <w:rsid w:val="00A72D75"/>
    <w:rsid w:val="00A73072"/>
    <w:rsid w:val="00A736A9"/>
    <w:rsid w:val="00A740DB"/>
    <w:rsid w:val="00A75CAF"/>
    <w:rsid w:val="00A772D3"/>
    <w:rsid w:val="00A77A1E"/>
    <w:rsid w:val="00A77A43"/>
    <w:rsid w:val="00A81454"/>
    <w:rsid w:val="00A818B7"/>
    <w:rsid w:val="00A81C00"/>
    <w:rsid w:val="00A828D7"/>
    <w:rsid w:val="00A83176"/>
    <w:rsid w:val="00A83EAE"/>
    <w:rsid w:val="00A85C4C"/>
    <w:rsid w:val="00A85E60"/>
    <w:rsid w:val="00A860F9"/>
    <w:rsid w:val="00A86D3C"/>
    <w:rsid w:val="00A879AC"/>
    <w:rsid w:val="00A87EB5"/>
    <w:rsid w:val="00A90112"/>
    <w:rsid w:val="00A91065"/>
    <w:rsid w:val="00A9144B"/>
    <w:rsid w:val="00A91BAA"/>
    <w:rsid w:val="00A91C60"/>
    <w:rsid w:val="00A92533"/>
    <w:rsid w:val="00A94832"/>
    <w:rsid w:val="00A950B0"/>
    <w:rsid w:val="00A957B2"/>
    <w:rsid w:val="00A97351"/>
    <w:rsid w:val="00AA08D8"/>
    <w:rsid w:val="00AA098C"/>
    <w:rsid w:val="00AA0EB4"/>
    <w:rsid w:val="00AA1881"/>
    <w:rsid w:val="00AA1962"/>
    <w:rsid w:val="00AA1F4A"/>
    <w:rsid w:val="00AA210F"/>
    <w:rsid w:val="00AA2FE9"/>
    <w:rsid w:val="00AA30A9"/>
    <w:rsid w:val="00AA386F"/>
    <w:rsid w:val="00AA4255"/>
    <w:rsid w:val="00AA4CD5"/>
    <w:rsid w:val="00AA6ADD"/>
    <w:rsid w:val="00AB1E53"/>
    <w:rsid w:val="00AB261C"/>
    <w:rsid w:val="00AB2BF4"/>
    <w:rsid w:val="00AB31F7"/>
    <w:rsid w:val="00AB4B95"/>
    <w:rsid w:val="00AB4BF6"/>
    <w:rsid w:val="00AB60A2"/>
    <w:rsid w:val="00AB6200"/>
    <w:rsid w:val="00AB799C"/>
    <w:rsid w:val="00AC0414"/>
    <w:rsid w:val="00AC34CC"/>
    <w:rsid w:val="00AC426B"/>
    <w:rsid w:val="00AC4E11"/>
    <w:rsid w:val="00AC5A14"/>
    <w:rsid w:val="00AC5C68"/>
    <w:rsid w:val="00AC6159"/>
    <w:rsid w:val="00AD2307"/>
    <w:rsid w:val="00AD471E"/>
    <w:rsid w:val="00AD4F13"/>
    <w:rsid w:val="00AD5372"/>
    <w:rsid w:val="00AD6514"/>
    <w:rsid w:val="00AD7008"/>
    <w:rsid w:val="00AD722C"/>
    <w:rsid w:val="00AD7590"/>
    <w:rsid w:val="00AE08FC"/>
    <w:rsid w:val="00AE1E59"/>
    <w:rsid w:val="00AE1ECF"/>
    <w:rsid w:val="00AE2144"/>
    <w:rsid w:val="00AE21C8"/>
    <w:rsid w:val="00AE2724"/>
    <w:rsid w:val="00AE3CCA"/>
    <w:rsid w:val="00AE4241"/>
    <w:rsid w:val="00AE6A52"/>
    <w:rsid w:val="00AE720E"/>
    <w:rsid w:val="00AE7741"/>
    <w:rsid w:val="00AF0754"/>
    <w:rsid w:val="00AF10FE"/>
    <w:rsid w:val="00AF2735"/>
    <w:rsid w:val="00AF2E07"/>
    <w:rsid w:val="00AF3609"/>
    <w:rsid w:val="00AF3CFE"/>
    <w:rsid w:val="00AF4BE3"/>
    <w:rsid w:val="00AF4E71"/>
    <w:rsid w:val="00AF599F"/>
    <w:rsid w:val="00AF5DDB"/>
    <w:rsid w:val="00AF61D3"/>
    <w:rsid w:val="00AF71B7"/>
    <w:rsid w:val="00AF7758"/>
    <w:rsid w:val="00B00A89"/>
    <w:rsid w:val="00B01B55"/>
    <w:rsid w:val="00B01B9E"/>
    <w:rsid w:val="00B02294"/>
    <w:rsid w:val="00B0279A"/>
    <w:rsid w:val="00B02CAE"/>
    <w:rsid w:val="00B034BE"/>
    <w:rsid w:val="00B0475D"/>
    <w:rsid w:val="00B059E6"/>
    <w:rsid w:val="00B05FEE"/>
    <w:rsid w:val="00B075B7"/>
    <w:rsid w:val="00B076EA"/>
    <w:rsid w:val="00B11FB8"/>
    <w:rsid w:val="00B12598"/>
    <w:rsid w:val="00B12F1B"/>
    <w:rsid w:val="00B13E33"/>
    <w:rsid w:val="00B14612"/>
    <w:rsid w:val="00B153BF"/>
    <w:rsid w:val="00B154FF"/>
    <w:rsid w:val="00B167F2"/>
    <w:rsid w:val="00B2146E"/>
    <w:rsid w:val="00B22031"/>
    <w:rsid w:val="00B22CB7"/>
    <w:rsid w:val="00B2322A"/>
    <w:rsid w:val="00B23404"/>
    <w:rsid w:val="00B24031"/>
    <w:rsid w:val="00B318CF"/>
    <w:rsid w:val="00B319AF"/>
    <w:rsid w:val="00B3427E"/>
    <w:rsid w:val="00B35A82"/>
    <w:rsid w:val="00B36C59"/>
    <w:rsid w:val="00B37098"/>
    <w:rsid w:val="00B4079C"/>
    <w:rsid w:val="00B42425"/>
    <w:rsid w:val="00B4365E"/>
    <w:rsid w:val="00B43EAF"/>
    <w:rsid w:val="00B45718"/>
    <w:rsid w:val="00B45FBC"/>
    <w:rsid w:val="00B50024"/>
    <w:rsid w:val="00B50867"/>
    <w:rsid w:val="00B50FC1"/>
    <w:rsid w:val="00B51F51"/>
    <w:rsid w:val="00B52689"/>
    <w:rsid w:val="00B54814"/>
    <w:rsid w:val="00B54B42"/>
    <w:rsid w:val="00B56AE3"/>
    <w:rsid w:val="00B57CCA"/>
    <w:rsid w:val="00B57DAB"/>
    <w:rsid w:val="00B606B2"/>
    <w:rsid w:val="00B625D6"/>
    <w:rsid w:val="00B636E7"/>
    <w:rsid w:val="00B65DD7"/>
    <w:rsid w:val="00B6647E"/>
    <w:rsid w:val="00B66623"/>
    <w:rsid w:val="00B67019"/>
    <w:rsid w:val="00B70803"/>
    <w:rsid w:val="00B70DAA"/>
    <w:rsid w:val="00B732CD"/>
    <w:rsid w:val="00B7370F"/>
    <w:rsid w:val="00B749D0"/>
    <w:rsid w:val="00B75ABB"/>
    <w:rsid w:val="00B772AA"/>
    <w:rsid w:val="00B77C45"/>
    <w:rsid w:val="00B81660"/>
    <w:rsid w:val="00B81B2B"/>
    <w:rsid w:val="00B831B6"/>
    <w:rsid w:val="00B85527"/>
    <w:rsid w:val="00B86ECD"/>
    <w:rsid w:val="00B87AB3"/>
    <w:rsid w:val="00B9211D"/>
    <w:rsid w:val="00B92A98"/>
    <w:rsid w:val="00B9350F"/>
    <w:rsid w:val="00B93E32"/>
    <w:rsid w:val="00B965A0"/>
    <w:rsid w:val="00B97405"/>
    <w:rsid w:val="00B975D5"/>
    <w:rsid w:val="00BA02B3"/>
    <w:rsid w:val="00BA1558"/>
    <w:rsid w:val="00BA1F38"/>
    <w:rsid w:val="00BA4117"/>
    <w:rsid w:val="00BA5B79"/>
    <w:rsid w:val="00BA60C4"/>
    <w:rsid w:val="00BA799D"/>
    <w:rsid w:val="00BA7E17"/>
    <w:rsid w:val="00BB2008"/>
    <w:rsid w:val="00BB2342"/>
    <w:rsid w:val="00BB2DCE"/>
    <w:rsid w:val="00BB3A81"/>
    <w:rsid w:val="00BB3B75"/>
    <w:rsid w:val="00BB3C3C"/>
    <w:rsid w:val="00BC13F6"/>
    <w:rsid w:val="00BC1FB0"/>
    <w:rsid w:val="00BC426E"/>
    <w:rsid w:val="00BC44B0"/>
    <w:rsid w:val="00BC4EE6"/>
    <w:rsid w:val="00BC51C4"/>
    <w:rsid w:val="00BC5784"/>
    <w:rsid w:val="00BC59DD"/>
    <w:rsid w:val="00BC5E16"/>
    <w:rsid w:val="00BC5E6A"/>
    <w:rsid w:val="00BC7A7F"/>
    <w:rsid w:val="00BD1082"/>
    <w:rsid w:val="00BD25A7"/>
    <w:rsid w:val="00BD2A71"/>
    <w:rsid w:val="00BD39C2"/>
    <w:rsid w:val="00BD446E"/>
    <w:rsid w:val="00BD4D70"/>
    <w:rsid w:val="00BD5CA7"/>
    <w:rsid w:val="00BD6F6B"/>
    <w:rsid w:val="00BD6F72"/>
    <w:rsid w:val="00BE0610"/>
    <w:rsid w:val="00BE0929"/>
    <w:rsid w:val="00BE0CAE"/>
    <w:rsid w:val="00BE1DFB"/>
    <w:rsid w:val="00BE3E11"/>
    <w:rsid w:val="00BE3F68"/>
    <w:rsid w:val="00BE449C"/>
    <w:rsid w:val="00BE4F24"/>
    <w:rsid w:val="00BE55CB"/>
    <w:rsid w:val="00BE5707"/>
    <w:rsid w:val="00BE689F"/>
    <w:rsid w:val="00BE7547"/>
    <w:rsid w:val="00BE7769"/>
    <w:rsid w:val="00BF1290"/>
    <w:rsid w:val="00BF172D"/>
    <w:rsid w:val="00BF1912"/>
    <w:rsid w:val="00BF2196"/>
    <w:rsid w:val="00BF2C03"/>
    <w:rsid w:val="00BF4B2A"/>
    <w:rsid w:val="00BF4FF1"/>
    <w:rsid w:val="00BF56F6"/>
    <w:rsid w:val="00BF56FB"/>
    <w:rsid w:val="00BF60EC"/>
    <w:rsid w:val="00BF65E2"/>
    <w:rsid w:val="00BF7EFD"/>
    <w:rsid w:val="00C00068"/>
    <w:rsid w:val="00C004A4"/>
    <w:rsid w:val="00C01D07"/>
    <w:rsid w:val="00C0657D"/>
    <w:rsid w:val="00C06E19"/>
    <w:rsid w:val="00C07607"/>
    <w:rsid w:val="00C079A5"/>
    <w:rsid w:val="00C07FE6"/>
    <w:rsid w:val="00C12163"/>
    <w:rsid w:val="00C122CA"/>
    <w:rsid w:val="00C13488"/>
    <w:rsid w:val="00C155C5"/>
    <w:rsid w:val="00C16A7B"/>
    <w:rsid w:val="00C179D2"/>
    <w:rsid w:val="00C17DCB"/>
    <w:rsid w:val="00C2079A"/>
    <w:rsid w:val="00C21B94"/>
    <w:rsid w:val="00C2254C"/>
    <w:rsid w:val="00C23281"/>
    <w:rsid w:val="00C232F4"/>
    <w:rsid w:val="00C24159"/>
    <w:rsid w:val="00C241EE"/>
    <w:rsid w:val="00C26603"/>
    <w:rsid w:val="00C267FE"/>
    <w:rsid w:val="00C27AA9"/>
    <w:rsid w:val="00C27BA2"/>
    <w:rsid w:val="00C30C8F"/>
    <w:rsid w:val="00C31FC8"/>
    <w:rsid w:val="00C334FE"/>
    <w:rsid w:val="00C3454E"/>
    <w:rsid w:val="00C36EC0"/>
    <w:rsid w:val="00C37C79"/>
    <w:rsid w:val="00C37FA9"/>
    <w:rsid w:val="00C40822"/>
    <w:rsid w:val="00C41D20"/>
    <w:rsid w:val="00C42AB8"/>
    <w:rsid w:val="00C4372C"/>
    <w:rsid w:val="00C43F89"/>
    <w:rsid w:val="00C45B78"/>
    <w:rsid w:val="00C45C85"/>
    <w:rsid w:val="00C462C2"/>
    <w:rsid w:val="00C46307"/>
    <w:rsid w:val="00C47A74"/>
    <w:rsid w:val="00C47C34"/>
    <w:rsid w:val="00C50B35"/>
    <w:rsid w:val="00C51EF7"/>
    <w:rsid w:val="00C51F93"/>
    <w:rsid w:val="00C52162"/>
    <w:rsid w:val="00C525CD"/>
    <w:rsid w:val="00C55032"/>
    <w:rsid w:val="00C56166"/>
    <w:rsid w:val="00C5641F"/>
    <w:rsid w:val="00C5767B"/>
    <w:rsid w:val="00C60971"/>
    <w:rsid w:val="00C61DA3"/>
    <w:rsid w:val="00C629A0"/>
    <w:rsid w:val="00C62AF3"/>
    <w:rsid w:val="00C6474B"/>
    <w:rsid w:val="00C65955"/>
    <w:rsid w:val="00C664AE"/>
    <w:rsid w:val="00C66B43"/>
    <w:rsid w:val="00C66BC7"/>
    <w:rsid w:val="00C71170"/>
    <w:rsid w:val="00C7136A"/>
    <w:rsid w:val="00C71B28"/>
    <w:rsid w:val="00C72C3E"/>
    <w:rsid w:val="00C74284"/>
    <w:rsid w:val="00C746A9"/>
    <w:rsid w:val="00C7576B"/>
    <w:rsid w:val="00C760EB"/>
    <w:rsid w:val="00C76D77"/>
    <w:rsid w:val="00C81503"/>
    <w:rsid w:val="00C823DF"/>
    <w:rsid w:val="00C82613"/>
    <w:rsid w:val="00C82744"/>
    <w:rsid w:val="00C84A60"/>
    <w:rsid w:val="00C86503"/>
    <w:rsid w:val="00C86610"/>
    <w:rsid w:val="00C87043"/>
    <w:rsid w:val="00C907A0"/>
    <w:rsid w:val="00C90A62"/>
    <w:rsid w:val="00C90D2F"/>
    <w:rsid w:val="00C9189F"/>
    <w:rsid w:val="00C9316B"/>
    <w:rsid w:val="00C951CB"/>
    <w:rsid w:val="00C95628"/>
    <w:rsid w:val="00C96D6C"/>
    <w:rsid w:val="00C97752"/>
    <w:rsid w:val="00C97C10"/>
    <w:rsid w:val="00CA1770"/>
    <w:rsid w:val="00CA1F9C"/>
    <w:rsid w:val="00CA3053"/>
    <w:rsid w:val="00CA4704"/>
    <w:rsid w:val="00CA4841"/>
    <w:rsid w:val="00CA5EC8"/>
    <w:rsid w:val="00CA6EB3"/>
    <w:rsid w:val="00CA7E9C"/>
    <w:rsid w:val="00CB055D"/>
    <w:rsid w:val="00CB33E5"/>
    <w:rsid w:val="00CB4282"/>
    <w:rsid w:val="00CB446F"/>
    <w:rsid w:val="00CB4FF7"/>
    <w:rsid w:val="00CB5C44"/>
    <w:rsid w:val="00CB692D"/>
    <w:rsid w:val="00CB7209"/>
    <w:rsid w:val="00CB7348"/>
    <w:rsid w:val="00CC04C2"/>
    <w:rsid w:val="00CC068F"/>
    <w:rsid w:val="00CC0F43"/>
    <w:rsid w:val="00CC1CA8"/>
    <w:rsid w:val="00CC219A"/>
    <w:rsid w:val="00CC31E5"/>
    <w:rsid w:val="00CC43DD"/>
    <w:rsid w:val="00CC4A90"/>
    <w:rsid w:val="00CC64CF"/>
    <w:rsid w:val="00CC6CD4"/>
    <w:rsid w:val="00CD10E8"/>
    <w:rsid w:val="00CD339E"/>
    <w:rsid w:val="00CD3F9F"/>
    <w:rsid w:val="00CD41F8"/>
    <w:rsid w:val="00CD511E"/>
    <w:rsid w:val="00CD5A20"/>
    <w:rsid w:val="00CD665E"/>
    <w:rsid w:val="00CE0B1C"/>
    <w:rsid w:val="00CE0BA3"/>
    <w:rsid w:val="00CE1186"/>
    <w:rsid w:val="00CE21AB"/>
    <w:rsid w:val="00CE230A"/>
    <w:rsid w:val="00CE2A83"/>
    <w:rsid w:val="00CE3330"/>
    <w:rsid w:val="00CE3880"/>
    <w:rsid w:val="00CE4742"/>
    <w:rsid w:val="00CE5E65"/>
    <w:rsid w:val="00CE62B5"/>
    <w:rsid w:val="00CE6560"/>
    <w:rsid w:val="00CE7561"/>
    <w:rsid w:val="00CF3043"/>
    <w:rsid w:val="00CF50E4"/>
    <w:rsid w:val="00CF7F71"/>
    <w:rsid w:val="00D00B3A"/>
    <w:rsid w:val="00D01F62"/>
    <w:rsid w:val="00D02709"/>
    <w:rsid w:val="00D0288A"/>
    <w:rsid w:val="00D040B8"/>
    <w:rsid w:val="00D048B4"/>
    <w:rsid w:val="00D0524F"/>
    <w:rsid w:val="00D07DE1"/>
    <w:rsid w:val="00D107FD"/>
    <w:rsid w:val="00D1103B"/>
    <w:rsid w:val="00D126CE"/>
    <w:rsid w:val="00D1346C"/>
    <w:rsid w:val="00D1469A"/>
    <w:rsid w:val="00D1795D"/>
    <w:rsid w:val="00D209B2"/>
    <w:rsid w:val="00D23BDB"/>
    <w:rsid w:val="00D24B55"/>
    <w:rsid w:val="00D24E3E"/>
    <w:rsid w:val="00D25889"/>
    <w:rsid w:val="00D26AE5"/>
    <w:rsid w:val="00D300FC"/>
    <w:rsid w:val="00D30234"/>
    <w:rsid w:val="00D30425"/>
    <w:rsid w:val="00D305CD"/>
    <w:rsid w:val="00D30FFF"/>
    <w:rsid w:val="00D34DDE"/>
    <w:rsid w:val="00D34F9F"/>
    <w:rsid w:val="00D35C3B"/>
    <w:rsid w:val="00D37908"/>
    <w:rsid w:val="00D37DD7"/>
    <w:rsid w:val="00D43401"/>
    <w:rsid w:val="00D43E47"/>
    <w:rsid w:val="00D44296"/>
    <w:rsid w:val="00D443DD"/>
    <w:rsid w:val="00D44EA9"/>
    <w:rsid w:val="00D44F33"/>
    <w:rsid w:val="00D471DD"/>
    <w:rsid w:val="00D47231"/>
    <w:rsid w:val="00D47B4B"/>
    <w:rsid w:val="00D50BCA"/>
    <w:rsid w:val="00D51593"/>
    <w:rsid w:val="00D51F3F"/>
    <w:rsid w:val="00D5246F"/>
    <w:rsid w:val="00D52818"/>
    <w:rsid w:val="00D5416F"/>
    <w:rsid w:val="00D54CC7"/>
    <w:rsid w:val="00D54F8A"/>
    <w:rsid w:val="00D55043"/>
    <w:rsid w:val="00D55634"/>
    <w:rsid w:val="00D5642A"/>
    <w:rsid w:val="00D564A2"/>
    <w:rsid w:val="00D576F4"/>
    <w:rsid w:val="00D60419"/>
    <w:rsid w:val="00D6225A"/>
    <w:rsid w:val="00D63A1D"/>
    <w:rsid w:val="00D63ECF"/>
    <w:rsid w:val="00D64E68"/>
    <w:rsid w:val="00D658FA"/>
    <w:rsid w:val="00D70191"/>
    <w:rsid w:val="00D7047E"/>
    <w:rsid w:val="00D711D8"/>
    <w:rsid w:val="00D72CF7"/>
    <w:rsid w:val="00D75DA9"/>
    <w:rsid w:val="00D779C8"/>
    <w:rsid w:val="00D8057F"/>
    <w:rsid w:val="00D81AB8"/>
    <w:rsid w:val="00D8282D"/>
    <w:rsid w:val="00D8328D"/>
    <w:rsid w:val="00D83359"/>
    <w:rsid w:val="00D85B02"/>
    <w:rsid w:val="00D869BF"/>
    <w:rsid w:val="00D86B27"/>
    <w:rsid w:val="00D87E60"/>
    <w:rsid w:val="00D9301D"/>
    <w:rsid w:val="00D934B2"/>
    <w:rsid w:val="00D93C41"/>
    <w:rsid w:val="00D9700A"/>
    <w:rsid w:val="00D9715F"/>
    <w:rsid w:val="00DA07E0"/>
    <w:rsid w:val="00DA1849"/>
    <w:rsid w:val="00DA2101"/>
    <w:rsid w:val="00DA2525"/>
    <w:rsid w:val="00DA419A"/>
    <w:rsid w:val="00DA675E"/>
    <w:rsid w:val="00DA7FCE"/>
    <w:rsid w:val="00DB0CBB"/>
    <w:rsid w:val="00DB0D4A"/>
    <w:rsid w:val="00DB1C11"/>
    <w:rsid w:val="00DB225A"/>
    <w:rsid w:val="00DB267A"/>
    <w:rsid w:val="00DB29EC"/>
    <w:rsid w:val="00DB395D"/>
    <w:rsid w:val="00DB3B09"/>
    <w:rsid w:val="00DB4F20"/>
    <w:rsid w:val="00DB4FF8"/>
    <w:rsid w:val="00DB509E"/>
    <w:rsid w:val="00DB5F39"/>
    <w:rsid w:val="00DB5FB2"/>
    <w:rsid w:val="00DB65CA"/>
    <w:rsid w:val="00DC0008"/>
    <w:rsid w:val="00DC09EC"/>
    <w:rsid w:val="00DC2CA6"/>
    <w:rsid w:val="00DC5996"/>
    <w:rsid w:val="00DC5E8B"/>
    <w:rsid w:val="00DC697C"/>
    <w:rsid w:val="00DD0A0B"/>
    <w:rsid w:val="00DD1FED"/>
    <w:rsid w:val="00DD4643"/>
    <w:rsid w:val="00DD4CB3"/>
    <w:rsid w:val="00DD5658"/>
    <w:rsid w:val="00DD7EE6"/>
    <w:rsid w:val="00DE0069"/>
    <w:rsid w:val="00DE07C1"/>
    <w:rsid w:val="00DE1129"/>
    <w:rsid w:val="00DE1148"/>
    <w:rsid w:val="00DE1B09"/>
    <w:rsid w:val="00DE22BD"/>
    <w:rsid w:val="00DE2BF0"/>
    <w:rsid w:val="00DE3C6E"/>
    <w:rsid w:val="00DE4365"/>
    <w:rsid w:val="00DE6B9A"/>
    <w:rsid w:val="00DE74E3"/>
    <w:rsid w:val="00DF044D"/>
    <w:rsid w:val="00DF1249"/>
    <w:rsid w:val="00DF2929"/>
    <w:rsid w:val="00DF4663"/>
    <w:rsid w:val="00DF48CB"/>
    <w:rsid w:val="00DF7063"/>
    <w:rsid w:val="00E00D93"/>
    <w:rsid w:val="00E01389"/>
    <w:rsid w:val="00E028D5"/>
    <w:rsid w:val="00E040E7"/>
    <w:rsid w:val="00E043E2"/>
    <w:rsid w:val="00E049BC"/>
    <w:rsid w:val="00E0605C"/>
    <w:rsid w:val="00E064BA"/>
    <w:rsid w:val="00E06934"/>
    <w:rsid w:val="00E10916"/>
    <w:rsid w:val="00E14A07"/>
    <w:rsid w:val="00E154F4"/>
    <w:rsid w:val="00E16E03"/>
    <w:rsid w:val="00E16E0E"/>
    <w:rsid w:val="00E2259F"/>
    <w:rsid w:val="00E248DD"/>
    <w:rsid w:val="00E24E2C"/>
    <w:rsid w:val="00E2508A"/>
    <w:rsid w:val="00E2637F"/>
    <w:rsid w:val="00E27D8B"/>
    <w:rsid w:val="00E27DF9"/>
    <w:rsid w:val="00E304A2"/>
    <w:rsid w:val="00E3099B"/>
    <w:rsid w:val="00E31040"/>
    <w:rsid w:val="00E3258B"/>
    <w:rsid w:val="00E339CE"/>
    <w:rsid w:val="00E349D0"/>
    <w:rsid w:val="00E37BF4"/>
    <w:rsid w:val="00E37D69"/>
    <w:rsid w:val="00E40B0E"/>
    <w:rsid w:val="00E4139A"/>
    <w:rsid w:val="00E42C2B"/>
    <w:rsid w:val="00E42D37"/>
    <w:rsid w:val="00E43747"/>
    <w:rsid w:val="00E4449F"/>
    <w:rsid w:val="00E45738"/>
    <w:rsid w:val="00E4577E"/>
    <w:rsid w:val="00E45FF7"/>
    <w:rsid w:val="00E463FE"/>
    <w:rsid w:val="00E4658C"/>
    <w:rsid w:val="00E475DA"/>
    <w:rsid w:val="00E47EB2"/>
    <w:rsid w:val="00E51616"/>
    <w:rsid w:val="00E51B70"/>
    <w:rsid w:val="00E5469B"/>
    <w:rsid w:val="00E55AF2"/>
    <w:rsid w:val="00E574F7"/>
    <w:rsid w:val="00E57EA6"/>
    <w:rsid w:val="00E60645"/>
    <w:rsid w:val="00E60991"/>
    <w:rsid w:val="00E60CD0"/>
    <w:rsid w:val="00E60DE2"/>
    <w:rsid w:val="00E6206C"/>
    <w:rsid w:val="00E647BC"/>
    <w:rsid w:val="00E7025A"/>
    <w:rsid w:val="00E717FD"/>
    <w:rsid w:val="00E71874"/>
    <w:rsid w:val="00E73189"/>
    <w:rsid w:val="00E74C6E"/>
    <w:rsid w:val="00E7549C"/>
    <w:rsid w:val="00E76751"/>
    <w:rsid w:val="00E76BC6"/>
    <w:rsid w:val="00E80276"/>
    <w:rsid w:val="00E825D1"/>
    <w:rsid w:val="00E839FA"/>
    <w:rsid w:val="00E84A08"/>
    <w:rsid w:val="00E84C11"/>
    <w:rsid w:val="00E85527"/>
    <w:rsid w:val="00E869C2"/>
    <w:rsid w:val="00E87035"/>
    <w:rsid w:val="00E8738D"/>
    <w:rsid w:val="00E877B5"/>
    <w:rsid w:val="00E90496"/>
    <w:rsid w:val="00E90A4D"/>
    <w:rsid w:val="00E9113B"/>
    <w:rsid w:val="00E9150E"/>
    <w:rsid w:val="00E934F8"/>
    <w:rsid w:val="00E94047"/>
    <w:rsid w:val="00E94563"/>
    <w:rsid w:val="00E94B22"/>
    <w:rsid w:val="00E94BD7"/>
    <w:rsid w:val="00E9563B"/>
    <w:rsid w:val="00E96D2B"/>
    <w:rsid w:val="00EA0872"/>
    <w:rsid w:val="00EA11A6"/>
    <w:rsid w:val="00EA188B"/>
    <w:rsid w:val="00EA297D"/>
    <w:rsid w:val="00EA32CE"/>
    <w:rsid w:val="00EA35A2"/>
    <w:rsid w:val="00EA5CCE"/>
    <w:rsid w:val="00EB190B"/>
    <w:rsid w:val="00EB1C47"/>
    <w:rsid w:val="00EB1E8D"/>
    <w:rsid w:val="00EB2B3F"/>
    <w:rsid w:val="00EB4076"/>
    <w:rsid w:val="00EB53FC"/>
    <w:rsid w:val="00EC1E49"/>
    <w:rsid w:val="00EC2750"/>
    <w:rsid w:val="00EC2DC3"/>
    <w:rsid w:val="00ED081F"/>
    <w:rsid w:val="00ED0E03"/>
    <w:rsid w:val="00ED12AA"/>
    <w:rsid w:val="00ED132A"/>
    <w:rsid w:val="00ED1BC8"/>
    <w:rsid w:val="00ED3DE4"/>
    <w:rsid w:val="00ED4726"/>
    <w:rsid w:val="00EE0FD9"/>
    <w:rsid w:val="00EE2B6D"/>
    <w:rsid w:val="00EE2C31"/>
    <w:rsid w:val="00EE361B"/>
    <w:rsid w:val="00EE4742"/>
    <w:rsid w:val="00EE4E6F"/>
    <w:rsid w:val="00EE516D"/>
    <w:rsid w:val="00EE5584"/>
    <w:rsid w:val="00EE5654"/>
    <w:rsid w:val="00EE67F9"/>
    <w:rsid w:val="00EE770C"/>
    <w:rsid w:val="00EE7A40"/>
    <w:rsid w:val="00EF0BB0"/>
    <w:rsid w:val="00EF15AE"/>
    <w:rsid w:val="00EF1CAB"/>
    <w:rsid w:val="00EF1E03"/>
    <w:rsid w:val="00EF2568"/>
    <w:rsid w:val="00EF3B07"/>
    <w:rsid w:val="00EF4222"/>
    <w:rsid w:val="00EF4612"/>
    <w:rsid w:val="00EF69FC"/>
    <w:rsid w:val="00EF7A4A"/>
    <w:rsid w:val="00F0072A"/>
    <w:rsid w:val="00F008EA"/>
    <w:rsid w:val="00F00B4B"/>
    <w:rsid w:val="00F01B81"/>
    <w:rsid w:val="00F01D41"/>
    <w:rsid w:val="00F01D74"/>
    <w:rsid w:val="00F04430"/>
    <w:rsid w:val="00F04E2D"/>
    <w:rsid w:val="00F066A3"/>
    <w:rsid w:val="00F07118"/>
    <w:rsid w:val="00F077C4"/>
    <w:rsid w:val="00F111D2"/>
    <w:rsid w:val="00F1350D"/>
    <w:rsid w:val="00F135E6"/>
    <w:rsid w:val="00F14C4D"/>
    <w:rsid w:val="00F15054"/>
    <w:rsid w:val="00F20736"/>
    <w:rsid w:val="00F23CC6"/>
    <w:rsid w:val="00F243AC"/>
    <w:rsid w:val="00F24906"/>
    <w:rsid w:val="00F25477"/>
    <w:rsid w:val="00F2566C"/>
    <w:rsid w:val="00F26353"/>
    <w:rsid w:val="00F268DE"/>
    <w:rsid w:val="00F26B1A"/>
    <w:rsid w:val="00F2700E"/>
    <w:rsid w:val="00F279F5"/>
    <w:rsid w:val="00F3051B"/>
    <w:rsid w:val="00F30698"/>
    <w:rsid w:val="00F30B1A"/>
    <w:rsid w:val="00F32A57"/>
    <w:rsid w:val="00F335B6"/>
    <w:rsid w:val="00F33A15"/>
    <w:rsid w:val="00F3674C"/>
    <w:rsid w:val="00F3708A"/>
    <w:rsid w:val="00F37A22"/>
    <w:rsid w:val="00F37DF9"/>
    <w:rsid w:val="00F37F9E"/>
    <w:rsid w:val="00F410B2"/>
    <w:rsid w:val="00F42631"/>
    <w:rsid w:val="00F42C2B"/>
    <w:rsid w:val="00F47CF7"/>
    <w:rsid w:val="00F5001D"/>
    <w:rsid w:val="00F51341"/>
    <w:rsid w:val="00F515D7"/>
    <w:rsid w:val="00F5275F"/>
    <w:rsid w:val="00F537F5"/>
    <w:rsid w:val="00F5394E"/>
    <w:rsid w:val="00F5500E"/>
    <w:rsid w:val="00F5573C"/>
    <w:rsid w:val="00F559A1"/>
    <w:rsid w:val="00F55C26"/>
    <w:rsid w:val="00F56DC7"/>
    <w:rsid w:val="00F6028B"/>
    <w:rsid w:val="00F60CC3"/>
    <w:rsid w:val="00F61BEF"/>
    <w:rsid w:val="00F62555"/>
    <w:rsid w:val="00F6266F"/>
    <w:rsid w:val="00F627CB"/>
    <w:rsid w:val="00F62A18"/>
    <w:rsid w:val="00F62A77"/>
    <w:rsid w:val="00F62EC7"/>
    <w:rsid w:val="00F6308D"/>
    <w:rsid w:val="00F63595"/>
    <w:rsid w:val="00F64208"/>
    <w:rsid w:val="00F67807"/>
    <w:rsid w:val="00F678E5"/>
    <w:rsid w:val="00F67EA6"/>
    <w:rsid w:val="00F70166"/>
    <w:rsid w:val="00F71817"/>
    <w:rsid w:val="00F720BF"/>
    <w:rsid w:val="00F73468"/>
    <w:rsid w:val="00F764D2"/>
    <w:rsid w:val="00F76A66"/>
    <w:rsid w:val="00F773A8"/>
    <w:rsid w:val="00F77F3F"/>
    <w:rsid w:val="00F80E6E"/>
    <w:rsid w:val="00F812EA"/>
    <w:rsid w:val="00F814F7"/>
    <w:rsid w:val="00F81BAD"/>
    <w:rsid w:val="00F8243D"/>
    <w:rsid w:val="00F82C5D"/>
    <w:rsid w:val="00F83B7A"/>
    <w:rsid w:val="00F85674"/>
    <w:rsid w:val="00F859F1"/>
    <w:rsid w:val="00F86D8B"/>
    <w:rsid w:val="00F873BD"/>
    <w:rsid w:val="00F875FD"/>
    <w:rsid w:val="00F87CDC"/>
    <w:rsid w:val="00F90D69"/>
    <w:rsid w:val="00F91135"/>
    <w:rsid w:val="00F912A1"/>
    <w:rsid w:val="00F92804"/>
    <w:rsid w:val="00F930BF"/>
    <w:rsid w:val="00F9384B"/>
    <w:rsid w:val="00F943FE"/>
    <w:rsid w:val="00F95D57"/>
    <w:rsid w:val="00F96047"/>
    <w:rsid w:val="00F974AC"/>
    <w:rsid w:val="00F97AD7"/>
    <w:rsid w:val="00FA1699"/>
    <w:rsid w:val="00FA28FB"/>
    <w:rsid w:val="00FA41D5"/>
    <w:rsid w:val="00FA4BD6"/>
    <w:rsid w:val="00FB0959"/>
    <w:rsid w:val="00FB0D39"/>
    <w:rsid w:val="00FB3914"/>
    <w:rsid w:val="00FB3EC8"/>
    <w:rsid w:val="00FB4674"/>
    <w:rsid w:val="00FB4957"/>
    <w:rsid w:val="00FB4A97"/>
    <w:rsid w:val="00FB52A5"/>
    <w:rsid w:val="00FB5637"/>
    <w:rsid w:val="00FB6341"/>
    <w:rsid w:val="00FB69AE"/>
    <w:rsid w:val="00FB7133"/>
    <w:rsid w:val="00FC03DF"/>
    <w:rsid w:val="00FC0961"/>
    <w:rsid w:val="00FC20CD"/>
    <w:rsid w:val="00FC3666"/>
    <w:rsid w:val="00FC3A99"/>
    <w:rsid w:val="00FC4C65"/>
    <w:rsid w:val="00FC52C2"/>
    <w:rsid w:val="00FC66E7"/>
    <w:rsid w:val="00FC73FF"/>
    <w:rsid w:val="00FC77B8"/>
    <w:rsid w:val="00FD0237"/>
    <w:rsid w:val="00FD0FAB"/>
    <w:rsid w:val="00FD136D"/>
    <w:rsid w:val="00FD33ED"/>
    <w:rsid w:val="00FD49FB"/>
    <w:rsid w:val="00FD5938"/>
    <w:rsid w:val="00FE30B7"/>
    <w:rsid w:val="00FE3D60"/>
    <w:rsid w:val="00FE4963"/>
    <w:rsid w:val="00FE49F1"/>
    <w:rsid w:val="00FE52E5"/>
    <w:rsid w:val="00FE54C1"/>
    <w:rsid w:val="00FE5D04"/>
    <w:rsid w:val="00FE6509"/>
    <w:rsid w:val="00FE6A6D"/>
    <w:rsid w:val="00FE6D53"/>
    <w:rsid w:val="00FE6F2A"/>
    <w:rsid w:val="00FE7D58"/>
    <w:rsid w:val="00FF044D"/>
    <w:rsid w:val="00FF0A85"/>
    <w:rsid w:val="00FF1DBD"/>
    <w:rsid w:val="00FF2B5A"/>
    <w:rsid w:val="00FF319A"/>
    <w:rsid w:val="00FF3598"/>
    <w:rsid w:val="00FF36A6"/>
    <w:rsid w:val="00FF398D"/>
    <w:rsid w:val="00FF45AA"/>
    <w:rsid w:val="00FF4805"/>
    <w:rsid w:val="00FF4A40"/>
    <w:rsid w:val="00FF586E"/>
    <w:rsid w:val="00FF673E"/>
    <w:rsid w:val="00FF6C21"/>
    <w:rsid w:val="00FF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684FC21B-545C-4FA2-AF7C-EF0199C0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新細明體." w:eastAsia="新細明體." w:hAnsi="Times New Roman" w:cs="新細明體.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34BE"/>
    <w:pPr>
      <w:widowControl w:val="0"/>
    </w:pPr>
    <w:rPr>
      <w:color w:val="000000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F743B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0">
    <w:name w:val="heading 2"/>
    <w:basedOn w:val="a"/>
    <w:next w:val="a"/>
    <w:link w:val="21"/>
    <w:uiPriority w:val="9"/>
    <w:qFormat/>
    <w:rsid w:val="005F743B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9"/>
    <w:qFormat/>
    <w:rsid w:val="00A379F8"/>
    <w:pPr>
      <w:keepNext/>
      <w:spacing w:line="720" w:lineRule="auto"/>
      <w:outlineLvl w:val="2"/>
    </w:pPr>
    <w:rPr>
      <w:rFonts w:ascii="Cambria" w:eastAsia="新細明體" w:hAnsi="Cambria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5F743B"/>
    <w:rPr>
      <w:rFonts w:ascii="Cambria" w:hAnsi="Cambria" w:cs="Times New Roman"/>
      <w:b/>
      <w:bCs/>
      <w:kern w:val="52"/>
      <w:sz w:val="52"/>
      <w:szCs w:val="52"/>
    </w:rPr>
  </w:style>
  <w:style w:type="character" w:customStyle="1" w:styleId="21">
    <w:name w:val="標題 2 字元"/>
    <w:basedOn w:val="a0"/>
    <w:link w:val="20"/>
    <w:uiPriority w:val="9"/>
    <w:locked/>
    <w:rsid w:val="005F743B"/>
    <w:rPr>
      <w:rFonts w:ascii="Cambria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uiPriority w:val="99"/>
    <w:locked/>
    <w:rsid w:val="00A379F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3">
    <w:name w:val="footer"/>
    <w:basedOn w:val="a"/>
    <w:link w:val="a4"/>
    <w:uiPriority w:val="99"/>
    <w:rsid w:val="00B034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locked/>
    <w:rsid w:val="00B034BE"/>
    <w:rPr>
      <w:rFonts w:cs="Times New Roman"/>
      <w:kern w:val="2"/>
    </w:rPr>
  </w:style>
  <w:style w:type="paragraph" w:styleId="a5">
    <w:name w:val="header"/>
    <w:basedOn w:val="a"/>
    <w:link w:val="a6"/>
    <w:uiPriority w:val="99"/>
    <w:rsid w:val="009E29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locked/>
    <w:rsid w:val="009E29AC"/>
    <w:rPr>
      <w:rFonts w:cs="Times New Roman"/>
      <w:kern w:val="2"/>
    </w:rPr>
  </w:style>
  <w:style w:type="paragraph" w:styleId="a7">
    <w:name w:val="List Paragraph"/>
    <w:basedOn w:val="a"/>
    <w:uiPriority w:val="99"/>
    <w:qFormat/>
    <w:rsid w:val="002B4880"/>
    <w:pPr>
      <w:ind w:leftChars="200" w:left="480"/>
    </w:pPr>
  </w:style>
  <w:style w:type="paragraph" w:styleId="a8">
    <w:name w:val="Body Text Indent"/>
    <w:basedOn w:val="a"/>
    <w:link w:val="a9"/>
    <w:uiPriority w:val="99"/>
    <w:rsid w:val="005F743B"/>
    <w:pPr>
      <w:ind w:firstLineChars="54" w:firstLine="151"/>
    </w:pPr>
    <w:rPr>
      <w:rFonts w:ascii="新細明體"/>
      <w:sz w:val="28"/>
      <w:szCs w:val="20"/>
    </w:rPr>
  </w:style>
  <w:style w:type="character" w:customStyle="1" w:styleId="a9">
    <w:name w:val="本文縮排 字元"/>
    <w:basedOn w:val="a0"/>
    <w:link w:val="a8"/>
    <w:uiPriority w:val="99"/>
    <w:locked/>
    <w:rsid w:val="005F743B"/>
    <w:rPr>
      <w:rFonts w:ascii="新細明體" w:cs="Times New Roman"/>
      <w:kern w:val="2"/>
      <w:sz w:val="28"/>
    </w:rPr>
  </w:style>
  <w:style w:type="paragraph" w:styleId="22">
    <w:name w:val="Body Text Indent 2"/>
    <w:basedOn w:val="a"/>
    <w:link w:val="23"/>
    <w:uiPriority w:val="99"/>
    <w:rsid w:val="005F743B"/>
    <w:pPr>
      <w:ind w:leftChars="56" w:left="694" w:hangingChars="200" w:hanging="560"/>
    </w:pPr>
    <w:rPr>
      <w:sz w:val="28"/>
      <w:szCs w:val="20"/>
    </w:rPr>
  </w:style>
  <w:style w:type="character" w:customStyle="1" w:styleId="23">
    <w:name w:val="本文縮排 2 字元"/>
    <w:basedOn w:val="a0"/>
    <w:link w:val="22"/>
    <w:uiPriority w:val="99"/>
    <w:locked/>
    <w:rsid w:val="005F743B"/>
    <w:rPr>
      <w:rFonts w:cs="Times New Roman"/>
      <w:kern w:val="2"/>
      <w:sz w:val="28"/>
    </w:rPr>
  </w:style>
  <w:style w:type="paragraph" w:styleId="31">
    <w:name w:val="Body Text Indent 3"/>
    <w:basedOn w:val="a"/>
    <w:link w:val="32"/>
    <w:uiPriority w:val="99"/>
    <w:rsid w:val="005F743B"/>
    <w:pPr>
      <w:ind w:leftChars="63" w:left="711" w:hangingChars="200" w:hanging="560"/>
    </w:pPr>
    <w:rPr>
      <w:sz w:val="28"/>
      <w:szCs w:val="20"/>
    </w:rPr>
  </w:style>
  <w:style w:type="character" w:customStyle="1" w:styleId="32">
    <w:name w:val="本文縮排 3 字元"/>
    <w:basedOn w:val="a0"/>
    <w:link w:val="31"/>
    <w:uiPriority w:val="99"/>
    <w:locked/>
    <w:rsid w:val="005F743B"/>
    <w:rPr>
      <w:rFonts w:cs="Times New Roman"/>
      <w:kern w:val="2"/>
      <w:sz w:val="28"/>
    </w:rPr>
  </w:style>
  <w:style w:type="paragraph" w:styleId="aa">
    <w:name w:val="Body Text"/>
    <w:basedOn w:val="a"/>
    <w:link w:val="ab"/>
    <w:uiPriority w:val="99"/>
    <w:rsid w:val="005F743B"/>
    <w:pPr>
      <w:spacing w:after="120"/>
    </w:pPr>
    <w:rPr>
      <w:szCs w:val="20"/>
    </w:rPr>
  </w:style>
  <w:style w:type="character" w:customStyle="1" w:styleId="ab">
    <w:name w:val="本文 字元"/>
    <w:basedOn w:val="a0"/>
    <w:link w:val="aa"/>
    <w:uiPriority w:val="99"/>
    <w:locked/>
    <w:rsid w:val="005F743B"/>
    <w:rPr>
      <w:rFonts w:cs="Times New Roman"/>
      <w:kern w:val="2"/>
      <w:sz w:val="24"/>
    </w:rPr>
  </w:style>
  <w:style w:type="character" w:styleId="ac">
    <w:name w:val="page number"/>
    <w:basedOn w:val="a0"/>
    <w:uiPriority w:val="99"/>
    <w:rsid w:val="005F743B"/>
    <w:rPr>
      <w:rFonts w:cs="Times New Roman"/>
    </w:rPr>
  </w:style>
  <w:style w:type="paragraph" w:styleId="Web">
    <w:name w:val="Normal (Web)"/>
    <w:basedOn w:val="a"/>
    <w:uiPriority w:val="99"/>
    <w:rsid w:val="005F743B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ad">
    <w:name w:val="規章標題"/>
    <w:basedOn w:val="a"/>
    <w:autoRedefine/>
    <w:uiPriority w:val="99"/>
    <w:rsid w:val="005F743B"/>
    <w:pPr>
      <w:autoSpaceDE w:val="0"/>
      <w:autoSpaceDN w:val="0"/>
      <w:adjustRightInd w:val="0"/>
      <w:spacing w:line="480" w:lineRule="exact"/>
      <w:jc w:val="both"/>
      <w:textAlignment w:val="baseline"/>
    </w:pPr>
    <w:rPr>
      <w:rFonts w:ascii="標楷體" w:eastAsia="標楷體" w:hAnsi="標楷體"/>
      <w:kern w:val="0"/>
      <w:sz w:val="28"/>
      <w:szCs w:val="28"/>
    </w:rPr>
  </w:style>
  <w:style w:type="table" w:styleId="ae">
    <w:name w:val="Table Grid"/>
    <w:basedOn w:val="a1"/>
    <w:uiPriority w:val="99"/>
    <w:rsid w:val="005F7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rsid w:val="005F743B"/>
    <w:rPr>
      <w:rFonts w:ascii="Cambria" w:hAnsi="Cambria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locked/>
    <w:rsid w:val="005F743B"/>
    <w:rPr>
      <w:rFonts w:ascii="Cambria" w:hAnsi="Cambria" w:cs="Times New Roman"/>
      <w:kern w:val="2"/>
      <w:sz w:val="18"/>
      <w:szCs w:val="18"/>
    </w:rPr>
  </w:style>
  <w:style w:type="paragraph" w:styleId="af1">
    <w:name w:val="Note Heading"/>
    <w:basedOn w:val="a"/>
    <w:next w:val="a"/>
    <w:link w:val="af2"/>
    <w:uiPriority w:val="99"/>
    <w:rsid w:val="00895BDD"/>
    <w:pPr>
      <w:jc w:val="center"/>
    </w:pPr>
    <w:rPr>
      <w:rFonts w:ascii="標楷體" w:eastAsia="標楷體" w:hAnsi="標楷體"/>
    </w:rPr>
  </w:style>
  <w:style w:type="character" w:customStyle="1" w:styleId="af2">
    <w:name w:val="註釋標題 字元"/>
    <w:basedOn w:val="a0"/>
    <w:link w:val="af1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styleId="af3">
    <w:name w:val="Closing"/>
    <w:basedOn w:val="a"/>
    <w:link w:val="af4"/>
    <w:uiPriority w:val="99"/>
    <w:rsid w:val="00895BDD"/>
    <w:pPr>
      <w:ind w:leftChars="1800" w:left="100"/>
    </w:pPr>
    <w:rPr>
      <w:rFonts w:ascii="標楷體" w:eastAsia="標楷體" w:hAnsi="標楷體"/>
    </w:rPr>
  </w:style>
  <w:style w:type="character" w:customStyle="1" w:styleId="af4">
    <w:name w:val="結語 字元"/>
    <w:basedOn w:val="a0"/>
    <w:link w:val="af3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customStyle="1" w:styleId="Default">
    <w:name w:val="Default"/>
    <w:rsid w:val="005B4CC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2E5CE0"/>
    <w:pPr>
      <w:keepLines/>
      <w:widowControl/>
      <w:spacing w:before="480" w:after="0" w:line="276" w:lineRule="auto"/>
      <w:outlineLvl w:val="9"/>
    </w:pPr>
    <w:rPr>
      <w:rFonts w:eastAsia="新細明體" w:cs="Times New Roman"/>
      <w:color w:val="365F91"/>
      <w:kern w:val="0"/>
      <w:sz w:val="28"/>
      <w:szCs w:val="28"/>
    </w:rPr>
  </w:style>
  <w:style w:type="paragraph" w:styleId="24">
    <w:name w:val="toc 2"/>
    <w:basedOn w:val="a"/>
    <w:next w:val="a"/>
    <w:autoRedefine/>
    <w:uiPriority w:val="39"/>
    <w:rsid w:val="00BA4117"/>
    <w:pPr>
      <w:tabs>
        <w:tab w:val="right" w:leader="dot" w:pos="9628"/>
      </w:tabs>
      <w:ind w:left="240"/>
    </w:pPr>
    <w:rPr>
      <w:rFonts w:ascii="Times New Roman" w:eastAsia="標楷體"/>
      <w:b/>
      <w:smallCaps/>
      <w:noProof/>
      <w:sz w:val="26"/>
      <w:szCs w:val="26"/>
    </w:rPr>
  </w:style>
  <w:style w:type="paragraph" w:styleId="11">
    <w:name w:val="toc 1"/>
    <w:basedOn w:val="a"/>
    <w:next w:val="a"/>
    <w:autoRedefine/>
    <w:uiPriority w:val="39"/>
    <w:rsid w:val="002A65AF"/>
    <w:pPr>
      <w:tabs>
        <w:tab w:val="right" w:leader="dot" w:pos="9628"/>
      </w:tabs>
      <w:jc w:val="center"/>
    </w:pPr>
    <w:rPr>
      <w:rFonts w:ascii="Times New Roman" w:eastAsia="標楷體" w:cs="Times New Roman"/>
      <w:b/>
      <w:bCs/>
      <w:caps/>
      <w:noProof/>
      <w:color w:val="auto"/>
      <w:sz w:val="28"/>
      <w:szCs w:val="26"/>
      <w:lang w:val="zh-TW"/>
    </w:rPr>
  </w:style>
  <w:style w:type="paragraph" w:styleId="33">
    <w:name w:val="toc 3"/>
    <w:basedOn w:val="a"/>
    <w:next w:val="a"/>
    <w:autoRedefine/>
    <w:uiPriority w:val="39"/>
    <w:rsid w:val="005900BA"/>
    <w:pPr>
      <w:tabs>
        <w:tab w:val="right" w:leader="dot" w:pos="9628"/>
      </w:tabs>
      <w:ind w:left="480"/>
    </w:pPr>
    <w:rPr>
      <w:rFonts w:ascii="Times New Roman" w:eastAsia="標楷體"/>
      <w:iCs/>
      <w:noProof/>
      <w:sz w:val="26"/>
      <w:szCs w:val="28"/>
    </w:rPr>
  </w:style>
  <w:style w:type="paragraph" w:styleId="4">
    <w:name w:val="toc 4"/>
    <w:basedOn w:val="a"/>
    <w:next w:val="a"/>
    <w:autoRedefine/>
    <w:uiPriority w:val="99"/>
    <w:rsid w:val="002E5CE0"/>
    <w:pPr>
      <w:ind w:left="720"/>
    </w:pPr>
    <w:rPr>
      <w:rFonts w:asciiTheme="minorHAnsi" w:hAnsiTheme="minorHAnsi"/>
      <w:sz w:val="18"/>
      <w:szCs w:val="18"/>
    </w:rPr>
  </w:style>
  <w:style w:type="paragraph" w:styleId="5">
    <w:name w:val="toc 5"/>
    <w:basedOn w:val="a"/>
    <w:next w:val="a"/>
    <w:autoRedefine/>
    <w:uiPriority w:val="99"/>
    <w:rsid w:val="002E5CE0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99"/>
    <w:rsid w:val="002E5CE0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99"/>
    <w:rsid w:val="002E5CE0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99"/>
    <w:rsid w:val="002E5CE0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99"/>
    <w:rsid w:val="002E5CE0"/>
    <w:pPr>
      <w:ind w:left="1920"/>
    </w:pPr>
    <w:rPr>
      <w:rFonts w:asciiTheme="minorHAnsi" w:hAnsiTheme="minorHAnsi"/>
      <w:sz w:val="18"/>
      <w:szCs w:val="18"/>
    </w:rPr>
  </w:style>
  <w:style w:type="character" w:styleId="af6">
    <w:name w:val="Hyperlink"/>
    <w:basedOn w:val="a0"/>
    <w:uiPriority w:val="99"/>
    <w:rsid w:val="002E5CE0"/>
    <w:rPr>
      <w:rFonts w:cs="Times New Roman"/>
      <w:color w:val="0000FF"/>
      <w:u w:val="single"/>
    </w:rPr>
  </w:style>
  <w:style w:type="numbering" w:customStyle="1" w:styleId="2">
    <w:name w:val="樣式2"/>
    <w:rsid w:val="004F42E5"/>
    <w:pPr>
      <w:numPr>
        <w:numId w:val="1"/>
      </w:numPr>
    </w:pPr>
  </w:style>
  <w:style w:type="character" w:styleId="af7">
    <w:name w:val="Strong"/>
    <w:basedOn w:val="a0"/>
    <w:uiPriority w:val="22"/>
    <w:qFormat/>
    <w:locked/>
    <w:rsid w:val="002D308E"/>
    <w:rPr>
      <w:b/>
      <w:bCs/>
    </w:rPr>
  </w:style>
  <w:style w:type="paragraph" w:customStyle="1" w:styleId="xmsolistparagraph">
    <w:name w:val="x_msolistparagraph"/>
    <w:basedOn w:val="a"/>
    <w:rsid w:val="0012301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</w:rPr>
  </w:style>
  <w:style w:type="paragraph" w:customStyle="1" w:styleId="12">
    <w:name w:val="清單段落1"/>
    <w:basedOn w:val="a"/>
    <w:rsid w:val="004B4C63"/>
    <w:pPr>
      <w:ind w:leftChars="200" w:left="480"/>
    </w:pPr>
  </w:style>
  <w:style w:type="paragraph" w:styleId="af8">
    <w:name w:val="Title"/>
    <w:basedOn w:val="a"/>
    <w:next w:val="a"/>
    <w:link w:val="af9"/>
    <w:uiPriority w:val="10"/>
    <w:qFormat/>
    <w:locked/>
    <w:rsid w:val="003B0C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0"/>
    <w:link w:val="af8"/>
    <w:uiPriority w:val="10"/>
    <w:rsid w:val="003B0CDA"/>
    <w:rPr>
      <w:rFonts w:asciiTheme="majorHAnsi" w:eastAsiaTheme="majorEastAsia" w:hAnsiTheme="majorHAnsi" w:cstheme="majorBidi"/>
      <w:b/>
      <w:bCs/>
      <w:color w:val="000000"/>
      <w:kern w:val="2"/>
      <w:sz w:val="32"/>
      <w:szCs w:val="32"/>
    </w:rPr>
  </w:style>
  <w:style w:type="paragraph" w:customStyle="1" w:styleId="1title">
    <w:name w:val="1.title"/>
    <w:basedOn w:val="af8"/>
    <w:link w:val="1title0"/>
    <w:autoRedefine/>
    <w:qFormat/>
    <w:rsid w:val="00C41D20"/>
    <w:pPr>
      <w:spacing w:before="120" w:after="120" w:line="320" w:lineRule="exact"/>
      <w:ind w:left="283" w:hangingChars="101" w:hanging="283"/>
      <w:jc w:val="left"/>
      <w:outlineLvl w:val="1"/>
    </w:pPr>
    <w:rPr>
      <w:rFonts w:ascii="Times New Roman" w:eastAsia="標楷體" w:hAnsi="Times New Roman"/>
      <w:sz w:val="28"/>
    </w:rPr>
  </w:style>
  <w:style w:type="paragraph" w:customStyle="1" w:styleId="title">
    <w:name w:val="壹、title"/>
    <w:basedOn w:val="1"/>
    <w:link w:val="title0"/>
    <w:qFormat/>
    <w:rsid w:val="00E06934"/>
    <w:pPr>
      <w:spacing w:before="0" w:after="0" w:line="240" w:lineRule="auto"/>
    </w:pPr>
    <w:rPr>
      <w:rFonts w:ascii="標楷體" w:eastAsia="標楷體" w:hAnsi="標楷體"/>
      <w:color w:val="auto"/>
      <w:sz w:val="36"/>
      <w:szCs w:val="36"/>
    </w:rPr>
  </w:style>
  <w:style w:type="character" w:customStyle="1" w:styleId="1title0">
    <w:name w:val="1.title 字元"/>
    <w:basedOn w:val="af9"/>
    <w:link w:val="1title"/>
    <w:rsid w:val="00C41D20"/>
    <w:rPr>
      <w:rFonts w:ascii="Times New Roman" w:eastAsia="標楷體" w:hAnsiTheme="majorHAnsi" w:cstheme="majorBidi"/>
      <w:b/>
      <w:bCs/>
      <w:color w:val="000000"/>
      <w:kern w:val="2"/>
      <w:sz w:val="28"/>
      <w:szCs w:val="32"/>
    </w:rPr>
  </w:style>
  <w:style w:type="paragraph" w:customStyle="1" w:styleId="title1">
    <w:name w:val="一、title"/>
    <w:basedOn w:val="20"/>
    <w:link w:val="title2"/>
    <w:autoRedefine/>
    <w:qFormat/>
    <w:rsid w:val="00CD5A20"/>
    <w:pPr>
      <w:spacing w:afterLines="50" w:after="180" w:line="360" w:lineRule="exact"/>
    </w:pPr>
    <w:rPr>
      <w:rFonts w:ascii="標楷體" w:eastAsia="標楷體" w:hAnsi="標楷體"/>
      <w:color w:val="0000FF"/>
      <w:sz w:val="32"/>
      <w:szCs w:val="32"/>
    </w:rPr>
  </w:style>
  <w:style w:type="character" w:customStyle="1" w:styleId="title0">
    <w:name w:val="壹、title 字元"/>
    <w:basedOn w:val="10"/>
    <w:link w:val="title"/>
    <w:rsid w:val="00E06934"/>
    <w:rPr>
      <w:rFonts w:ascii="標楷體" w:eastAsia="標楷體" w:hAnsi="標楷體" w:cs="Times New Roman"/>
      <w:b/>
      <w:bCs/>
      <w:kern w:val="52"/>
      <w:sz w:val="36"/>
      <w:szCs w:val="36"/>
    </w:rPr>
  </w:style>
  <w:style w:type="character" w:customStyle="1" w:styleId="title2">
    <w:name w:val="一、title 字元"/>
    <w:basedOn w:val="21"/>
    <w:link w:val="title1"/>
    <w:rsid w:val="00CD5A20"/>
    <w:rPr>
      <w:rFonts w:ascii="標楷體" w:eastAsia="標楷體" w:hAnsi="標楷體" w:cs="Times New Roman"/>
      <w:b/>
      <w:bCs/>
      <w:color w:val="0000FF"/>
      <w:kern w:val="2"/>
      <w:sz w:val="32"/>
      <w:szCs w:val="32"/>
    </w:rPr>
  </w:style>
  <w:style w:type="character" w:styleId="afa">
    <w:name w:val="annotation reference"/>
    <w:basedOn w:val="a0"/>
    <w:uiPriority w:val="99"/>
    <w:semiHidden/>
    <w:unhideWhenUsed/>
    <w:rsid w:val="003B14A4"/>
    <w:rPr>
      <w:sz w:val="18"/>
      <w:szCs w:val="18"/>
    </w:rPr>
  </w:style>
  <w:style w:type="paragraph" w:styleId="afb">
    <w:name w:val="annotation text"/>
    <w:basedOn w:val="a"/>
    <w:link w:val="afc"/>
    <w:uiPriority w:val="99"/>
    <w:semiHidden/>
    <w:unhideWhenUsed/>
    <w:rsid w:val="003B14A4"/>
  </w:style>
  <w:style w:type="character" w:customStyle="1" w:styleId="afc">
    <w:name w:val="註解文字 字元"/>
    <w:basedOn w:val="a0"/>
    <w:link w:val="afb"/>
    <w:uiPriority w:val="99"/>
    <w:semiHidden/>
    <w:rsid w:val="003B14A4"/>
    <w:rPr>
      <w:color w:val="000000"/>
      <w:kern w:val="2"/>
      <w:sz w:val="24"/>
      <w:szCs w:val="24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3B14A4"/>
    <w:rPr>
      <w:b/>
      <w:bCs/>
    </w:rPr>
  </w:style>
  <w:style w:type="character" w:customStyle="1" w:styleId="afe">
    <w:name w:val="註解主旨 字元"/>
    <w:basedOn w:val="afc"/>
    <w:link w:val="afd"/>
    <w:uiPriority w:val="99"/>
    <w:semiHidden/>
    <w:rsid w:val="003B14A4"/>
    <w:rPr>
      <w:b/>
      <w:bCs/>
      <w:color w:val="000000"/>
      <w:kern w:val="2"/>
      <w:sz w:val="24"/>
      <w:szCs w:val="24"/>
    </w:rPr>
  </w:style>
  <w:style w:type="paragraph" w:customStyle="1" w:styleId="TableParagraph">
    <w:name w:val="Table Paragraph"/>
    <w:basedOn w:val="a"/>
    <w:uiPriority w:val="1"/>
    <w:qFormat/>
    <w:rsid w:val="008B089B"/>
    <w:pPr>
      <w:autoSpaceDE w:val="0"/>
      <w:autoSpaceDN w:val="0"/>
    </w:pPr>
    <w:rPr>
      <w:rFonts w:ascii="SimSun" w:eastAsia="SimSun" w:hAnsi="SimSun" w:cs="SimSun"/>
      <w:color w:val="auto"/>
      <w:kern w:val="0"/>
      <w:sz w:val="22"/>
      <w:szCs w:val="22"/>
    </w:rPr>
  </w:style>
  <w:style w:type="paragraph" w:customStyle="1" w:styleId="25">
    <w:name w:val="清單段落2"/>
    <w:basedOn w:val="a"/>
    <w:rsid w:val="001065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AE1AD18-1F2A-44AE-8D9A-CA1B0BAD1F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80</Words>
  <Characters>3879</Characters>
  <Application>Microsoft Office Word</Application>
  <DocSecurity>0</DocSecurity>
  <Lines>32</Lines>
  <Paragraphs>9</Paragraphs>
  <ScaleCrop>false</ScaleCrop>
  <Company>SYNNEX</Company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zao</dc:creator>
  <cp:lastModifiedBy>wenzao</cp:lastModifiedBy>
  <cp:revision>3</cp:revision>
  <cp:lastPrinted>2022-09-29T00:51:00Z</cp:lastPrinted>
  <dcterms:created xsi:type="dcterms:W3CDTF">2022-10-03T01:43:00Z</dcterms:created>
  <dcterms:modified xsi:type="dcterms:W3CDTF">2022-10-03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76ec591f99ba4ce6722ab41c1c98d6005d6e017f6dd262c72bda25bccae47</vt:lpwstr>
  </property>
</Properties>
</file>